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BC620C8" w14:textId="4E491833" w:rsidR="00E46DD9" w:rsidRDefault="003C4313" w:rsidP="00E46DD9">
      <w:pPr>
        <w:pStyle w:val="Title"/>
        <w:rPr>
          <w:rFonts w:ascii="Times New Roman" w:hAnsi="Times New Roman" w:cs="Times New Roman"/>
          <w:b/>
        </w:rPr>
      </w:pPr>
      <w:sdt>
        <w:sdtPr>
          <w:rPr>
            <w:rFonts w:ascii="Times New Roman" w:hAnsi="Times New Roman" w:cs="Times New Roman"/>
            <w:b/>
          </w:rPr>
          <w:alias w:val="Title:"/>
          <w:tag w:val="Title:"/>
          <w:id w:val="726351117"/>
          <w:placeholder>
            <w:docPart w:val="A5EE124600A44B848763DF4A628D53EE"/>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E46DD9">
            <w:rPr>
              <w:rFonts w:ascii="Times New Roman" w:hAnsi="Times New Roman" w:cs="Times New Roman"/>
              <w:b/>
            </w:rPr>
            <w:t>HEART DISEASE PREDICTION</w:t>
          </w:r>
        </w:sdtContent>
      </w:sdt>
    </w:p>
    <w:p w14:paraId="6AE45067" w14:textId="77777777" w:rsidR="00E46DD9" w:rsidRDefault="00E46DD9" w:rsidP="00E46DD9">
      <w:pPr>
        <w:pStyle w:val="Title2"/>
        <w:rPr>
          <w:rFonts w:ascii="Times New Roman" w:hAnsi="Times New Roman" w:cs="Times New Roman"/>
          <w:b/>
        </w:rPr>
      </w:pPr>
      <w:r>
        <w:rPr>
          <w:rFonts w:ascii="Times New Roman" w:hAnsi="Times New Roman" w:cs="Times New Roman"/>
          <w:b/>
        </w:rPr>
        <w:t>ARVIND PAWAR</w:t>
      </w:r>
    </w:p>
    <w:p w14:paraId="53ED5EA7" w14:textId="77777777" w:rsidR="00E46DD9" w:rsidRDefault="00E46DD9" w:rsidP="00E46DD9">
      <w:pPr>
        <w:pStyle w:val="Title2"/>
        <w:rPr>
          <w:rFonts w:ascii="Times New Roman" w:hAnsi="Times New Roman" w:cs="Times New Roman"/>
          <w:b/>
        </w:rPr>
      </w:pPr>
      <w:r>
        <w:rPr>
          <w:rFonts w:ascii="Times New Roman" w:hAnsi="Times New Roman" w:cs="Times New Roman"/>
          <w:b/>
        </w:rPr>
        <w:t>AZAR NAJAFLI</w:t>
      </w:r>
    </w:p>
    <w:p w14:paraId="54550169" w14:textId="77777777" w:rsidR="00E46DD9" w:rsidRDefault="00E46DD9" w:rsidP="00E46DD9">
      <w:pPr>
        <w:pStyle w:val="Title2"/>
        <w:rPr>
          <w:rFonts w:ascii="Times New Roman" w:hAnsi="Times New Roman" w:cs="Times New Roman"/>
          <w:b/>
        </w:rPr>
      </w:pPr>
      <w:r>
        <w:rPr>
          <w:rFonts w:ascii="Times New Roman" w:hAnsi="Times New Roman" w:cs="Times New Roman"/>
          <w:b/>
        </w:rPr>
        <w:t>DHRUVIN KOTHARI</w:t>
      </w:r>
    </w:p>
    <w:p w14:paraId="5C2403B1" w14:textId="77777777" w:rsidR="00E46DD9" w:rsidRDefault="00E46DD9" w:rsidP="00E46DD9">
      <w:pPr>
        <w:pStyle w:val="Title2"/>
        <w:rPr>
          <w:rFonts w:ascii="Times New Roman" w:hAnsi="Times New Roman" w:cs="Times New Roman"/>
          <w:b/>
        </w:rPr>
      </w:pPr>
      <w:r>
        <w:rPr>
          <w:rFonts w:ascii="Times New Roman" w:hAnsi="Times New Roman" w:cs="Times New Roman"/>
          <w:b/>
        </w:rPr>
        <w:t xml:space="preserve">NORTHEASTERN UNIVERSITY </w:t>
      </w:r>
    </w:p>
    <w:p w14:paraId="6CAE8260" w14:textId="77777777" w:rsidR="00E46DD9" w:rsidRDefault="00E46DD9" w:rsidP="00E46DD9">
      <w:pPr>
        <w:pStyle w:val="Title2"/>
        <w:rPr>
          <w:rFonts w:ascii="Times New Roman" w:hAnsi="Times New Roman" w:cs="Times New Roman"/>
          <w:b/>
        </w:rPr>
      </w:pPr>
      <w:r>
        <w:rPr>
          <w:rFonts w:ascii="Times New Roman" w:hAnsi="Times New Roman" w:cs="Times New Roman"/>
          <w:b/>
        </w:rPr>
        <w:t>ALY6015 INTERMEDIATE ANALYTICS</w:t>
      </w:r>
    </w:p>
    <w:p w14:paraId="7DCC9E59" w14:textId="77777777" w:rsidR="00E46DD9" w:rsidRDefault="00E46DD9" w:rsidP="00E46DD9">
      <w:pPr>
        <w:pStyle w:val="Title2"/>
        <w:rPr>
          <w:rFonts w:ascii="Times New Roman" w:hAnsi="Times New Roman" w:cs="Times New Roman"/>
          <w:b/>
        </w:rPr>
      </w:pPr>
      <w:r>
        <w:rPr>
          <w:rFonts w:ascii="Times New Roman" w:hAnsi="Times New Roman" w:cs="Times New Roman"/>
          <w:b/>
        </w:rPr>
        <w:t>INSTRUCTOR NAME- TENGLONG LI</w:t>
      </w:r>
    </w:p>
    <w:p w14:paraId="2DE3B7BE" w14:textId="0E277D00" w:rsidR="00E46DD9" w:rsidRDefault="00E46DD9" w:rsidP="00E46DD9">
      <w:pPr>
        <w:pStyle w:val="Title2"/>
        <w:rPr>
          <w:rFonts w:ascii="Times New Roman" w:hAnsi="Times New Roman" w:cs="Times New Roman"/>
          <w:b/>
        </w:rPr>
      </w:pPr>
      <w:r>
        <w:rPr>
          <w:rFonts w:ascii="Times New Roman" w:hAnsi="Times New Roman" w:cs="Times New Roman"/>
          <w:b/>
        </w:rPr>
        <w:t>DATE- 03/2</w:t>
      </w:r>
      <w:r w:rsidR="00CD4E18">
        <w:rPr>
          <w:rFonts w:ascii="Times New Roman" w:hAnsi="Times New Roman" w:cs="Times New Roman"/>
          <w:b/>
        </w:rPr>
        <w:t>8</w:t>
      </w:r>
      <w:r>
        <w:rPr>
          <w:rFonts w:ascii="Times New Roman" w:hAnsi="Times New Roman" w:cs="Times New Roman"/>
          <w:b/>
        </w:rPr>
        <w:t>/2019</w:t>
      </w:r>
    </w:p>
    <w:p w14:paraId="140CADCC" w14:textId="77777777" w:rsidR="00E46DD9" w:rsidRDefault="00E46DD9" w:rsidP="00E46DD9">
      <w:pPr>
        <w:pStyle w:val="Title2"/>
        <w:rPr>
          <w:rFonts w:ascii="Times New Roman" w:hAnsi="Times New Roman" w:cs="Times New Roman"/>
        </w:rPr>
      </w:pPr>
    </w:p>
    <w:p w14:paraId="4574204F" w14:textId="77777777" w:rsidR="00E46DD9" w:rsidRDefault="00E46DD9" w:rsidP="00E46DD9">
      <w:pPr>
        <w:pStyle w:val="Title2"/>
        <w:rPr>
          <w:rFonts w:ascii="Times New Roman" w:hAnsi="Times New Roman" w:cs="Times New Roman"/>
        </w:rPr>
      </w:pPr>
      <w:r>
        <w:rPr>
          <w:rFonts w:ascii="Times New Roman" w:hAnsi="Times New Roman" w:cs="Times New Roman"/>
          <w:noProof/>
        </w:rPr>
        <w:drawing>
          <wp:inline distT="0" distB="0" distL="0" distR="0" wp14:anchorId="13084F31" wp14:editId="40D2D222">
            <wp:extent cx="2141220" cy="214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19B22AE5" w14:textId="3463016D" w:rsidR="00570770" w:rsidRDefault="00570770"/>
    <w:p w14:paraId="553A9341" w14:textId="43300A97" w:rsidR="00AE5350" w:rsidRDefault="00AE5350"/>
    <w:p w14:paraId="251324DD" w14:textId="6A79FC3D" w:rsidR="00AE5350" w:rsidRDefault="00AE5350"/>
    <w:p w14:paraId="64CE94B6" w14:textId="642C012D" w:rsidR="00AE5350" w:rsidRDefault="00AE5350"/>
    <w:p w14:paraId="7C76C93D" w14:textId="719B00EB" w:rsidR="00AE5350" w:rsidRPr="00AE5350" w:rsidRDefault="00AE5350" w:rsidP="00AE5350">
      <w:pPr>
        <w:ind w:firstLine="720"/>
        <w:jc w:val="center"/>
        <w:rPr>
          <w:rFonts w:ascii="Times New Roman" w:hAnsi="Times New Roman" w:cs="Times New Roman"/>
          <w:b/>
          <w:sz w:val="24"/>
          <w:szCs w:val="24"/>
        </w:rPr>
      </w:pPr>
      <w:r w:rsidRPr="00AE5350">
        <w:rPr>
          <w:rFonts w:ascii="Times New Roman" w:hAnsi="Times New Roman" w:cs="Times New Roman"/>
          <w:b/>
          <w:sz w:val="24"/>
          <w:szCs w:val="24"/>
        </w:rPr>
        <w:lastRenderedPageBreak/>
        <w:t>I</w:t>
      </w:r>
      <w:r w:rsidR="001E7FC3">
        <w:rPr>
          <w:rFonts w:ascii="Times New Roman" w:hAnsi="Times New Roman" w:cs="Times New Roman"/>
          <w:b/>
          <w:sz w:val="24"/>
          <w:szCs w:val="24"/>
        </w:rPr>
        <w:t>NT</w:t>
      </w:r>
      <w:r w:rsidRPr="00AE5350">
        <w:rPr>
          <w:rFonts w:ascii="Times New Roman" w:hAnsi="Times New Roman" w:cs="Times New Roman"/>
          <w:b/>
          <w:sz w:val="24"/>
          <w:szCs w:val="24"/>
        </w:rPr>
        <w:t>RODUCTION</w:t>
      </w:r>
    </w:p>
    <w:p w14:paraId="0657D5FB" w14:textId="4E35AE91" w:rsidR="00AE5350" w:rsidRPr="00AE5350" w:rsidRDefault="00AE5350" w:rsidP="00AE5350">
      <w:pPr>
        <w:ind w:firstLine="720"/>
        <w:jc w:val="both"/>
        <w:rPr>
          <w:rFonts w:ascii="Times New Roman" w:hAnsi="Times New Roman" w:cs="Times New Roman"/>
          <w:sz w:val="24"/>
          <w:szCs w:val="24"/>
        </w:rPr>
      </w:pPr>
      <w:r w:rsidRPr="00AE5350">
        <w:rPr>
          <w:rFonts w:ascii="Times New Roman" w:hAnsi="Times New Roman" w:cs="Times New Roman"/>
          <w:sz w:val="24"/>
          <w:szCs w:val="24"/>
        </w:rPr>
        <w:t>Cardiology is one of the most important and yet very difficult field of health care.  Heart diseases can prove lethal if not detected in early stages. Every year around 610000 people die from heart diseases in the United States of America, which is 1 in every 4 deaths, according to the data provided by CDC (CDC, 2017). The same report says that the disease is main cause of death for both men and women, however more than half of similar diseases have been observed in men in 2009. Every year more than 700000 Americans have heart attacks in which more than 500000 have it for the first time and more than 200000 have already have attack before. Because of these statistics, every year researches are done by different people including doctors all around the world and data analysts/scientists. The role of data science in those researches is that doc</w:t>
      </w:r>
    </w:p>
    <w:p w14:paraId="72B8A96A" w14:textId="77777777" w:rsidR="00AE5350" w:rsidRPr="00AE5350" w:rsidRDefault="00AE5350" w:rsidP="00AE5350">
      <w:pPr>
        <w:ind w:firstLine="720"/>
        <w:jc w:val="both"/>
        <w:rPr>
          <w:rFonts w:ascii="Times New Roman" w:hAnsi="Times New Roman" w:cs="Times New Roman"/>
          <w:sz w:val="24"/>
          <w:szCs w:val="24"/>
        </w:rPr>
      </w:pPr>
      <w:r w:rsidRPr="00AE5350">
        <w:rPr>
          <w:rFonts w:ascii="Times New Roman" w:hAnsi="Times New Roman" w:cs="Times New Roman"/>
          <w:sz w:val="24"/>
          <w:szCs w:val="24"/>
        </w:rPr>
        <w:t xml:space="preserve">With all the information we had above, we decided to choose this topic as part of our final project in which our main objective is to construct a predictive model that will help us to determine the disease beforehand any anomalies in patient’s health. </w:t>
      </w:r>
    </w:p>
    <w:p w14:paraId="3148404B" w14:textId="717169BB" w:rsidR="00AE5350" w:rsidRDefault="00AE5350" w:rsidP="00530FB3">
      <w:pPr>
        <w:ind w:firstLine="720"/>
        <w:jc w:val="both"/>
        <w:rPr>
          <w:rFonts w:ascii="Times New Roman" w:hAnsi="Times New Roman" w:cs="Times New Roman"/>
          <w:sz w:val="24"/>
          <w:szCs w:val="24"/>
        </w:rPr>
      </w:pPr>
      <w:r w:rsidRPr="00AE5350">
        <w:rPr>
          <w:rFonts w:ascii="Times New Roman" w:hAnsi="Times New Roman" w:cs="Times New Roman"/>
          <w:sz w:val="24"/>
          <w:szCs w:val="24"/>
        </w:rPr>
        <w:t>Our team used the dataset called heart.csv received from Kaggle.com which is an open source web site for various real-life datasets</w:t>
      </w:r>
      <w:r w:rsidR="00530FB3">
        <w:rPr>
          <w:rFonts w:ascii="Times New Roman" w:hAnsi="Times New Roman" w:cs="Times New Roman"/>
          <w:sz w:val="24"/>
          <w:szCs w:val="24"/>
        </w:rPr>
        <w:t xml:space="preserve">. </w:t>
      </w:r>
      <w:r w:rsidRPr="00AE5350">
        <w:rPr>
          <w:rFonts w:ascii="Times New Roman" w:hAnsi="Times New Roman" w:cs="Times New Roman"/>
          <w:sz w:val="24"/>
          <w:szCs w:val="24"/>
        </w:rPr>
        <w:t xml:space="preserve">Our dataset contains 14 variables (columns) and 304 observations (rows). We decided to define the variable called “target” as dependent one which means, our model will predict that variable using others (independent). As the variable “target” is binomial which is either yes or no (1 – if the patient has heart disease or 0 – the patient does not have a heart disease), the best model to use should be logistic regression. </w:t>
      </w:r>
    </w:p>
    <w:p w14:paraId="6A4DFABB" w14:textId="4C98CACC" w:rsidR="00530FB3" w:rsidRDefault="00AE5350" w:rsidP="00AE5350">
      <w:pPr>
        <w:ind w:firstLine="720"/>
        <w:jc w:val="both"/>
        <w:rPr>
          <w:rFonts w:ascii="Times New Roman" w:hAnsi="Times New Roman" w:cs="Times New Roman"/>
          <w:sz w:val="24"/>
          <w:szCs w:val="24"/>
        </w:rPr>
      </w:pPr>
      <w:r w:rsidRPr="00AE5350">
        <w:rPr>
          <w:rFonts w:ascii="Times New Roman" w:hAnsi="Times New Roman" w:cs="Times New Roman"/>
          <w:sz w:val="24"/>
          <w:szCs w:val="24"/>
        </w:rPr>
        <w:t xml:space="preserve">RStudio is used for all our analysis and visualizations. </w:t>
      </w:r>
    </w:p>
    <w:p w14:paraId="158F76D2" w14:textId="77777777" w:rsidR="00530FB3" w:rsidRDefault="00530FB3" w:rsidP="00530FB3">
      <w:pPr>
        <w:jc w:val="both"/>
        <w:rPr>
          <w:rFonts w:ascii="Times New Roman" w:hAnsi="Times New Roman" w:cs="Times New Roman"/>
          <w:sz w:val="24"/>
          <w:szCs w:val="24"/>
        </w:rPr>
      </w:pPr>
      <w:r>
        <w:rPr>
          <w:rFonts w:ascii="Times New Roman" w:hAnsi="Times New Roman" w:cs="Times New Roman"/>
          <w:sz w:val="24"/>
          <w:szCs w:val="24"/>
        </w:rPr>
        <w:t>We installed all the required packages.</w:t>
      </w:r>
    </w:p>
    <w:p w14:paraId="3BCE0831" w14:textId="77777777" w:rsidR="00530FB3" w:rsidRPr="00530FB3" w:rsidRDefault="00530FB3" w:rsidP="00530FB3">
      <w:pPr>
        <w:jc w:val="both"/>
        <w:rPr>
          <w:rStyle w:val="gnkrckgcmsb"/>
          <w:rFonts w:ascii="Times New Roman" w:hAnsi="Times New Roman" w:cs="Times New Roman"/>
          <w:color w:val="0000FF"/>
          <w:sz w:val="24"/>
          <w:szCs w:val="24"/>
        </w:rPr>
      </w:pPr>
      <w:r w:rsidRPr="00530FB3">
        <w:rPr>
          <w:rStyle w:val="gnkrckgcmsb"/>
          <w:rFonts w:ascii="Times New Roman" w:hAnsi="Times New Roman" w:cs="Times New Roman"/>
          <w:color w:val="0000FF"/>
          <w:sz w:val="24"/>
          <w:szCs w:val="24"/>
        </w:rPr>
        <w:t>install.packages("DataExplorer") library(ggplot2</w:t>
      </w:r>
    </w:p>
    <w:p w14:paraId="6A1D1897" w14:textId="77777777" w:rsidR="00530FB3" w:rsidRPr="00530FB3" w:rsidRDefault="00530FB3" w:rsidP="00530FB3">
      <w:pPr>
        <w:jc w:val="both"/>
        <w:rPr>
          <w:rStyle w:val="gnkrckgcmsb"/>
          <w:rFonts w:ascii="Times New Roman" w:hAnsi="Times New Roman" w:cs="Times New Roman"/>
          <w:color w:val="0000FF"/>
          <w:sz w:val="24"/>
          <w:szCs w:val="24"/>
        </w:rPr>
      </w:pPr>
      <w:r w:rsidRPr="00530FB3">
        <w:rPr>
          <w:rStyle w:val="gnkrckgcmsb"/>
          <w:rFonts w:ascii="Times New Roman" w:hAnsi="Times New Roman" w:cs="Times New Roman"/>
          <w:color w:val="0000FF"/>
          <w:sz w:val="24"/>
          <w:szCs w:val="24"/>
        </w:rPr>
        <w:t>install.packages("Hmisc")</w:t>
      </w:r>
    </w:p>
    <w:p w14:paraId="79453C0F" w14:textId="77777777" w:rsidR="00530FB3" w:rsidRPr="00530FB3" w:rsidRDefault="00530FB3" w:rsidP="00530FB3">
      <w:pPr>
        <w:jc w:val="both"/>
        <w:rPr>
          <w:rStyle w:val="gnkrckgcmsb"/>
          <w:rFonts w:ascii="Times New Roman" w:hAnsi="Times New Roman" w:cs="Times New Roman"/>
          <w:color w:val="0000FF"/>
          <w:sz w:val="24"/>
          <w:szCs w:val="24"/>
        </w:rPr>
      </w:pPr>
      <w:r w:rsidRPr="00530FB3">
        <w:rPr>
          <w:rStyle w:val="gnkrckgcmsb"/>
          <w:rFonts w:ascii="Times New Roman" w:hAnsi="Times New Roman" w:cs="Times New Roman"/>
          <w:color w:val="0000FF"/>
          <w:sz w:val="24"/>
          <w:szCs w:val="24"/>
        </w:rPr>
        <w:t>install.packages("data.table")</w:t>
      </w:r>
    </w:p>
    <w:p w14:paraId="701DF82B" w14:textId="77777777" w:rsidR="00530FB3" w:rsidRPr="00530FB3" w:rsidRDefault="00530FB3" w:rsidP="00530FB3">
      <w:pPr>
        <w:jc w:val="both"/>
        <w:rPr>
          <w:rStyle w:val="gnkrckgcmsb"/>
          <w:rFonts w:ascii="Times New Roman" w:hAnsi="Times New Roman" w:cs="Times New Roman"/>
          <w:color w:val="0000FF"/>
          <w:sz w:val="24"/>
          <w:szCs w:val="24"/>
        </w:rPr>
      </w:pPr>
      <w:r w:rsidRPr="00530FB3">
        <w:rPr>
          <w:rStyle w:val="gnkrckgcmsb"/>
          <w:rFonts w:ascii="Times New Roman" w:hAnsi="Times New Roman" w:cs="Times New Roman"/>
          <w:color w:val="0000FF"/>
          <w:sz w:val="24"/>
          <w:szCs w:val="24"/>
        </w:rPr>
        <w:t>install.packages("caret")</w:t>
      </w:r>
    </w:p>
    <w:p w14:paraId="011E525F" w14:textId="77777777" w:rsidR="00530FB3" w:rsidRPr="00530FB3" w:rsidRDefault="00530FB3" w:rsidP="00530FB3">
      <w:pPr>
        <w:jc w:val="both"/>
        <w:rPr>
          <w:rStyle w:val="gnkrckgcmsb"/>
          <w:rFonts w:ascii="Times New Roman" w:hAnsi="Times New Roman" w:cs="Times New Roman"/>
          <w:color w:val="0000FF"/>
          <w:sz w:val="24"/>
          <w:szCs w:val="24"/>
        </w:rPr>
      </w:pPr>
      <w:r w:rsidRPr="00530FB3">
        <w:rPr>
          <w:rStyle w:val="gnkrckgcmsb"/>
          <w:rFonts w:ascii="Times New Roman" w:hAnsi="Times New Roman" w:cs="Times New Roman"/>
          <w:color w:val="0000FF"/>
          <w:sz w:val="24"/>
          <w:szCs w:val="24"/>
        </w:rPr>
        <w:t>install.packages("extrafont")</w:t>
      </w:r>
    </w:p>
    <w:p w14:paraId="034AC2E8" w14:textId="77777777" w:rsidR="00530FB3" w:rsidRPr="00530FB3" w:rsidRDefault="00530FB3" w:rsidP="00530FB3">
      <w:pPr>
        <w:jc w:val="both"/>
        <w:rPr>
          <w:rStyle w:val="gnkrckgcmsb"/>
          <w:rFonts w:ascii="Times New Roman" w:hAnsi="Times New Roman" w:cs="Times New Roman"/>
          <w:color w:val="0000FF"/>
          <w:sz w:val="24"/>
          <w:szCs w:val="24"/>
        </w:rPr>
      </w:pPr>
      <w:r w:rsidRPr="00530FB3">
        <w:rPr>
          <w:rStyle w:val="gnkrckgcmsb"/>
          <w:rFonts w:ascii="Times New Roman" w:hAnsi="Times New Roman" w:cs="Times New Roman"/>
          <w:color w:val="0000FF"/>
          <w:sz w:val="24"/>
          <w:szCs w:val="24"/>
        </w:rPr>
        <w:t>install.packages("ggthemes")</w:t>
      </w:r>
    </w:p>
    <w:p w14:paraId="0E4EA203" w14:textId="77777777" w:rsidR="00530FB3" w:rsidRPr="00530FB3" w:rsidRDefault="00530FB3" w:rsidP="00530FB3">
      <w:pPr>
        <w:jc w:val="both"/>
        <w:rPr>
          <w:rStyle w:val="gnkrckgcmsb"/>
          <w:rFonts w:ascii="Times New Roman" w:hAnsi="Times New Roman" w:cs="Times New Roman"/>
          <w:color w:val="0000FF"/>
          <w:sz w:val="24"/>
          <w:szCs w:val="24"/>
        </w:rPr>
      </w:pPr>
      <w:r w:rsidRPr="00530FB3">
        <w:rPr>
          <w:rStyle w:val="gnkrckgcmsb"/>
          <w:rFonts w:ascii="Times New Roman" w:hAnsi="Times New Roman" w:cs="Times New Roman"/>
          <w:color w:val="0000FF"/>
          <w:sz w:val="24"/>
          <w:szCs w:val="24"/>
        </w:rPr>
        <w:t>install.packages("caret",</w:t>
      </w:r>
    </w:p>
    <w:p w14:paraId="79A9F2DA" w14:textId="77777777" w:rsidR="00530FB3" w:rsidRPr="00530FB3" w:rsidRDefault="00530FB3" w:rsidP="00530FB3">
      <w:pPr>
        <w:jc w:val="both"/>
        <w:rPr>
          <w:rStyle w:val="gnkrckgcmsb"/>
          <w:rFonts w:ascii="Times New Roman" w:hAnsi="Times New Roman" w:cs="Times New Roman"/>
          <w:color w:val="0000FF"/>
          <w:sz w:val="24"/>
          <w:szCs w:val="24"/>
        </w:rPr>
      </w:pPr>
      <w:r w:rsidRPr="00530FB3">
        <w:rPr>
          <w:rStyle w:val="gnkrckgcmsb"/>
          <w:rFonts w:ascii="Times New Roman" w:hAnsi="Times New Roman" w:cs="Times New Roman"/>
          <w:color w:val="0000FF"/>
          <w:sz w:val="24"/>
          <w:szCs w:val="24"/>
        </w:rPr>
        <w:t xml:space="preserve">                 repos = "http://cran.r-project.org", </w:t>
      </w:r>
    </w:p>
    <w:p w14:paraId="07D68405" w14:textId="06AB7595" w:rsidR="00530FB3" w:rsidRDefault="00530FB3" w:rsidP="00530FB3">
      <w:pPr>
        <w:jc w:val="both"/>
        <w:rPr>
          <w:rStyle w:val="gnkrckgcmsb"/>
          <w:rFonts w:ascii="Times New Roman" w:hAnsi="Times New Roman" w:cs="Times New Roman"/>
          <w:color w:val="0000FF"/>
          <w:sz w:val="24"/>
          <w:szCs w:val="24"/>
        </w:rPr>
      </w:pPr>
      <w:r w:rsidRPr="00530FB3">
        <w:rPr>
          <w:rStyle w:val="gnkrckgcmsb"/>
          <w:rFonts w:ascii="Times New Roman" w:hAnsi="Times New Roman" w:cs="Times New Roman"/>
          <w:color w:val="0000FF"/>
          <w:sz w:val="24"/>
          <w:szCs w:val="24"/>
        </w:rPr>
        <w:t xml:space="preserve">                 dependencies = c("Depends", "Imports", "Suggests"))</w:t>
      </w:r>
    </w:p>
    <w:p w14:paraId="59344501"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library(caret)</w:t>
      </w:r>
    </w:p>
    <w:p w14:paraId="45481459"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library(data.table)</w:t>
      </w:r>
    </w:p>
    <w:p w14:paraId="79418421"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library(Hmisc)</w:t>
      </w:r>
    </w:p>
    <w:p w14:paraId="6176D21C"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lastRenderedPageBreak/>
        <w:t>&gt; library(DataExplorer)</w:t>
      </w:r>
    </w:p>
    <w:p w14:paraId="26675A35"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library(ggplot2)</w:t>
      </w:r>
    </w:p>
    <w:p w14:paraId="65FC7B84"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library(carData)</w:t>
      </w:r>
    </w:p>
    <w:p w14:paraId="221B761C"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library(car)</w:t>
      </w:r>
    </w:p>
    <w:p w14:paraId="128ECD04"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library(dplyr)</w:t>
      </w:r>
    </w:p>
    <w:p w14:paraId="0B5BD8D0"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library(lattice)</w:t>
      </w:r>
    </w:p>
    <w:p w14:paraId="5D996C8B"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library(tidyr)</w:t>
      </w:r>
    </w:p>
    <w:p w14:paraId="61E5E730"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library(caret)</w:t>
      </w:r>
    </w:p>
    <w:p w14:paraId="4BE2FC58"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library(MASS)</w:t>
      </w:r>
    </w:p>
    <w:p w14:paraId="5DF7A8FD"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library(broom)</w:t>
      </w:r>
    </w:p>
    <w:p w14:paraId="011AD6C5"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library(ROCR)</w:t>
      </w:r>
    </w:p>
    <w:p w14:paraId="7DADE368"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library(corrplot)</w:t>
      </w:r>
    </w:p>
    <w:p w14:paraId="12FA148E"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setwd("C:/Users/Arvind/Desktop/Projects/Heart disease/")</w:t>
      </w:r>
    </w:p>
    <w:p w14:paraId="1EF34FB3"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heart_data= read.csv("heart.csv")</w:t>
      </w:r>
    </w:p>
    <w:p w14:paraId="77453DC5"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head(heart_data)</w:t>
      </w:r>
    </w:p>
    <w:p w14:paraId="365FB42A"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 xml:space="preserve">  ï..age sex cp trestbps chol fbs restecg thalach exang oldpeak slope ca thal target</w:t>
      </w:r>
    </w:p>
    <w:p w14:paraId="108F8401"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1     63   1  3      145  233   1       0     150     0     2.3     0  0    1      1</w:t>
      </w:r>
    </w:p>
    <w:p w14:paraId="6CC7DE8C"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2     37   1  2      130  250   0       1     187     0     3.5     0  0    2      1</w:t>
      </w:r>
    </w:p>
    <w:p w14:paraId="4AB185F0"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3     41   0  1      130  204   0       0     172     0     1.4     2  0    2      1</w:t>
      </w:r>
    </w:p>
    <w:p w14:paraId="176C2361"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4     56   1  1      120  236   0       1     178     0     0.8     2  0    2      1</w:t>
      </w:r>
    </w:p>
    <w:p w14:paraId="2A95F5E3"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5     57   0  0      120  354   0       1     163     1     0.6     2  0    2      1</w:t>
      </w:r>
    </w:p>
    <w:p w14:paraId="5606E167"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6     57   1  0      140  192   0       1     148     0     0.4     1  0    1      1</w:t>
      </w:r>
    </w:p>
    <w:p w14:paraId="61020163"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names(heart_data)</w:t>
      </w:r>
    </w:p>
    <w:p w14:paraId="24FC0C0E"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FF"/>
          <w:sz w:val="24"/>
          <w:szCs w:val="24"/>
        </w:rPr>
        <w:t xml:space="preserve"> </w:t>
      </w:r>
      <w:r w:rsidRPr="00FF3EB0">
        <w:rPr>
          <w:rStyle w:val="gnkrckgcmsb"/>
          <w:rFonts w:ascii="Times New Roman" w:hAnsi="Times New Roman" w:cs="Times New Roman"/>
          <w:color w:val="000000" w:themeColor="text1"/>
          <w:sz w:val="24"/>
          <w:szCs w:val="24"/>
        </w:rPr>
        <w:t xml:space="preserve">[1] "ï..age"   "sex"      "cp"       "trestbps" "chol"     "fbs"      "restecg"  "thalach"  "exang"   </w:t>
      </w:r>
    </w:p>
    <w:p w14:paraId="74674DCC"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 xml:space="preserve">[10] "oldpeak"  "slope"    "ca"       "thal"     "target"  </w:t>
      </w:r>
    </w:p>
    <w:p w14:paraId="3A208DB6" w14:textId="6B8C0D90" w:rsid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colnames(heart_data)[colnames(heart_data)=="ï..age"]&lt;- "age"</w:t>
      </w:r>
    </w:p>
    <w:p w14:paraId="76F1323D" w14:textId="4C3281C5" w:rsidR="00D972EB" w:rsidRDefault="00D972EB" w:rsidP="00FF3EB0">
      <w:pPr>
        <w:jc w:val="both"/>
        <w:rPr>
          <w:rStyle w:val="gnkrckgcmsb"/>
          <w:rFonts w:ascii="Times New Roman" w:hAnsi="Times New Roman" w:cs="Times New Roman"/>
          <w:color w:val="000000" w:themeColor="text1"/>
          <w:sz w:val="24"/>
          <w:szCs w:val="24"/>
        </w:rPr>
      </w:pPr>
      <w:r w:rsidRPr="00D972EB">
        <w:rPr>
          <w:rStyle w:val="gnkrckgcmsb"/>
          <w:rFonts w:ascii="Times New Roman" w:hAnsi="Times New Roman" w:cs="Times New Roman"/>
          <w:color w:val="000000" w:themeColor="text1"/>
          <w:sz w:val="24"/>
          <w:szCs w:val="24"/>
        </w:rPr>
        <w:t>Renamed the age column name</w:t>
      </w:r>
    </w:p>
    <w:p w14:paraId="48A94506" w14:textId="20C9C495" w:rsidR="00D972EB" w:rsidRDefault="00D972EB" w:rsidP="00FF3EB0">
      <w:pPr>
        <w:jc w:val="both"/>
        <w:rPr>
          <w:rStyle w:val="gnkrckgcmsb"/>
          <w:rFonts w:ascii="Times New Roman" w:hAnsi="Times New Roman" w:cs="Times New Roman"/>
          <w:color w:val="000000" w:themeColor="text1"/>
          <w:sz w:val="24"/>
          <w:szCs w:val="24"/>
        </w:rPr>
      </w:pPr>
    </w:p>
    <w:p w14:paraId="778753F4" w14:textId="23651C58" w:rsidR="00D972EB" w:rsidRPr="00D972EB" w:rsidRDefault="00D972EB" w:rsidP="00FF3EB0">
      <w:pPr>
        <w:jc w:val="both"/>
        <w:rPr>
          <w:rStyle w:val="gnkrckgcmsb"/>
          <w:rFonts w:ascii="Times New Roman" w:hAnsi="Times New Roman" w:cs="Times New Roman"/>
          <w:b/>
          <w:color w:val="000000" w:themeColor="text1"/>
          <w:sz w:val="24"/>
          <w:szCs w:val="24"/>
        </w:rPr>
      </w:pPr>
      <w:r w:rsidRPr="00D972EB">
        <w:rPr>
          <w:rStyle w:val="gnkrckgcmsb"/>
          <w:rFonts w:ascii="Times New Roman" w:hAnsi="Times New Roman" w:cs="Times New Roman"/>
          <w:b/>
          <w:color w:val="000000" w:themeColor="text1"/>
          <w:sz w:val="24"/>
          <w:szCs w:val="24"/>
        </w:rPr>
        <w:lastRenderedPageBreak/>
        <w:t>Some of the variables of our data has different categories</w:t>
      </w:r>
      <w:r>
        <w:rPr>
          <w:rStyle w:val="gnkrckgcmsb"/>
          <w:rFonts w:ascii="Times New Roman" w:hAnsi="Times New Roman" w:cs="Times New Roman"/>
          <w:b/>
          <w:color w:val="000000" w:themeColor="text1"/>
          <w:sz w:val="24"/>
          <w:szCs w:val="24"/>
        </w:rPr>
        <w:t xml:space="preserve"> for example</w:t>
      </w:r>
      <w:r w:rsidRPr="00D972EB">
        <w:rPr>
          <w:rStyle w:val="gnkrckgcmsb"/>
          <w:rFonts w:ascii="Times New Roman" w:hAnsi="Times New Roman" w:cs="Times New Roman"/>
          <w:b/>
          <w:color w:val="000000" w:themeColor="text1"/>
          <w:sz w:val="24"/>
          <w:szCs w:val="24"/>
        </w:rPr>
        <w:t xml:space="preserve"> chest pain has type 0,1,2,3, ECG level 0,1,3 and so on. To determine the effect of each variable and better results we decided to perform factorization. </w:t>
      </w:r>
    </w:p>
    <w:p w14:paraId="0DE949AD"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factor_heart_data&lt;- copy(heart_data)</w:t>
      </w:r>
    </w:p>
    <w:p w14:paraId="49BC1B0F"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colnames(factor_heart_data)[colnames(factor_heart_data)=="ï..age"]&lt;- "age"</w:t>
      </w:r>
    </w:p>
    <w:p w14:paraId="5066E48B"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head(factor_heart_data)</w:t>
      </w:r>
    </w:p>
    <w:p w14:paraId="165A7706"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 xml:space="preserve">  age sex cp trestbps chol fbs restecg thalach exang oldpeak slope ca thal target</w:t>
      </w:r>
    </w:p>
    <w:p w14:paraId="2794E272"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1  63   1  3      145  233   1       0     150     0     2.3     0  0    1      1</w:t>
      </w:r>
    </w:p>
    <w:p w14:paraId="15BFEAE9"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2  37   1  2      130  250   0       1     187     0     3.5     0  0    2      1</w:t>
      </w:r>
    </w:p>
    <w:p w14:paraId="7EA3A8A9"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3  41   0  1      130  204   0       0     172     0     1.4     2  0    2      1</w:t>
      </w:r>
    </w:p>
    <w:p w14:paraId="678A4830"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4  56   1  1      120  236   0       1     178     0     0.8     2  0    2      1</w:t>
      </w:r>
    </w:p>
    <w:p w14:paraId="3F004FC0"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5  57   0  0      120  354   0       1     163     1     0.6     2  0    2      1</w:t>
      </w:r>
    </w:p>
    <w:p w14:paraId="0A004B53" w14:textId="77777777"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6  57   1  0      140  192   0       1     148     0     0.4     1  0    1      1</w:t>
      </w:r>
    </w:p>
    <w:p w14:paraId="48566912" w14:textId="292CC5F3"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col_names</w:t>
      </w:r>
      <w:r>
        <w:rPr>
          <w:rStyle w:val="gnkrckgcmsb"/>
          <w:rFonts w:ascii="Times New Roman" w:hAnsi="Times New Roman" w:cs="Times New Roman"/>
          <w:color w:val="0000FF"/>
          <w:sz w:val="24"/>
          <w:szCs w:val="24"/>
        </w:rPr>
        <w:t>&lt;-</w:t>
      </w:r>
      <w:r w:rsidRPr="00FF3EB0">
        <w:rPr>
          <w:rStyle w:val="gnkrckgcmsb"/>
          <w:rFonts w:ascii="Times New Roman" w:hAnsi="Times New Roman" w:cs="Times New Roman"/>
          <w:color w:val="0000FF"/>
          <w:sz w:val="24"/>
          <w:szCs w:val="24"/>
        </w:rPr>
        <w:t>c("age","sex","chest_pain","rest_bp","chol","fasting_bloodsugar","rest_ecg","max_heartrate",</w:t>
      </w:r>
    </w:p>
    <w:p w14:paraId="3609C10A"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           "exercise_angina","ST_depression","slope","n_major_vasel","thal","target")</w:t>
      </w:r>
    </w:p>
    <w:p w14:paraId="2F3F6CE2"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names(factor_heart_data)&lt;- col_names</w:t>
      </w:r>
    </w:p>
    <w:p w14:paraId="2F40E22F" w14:textId="77777777" w:rsidR="00FF3EB0" w:rsidRPr="00FF3EB0"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FF"/>
          <w:sz w:val="24"/>
          <w:szCs w:val="24"/>
        </w:rPr>
        <w:t>&gt; names(factor_heart_data)</w:t>
      </w:r>
    </w:p>
    <w:p w14:paraId="6731F4DF" w14:textId="2650CC79"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1] "age"                "sex"                "chest_pain"         "rest_bp"            "chol"</w:t>
      </w:r>
    </w:p>
    <w:p w14:paraId="028BFA03" w14:textId="7AE3AB02" w:rsidR="00FF3EB0" w:rsidRPr="00FF3EB0" w:rsidRDefault="00FF3EB0" w:rsidP="00FF3EB0">
      <w:pPr>
        <w:jc w:val="both"/>
        <w:rPr>
          <w:rStyle w:val="gnkrckgcmsb"/>
          <w:rFonts w:ascii="Times New Roman" w:hAnsi="Times New Roman" w:cs="Times New Roman"/>
          <w:color w:val="000000" w:themeColor="text1"/>
          <w:sz w:val="24"/>
          <w:szCs w:val="24"/>
        </w:rPr>
      </w:pPr>
      <w:r w:rsidRPr="00FF3EB0">
        <w:rPr>
          <w:rStyle w:val="gnkrckgcmsb"/>
          <w:rFonts w:ascii="Times New Roman" w:hAnsi="Times New Roman" w:cs="Times New Roman"/>
          <w:color w:val="000000" w:themeColor="text1"/>
          <w:sz w:val="24"/>
          <w:szCs w:val="24"/>
        </w:rPr>
        <w:t>[6] "fasting_bloodsugar" "rest_ecg"           "max_heartrate"      "exercise_angina"    "ST_depression"</w:t>
      </w:r>
    </w:p>
    <w:p w14:paraId="7ACA866E" w14:textId="0B246171" w:rsidR="00FF3EB0" w:rsidRPr="00530FB3" w:rsidRDefault="00FF3EB0" w:rsidP="00FF3EB0">
      <w:pPr>
        <w:jc w:val="both"/>
        <w:rPr>
          <w:rStyle w:val="gnkrckgcmsb"/>
          <w:rFonts w:ascii="Times New Roman" w:hAnsi="Times New Roman" w:cs="Times New Roman"/>
          <w:color w:val="0000FF"/>
          <w:sz w:val="24"/>
          <w:szCs w:val="24"/>
        </w:rPr>
      </w:pPr>
      <w:r w:rsidRPr="00FF3EB0">
        <w:rPr>
          <w:rStyle w:val="gnkrckgcmsb"/>
          <w:rFonts w:ascii="Times New Roman" w:hAnsi="Times New Roman" w:cs="Times New Roman"/>
          <w:color w:val="000000" w:themeColor="text1"/>
          <w:sz w:val="24"/>
          <w:szCs w:val="24"/>
        </w:rPr>
        <w:t>[11] "slope"              "n_major_vasel"      "thal"               "target"</w:t>
      </w:r>
    </w:p>
    <w:p w14:paraId="171CDE64"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sex &lt;- as.character(heart_data$sex)</w:t>
      </w:r>
    </w:p>
    <w:p w14:paraId="498C6E28"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sex &lt;- ifelse(heart_data$sex=="0", 'female', 'male')</w:t>
      </w:r>
    </w:p>
    <w:p w14:paraId="2B6AC77A"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chest_pain&lt;-as.factor(heart_data$cp)</w:t>
      </w:r>
    </w:p>
    <w:p w14:paraId="7D5DA8CC"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fasting_bloodsugar[heart_data$fasting_bloodsugar == 1]= "Diabetic"</w:t>
      </w:r>
    </w:p>
    <w:p w14:paraId="0D219D50"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fasting_bloodsugar[heart_data$fasting_bloodsugar == 0] = "Normal"</w:t>
      </w:r>
    </w:p>
    <w:p w14:paraId="5D9CBBA2"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rest_ecg[heart_data$rest_ecg == 0] = "Normal"</w:t>
      </w:r>
    </w:p>
    <w:p w14:paraId="60D7312F"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rest_ecg[heart_data$rest_ecg == 1] = "Abnormality"</w:t>
      </w:r>
    </w:p>
    <w:p w14:paraId="3A86B12A"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rest_ecg[heart_data$rest_ecg == 2] = "Probable or definite"</w:t>
      </w:r>
    </w:p>
    <w:p w14:paraId="5C4770F9"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lastRenderedPageBreak/>
        <w:t>&gt; factor_heart_data$exercise_angina[heart_data$exercise_angina == "1"]= "yes"</w:t>
      </w:r>
    </w:p>
    <w:p w14:paraId="3BC5DCB2"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exercise_angina[heart_data$exercise_angina == "0"] = "no"</w:t>
      </w:r>
    </w:p>
    <w:p w14:paraId="30B06325"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slope=as.factor(heart_data$slope)</w:t>
      </w:r>
    </w:p>
    <w:p w14:paraId="79D84B0B"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thal=as.factor(heart_data$thal)</w:t>
      </w:r>
    </w:p>
    <w:p w14:paraId="79C3E592"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target=as.factor(heart_data$target)</w:t>
      </w:r>
    </w:p>
    <w:p w14:paraId="6B4B068D"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sex=as.factor(heart_data$sex)</w:t>
      </w:r>
    </w:p>
    <w:p w14:paraId="38473A72"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fasting_bloodsugar=as.factor(heart_data$fbs)</w:t>
      </w:r>
    </w:p>
    <w:p w14:paraId="1F99FE8F"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factor_heart_data$exercise_angina=as.factor(heart_data$exang)</w:t>
      </w:r>
    </w:p>
    <w:p w14:paraId="71C770F0"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View(factor_heart_data)</w:t>
      </w:r>
    </w:p>
    <w:p w14:paraId="0B44A1D9" w14:textId="77777777" w:rsidR="00CE0DC6" w:rsidRP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head(factor_heart_data)</w:t>
      </w:r>
    </w:p>
    <w:p w14:paraId="6301C2A5" w14:textId="77777777" w:rsidR="00CE0DC6" w:rsidRPr="00CE0DC6" w:rsidRDefault="00CE0DC6" w:rsidP="00CE0DC6">
      <w:pPr>
        <w:jc w:val="both"/>
        <w:rPr>
          <w:rStyle w:val="gnkrckgcmsb"/>
          <w:rFonts w:ascii="Times New Roman" w:hAnsi="Times New Roman" w:cs="Times New Roman"/>
          <w:color w:val="000000" w:themeColor="text1"/>
          <w:sz w:val="24"/>
          <w:szCs w:val="24"/>
        </w:rPr>
      </w:pPr>
      <w:r w:rsidRPr="00CE0DC6">
        <w:rPr>
          <w:rStyle w:val="gnkrckgcmsb"/>
          <w:rFonts w:ascii="Times New Roman" w:hAnsi="Times New Roman" w:cs="Times New Roman"/>
          <w:color w:val="0000FF"/>
          <w:sz w:val="24"/>
          <w:szCs w:val="24"/>
        </w:rPr>
        <w:t xml:space="preserve">  </w:t>
      </w:r>
      <w:r w:rsidRPr="00CE0DC6">
        <w:rPr>
          <w:rStyle w:val="gnkrckgcmsb"/>
          <w:rFonts w:ascii="Times New Roman" w:hAnsi="Times New Roman" w:cs="Times New Roman"/>
          <w:color w:val="000000" w:themeColor="text1"/>
          <w:sz w:val="24"/>
          <w:szCs w:val="24"/>
        </w:rPr>
        <w:t>age sex chest_pain rest_bp chol fasting_bloodsugar rest_ecg max_heartrate exercise_angina ST_depression slope</w:t>
      </w:r>
    </w:p>
    <w:p w14:paraId="5595125A" w14:textId="77777777" w:rsidR="00CE0DC6" w:rsidRPr="00CE0DC6" w:rsidRDefault="00CE0DC6" w:rsidP="00CE0DC6">
      <w:pPr>
        <w:jc w:val="both"/>
        <w:rPr>
          <w:rStyle w:val="gnkrckgcmsb"/>
          <w:rFonts w:ascii="Times New Roman" w:hAnsi="Times New Roman" w:cs="Times New Roman"/>
          <w:color w:val="000000" w:themeColor="text1"/>
          <w:sz w:val="24"/>
          <w:szCs w:val="24"/>
        </w:rPr>
      </w:pPr>
      <w:r w:rsidRPr="00CE0DC6">
        <w:rPr>
          <w:rStyle w:val="gnkrckgcmsb"/>
          <w:rFonts w:ascii="Times New Roman" w:hAnsi="Times New Roman" w:cs="Times New Roman"/>
          <w:color w:val="000000" w:themeColor="text1"/>
          <w:sz w:val="24"/>
          <w:szCs w:val="24"/>
        </w:rPr>
        <w:t>1  63   1          3     145  233                  1        0           150               0           2.3     0</w:t>
      </w:r>
    </w:p>
    <w:p w14:paraId="52EDDB70" w14:textId="77777777" w:rsidR="00CE0DC6" w:rsidRPr="00CE0DC6" w:rsidRDefault="00CE0DC6" w:rsidP="00CE0DC6">
      <w:pPr>
        <w:jc w:val="both"/>
        <w:rPr>
          <w:rStyle w:val="gnkrckgcmsb"/>
          <w:rFonts w:ascii="Times New Roman" w:hAnsi="Times New Roman" w:cs="Times New Roman"/>
          <w:color w:val="000000" w:themeColor="text1"/>
          <w:sz w:val="24"/>
          <w:szCs w:val="24"/>
        </w:rPr>
      </w:pPr>
      <w:r w:rsidRPr="00CE0DC6">
        <w:rPr>
          <w:rStyle w:val="gnkrckgcmsb"/>
          <w:rFonts w:ascii="Times New Roman" w:hAnsi="Times New Roman" w:cs="Times New Roman"/>
          <w:color w:val="000000" w:themeColor="text1"/>
          <w:sz w:val="24"/>
          <w:szCs w:val="24"/>
        </w:rPr>
        <w:t>2  37   1          2     130  250                  0        1           187               0           3.5     0</w:t>
      </w:r>
    </w:p>
    <w:p w14:paraId="0A08423D" w14:textId="77777777" w:rsidR="00CE0DC6" w:rsidRPr="00CE0DC6" w:rsidRDefault="00CE0DC6" w:rsidP="00CE0DC6">
      <w:pPr>
        <w:jc w:val="both"/>
        <w:rPr>
          <w:rStyle w:val="gnkrckgcmsb"/>
          <w:rFonts w:ascii="Times New Roman" w:hAnsi="Times New Roman" w:cs="Times New Roman"/>
          <w:color w:val="000000" w:themeColor="text1"/>
          <w:sz w:val="24"/>
          <w:szCs w:val="24"/>
        </w:rPr>
      </w:pPr>
      <w:r w:rsidRPr="00CE0DC6">
        <w:rPr>
          <w:rStyle w:val="gnkrckgcmsb"/>
          <w:rFonts w:ascii="Times New Roman" w:hAnsi="Times New Roman" w:cs="Times New Roman"/>
          <w:color w:val="000000" w:themeColor="text1"/>
          <w:sz w:val="24"/>
          <w:szCs w:val="24"/>
        </w:rPr>
        <w:t>3  41   0          1     130  204                  0        0           172               0           1.4     2</w:t>
      </w:r>
    </w:p>
    <w:p w14:paraId="79E1DCDF" w14:textId="77777777" w:rsidR="00CE0DC6" w:rsidRPr="00CE0DC6" w:rsidRDefault="00CE0DC6" w:rsidP="00CE0DC6">
      <w:pPr>
        <w:jc w:val="both"/>
        <w:rPr>
          <w:rStyle w:val="gnkrckgcmsb"/>
          <w:rFonts w:ascii="Times New Roman" w:hAnsi="Times New Roman" w:cs="Times New Roman"/>
          <w:color w:val="000000" w:themeColor="text1"/>
          <w:sz w:val="24"/>
          <w:szCs w:val="24"/>
        </w:rPr>
      </w:pPr>
      <w:r w:rsidRPr="00CE0DC6">
        <w:rPr>
          <w:rStyle w:val="gnkrckgcmsb"/>
          <w:rFonts w:ascii="Times New Roman" w:hAnsi="Times New Roman" w:cs="Times New Roman"/>
          <w:color w:val="000000" w:themeColor="text1"/>
          <w:sz w:val="24"/>
          <w:szCs w:val="24"/>
        </w:rPr>
        <w:t>4  56   1          1     120  236                  0        1           178               0           0.8     2</w:t>
      </w:r>
    </w:p>
    <w:p w14:paraId="68E3587C" w14:textId="77777777" w:rsidR="00CE0DC6" w:rsidRPr="00CE0DC6" w:rsidRDefault="00CE0DC6" w:rsidP="00CE0DC6">
      <w:pPr>
        <w:jc w:val="both"/>
        <w:rPr>
          <w:rStyle w:val="gnkrckgcmsb"/>
          <w:rFonts w:ascii="Times New Roman" w:hAnsi="Times New Roman" w:cs="Times New Roman"/>
          <w:color w:val="000000" w:themeColor="text1"/>
          <w:sz w:val="24"/>
          <w:szCs w:val="24"/>
        </w:rPr>
      </w:pPr>
      <w:r w:rsidRPr="00CE0DC6">
        <w:rPr>
          <w:rStyle w:val="gnkrckgcmsb"/>
          <w:rFonts w:ascii="Times New Roman" w:hAnsi="Times New Roman" w:cs="Times New Roman"/>
          <w:color w:val="000000" w:themeColor="text1"/>
          <w:sz w:val="24"/>
          <w:szCs w:val="24"/>
        </w:rPr>
        <w:t>5  57   0          0     120  354                  0        1           163               1           0.6     2</w:t>
      </w:r>
    </w:p>
    <w:p w14:paraId="74C68873" w14:textId="77777777" w:rsidR="00CE0DC6" w:rsidRPr="00CE0DC6" w:rsidRDefault="00CE0DC6" w:rsidP="00CE0DC6">
      <w:pPr>
        <w:jc w:val="both"/>
        <w:rPr>
          <w:rStyle w:val="gnkrckgcmsb"/>
          <w:rFonts w:ascii="Times New Roman" w:hAnsi="Times New Roman" w:cs="Times New Roman"/>
          <w:color w:val="000000" w:themeColor="text1"/>
          <w:sz w:val="24"/>
          <w:szCs w:val="24"/>
        </w:rPr>
      </w:pPr>
      <w:r w:rsidRPr="00CE0DC6">
        <w:rPr>
          <w:rStyle w:val="gnkrckgcmsb"/>
          <w:rFonts w:ascii="Times New Roman" w:hAnsi="Times New Roman" w:cs="Times New Roman"/>
          <w:color w:val="000000" w:themeColor="text1"/>
          <w:sz w:val="24"/>
          <w:szCs w:val="24"/>
        </w:rPr>
        <w:t>6  57   1          0     140  192                  0        1           148               0           0.4     1</w:t>
      </w:r>
    </w:p>
    <w:p w14:paraId="7F6DAA32" w14:textId="77777777" w:rsidR="00CE0DC6" w:rsidRPr="00CE0DC6" w:rsidRDefault="00CE0DC6" w:rsidP="00CE0DC6">
      <w:pPr>
        <w:jc w:val="both"/>
        <w:rPr>
          <w:rStyle w:val="gnkrckgcmsb"/>
          <w:rFonts w:ascii="Times New Roman" w:hAnsi="Times New Roman" w:cs="Times New Roman"/>
          <w:color w:val="000000" w:themeColor="text1"/>
          <w:sz w:val="24"/>
          <w:szCs w:val="24"/>
        </w:rPr>
      </w:pPr>
      <w:r w:rsidRPr="00CE0DC6">
        <w:rPr>
          <w:rStyle w:val="gnkrckgcmsb"/>
          <w:rFonts w:ascii="Times New Roman" w:hAnsi="Times New Roman" w:cs="Times New Roman"/>
          <w:color w:val="000000" w:themeColor="text1"/>
          <w:sz w:val="24"/>
          <w:szCs w:val="24"/>
        </w:rPr>
        <w:t xml:space="preserve">  n_major_vasel thal target</w:t>
      </w:r>
    </w:p>
    <w:p w14:paraId="2D273B46" w14:textId="77777777" w:rsidR="00CE0DC6" w:rsidRPr="00CE0DC6" w:rsidRDefault="00CE0DC6" w:rsidP="00CE0DC6">
      <w:pPr>
        <w:jc w:val="both"/>
        <w:rPr>
          <w:rStyle w:val="gnkrckgcmsb"/>
          <w:rFonts w:ascii="Times New Roman" w:hAnsi="Times New Roman" w:cs="Times New Roman"/>
          <w:color w:val="000000" w:themeColor="text1"/>
          <w:sz w:val="24"/>
          <w:szCs w:val="24"/>
        </w:rPr>
      </w:pPr>
      <w:r w:rsidRPr="00CE0DC6">
        <w:rPr>
          <w:rStyle w:val="gnkrckgcmsb"/>
          <w:rFonts w:ascii="Times New Roman" w:hAnsi="Times New Roman" w:cs="Times New Roman"/>
          <w:color w:val="000000" w:themeColor="text1"/>
          <w:sz w:val="24"/>
          <w:szCs w:val="24"/>
        </w:rPr>
        <w:t>1             0    1      1</w:t>
      </w:r>
    </w:p>
    <w:p w14:paraId="5519B0B0" w14:textId="77777777" w:rsidR="00CE0DC6" w:rsidRPr="00CE0DC6" w:rsidRDefault="00CE0DC6" w:rsidP="00CE0DC6">
      <w:pPr>
        <w:jc w:val="both"/>
        <w:rPr>
          <w:rStyle w:val="gnkrckgcmsb"/>
          <w:rFonts w:ascii="Times New Roman" w:hAnsi="Times New Roman" w:cs="Times New Roman"/>
          <w:color w:val="000000" w:themeColor="text1"/>
          <w:sz w:val="24"/>
          <w:szCs w:val="24"/>
        </w:rPr>
      </w:pPr>
      <w:r w:rsidRPr="00CE0DC6">
        <w:rPr>
          <w:rStyle w:val="gnkrckgcmsb"/>
          <w:rFonts w:ascii="Times New Roman" w:hAnsi="Times New Roman" w:cs="Times New Roman"/>
          <w:color w:val="000000" w:themeColor="text1"/>
          <w:sz w:val="24"/>
          <w:szCs w:val="24"/>
        </w:rPr>
        <w:t>2             0    2      1</w:t>
      </w:r>
    </w:p>
    <w:p w14:paraId="559C3BFC" w14:textId="77777777" w:rsidR="00CE0DC6" w:rsidRPr="00CE0DC6" w:rsidRDefault="00CE0DC6" w:rsidP="00CE0DC6">
      <w:pPr>
        <w:jc w:val="both"/>
        <w:rPr>
          <w:rStyle w:val="gnkrckgcmsb"/>
          <w:rFonts w:ascii="Times New Roman" w:hAnsi="Times New Roman" w:cs="Times New Roman"/>
          <w:color w:val="000000" w:themeColor="text1"/>
          <w:sz w:val="24"/>
          <w:szCs w:val="24"/>
        </w:rPr>
      </w:pPr>
      <w:r w:rsidRPr="00CE0DC6">
        <w:rPr>
          <w:rStyle w:val="gnkrckgcmsb"/>
          <w:rFonts w:ascii="Times New Roman" w:hAnsi="Times New Roman" w:cs="Times New Roman"/>
          <w:color w:val="000000" w:themeColor="text1"/>
          <w:sz w:val="24"/>
          <w:szCs w:val="24"/>
        </w:rPr>
        <w:t>3             0    2      1</w:t>
      </w:r>
    </w:p>
    <w:p w14:paraId="65B60989" w14:textId="77777777" w:rsidR="00CE0DC6" w:rsidRPr="00CE0DC6" w:rsidRDefault="00CE0DC6" w:rsidP="00CE0DC6">
      <w:pPr>
        <w:jc w:val="both"/>
        <w:rPr>
          <w:rStyle w:val="gnkrckgcmsb"/>
          <w:rFonts w:ascii="Times New Roman" w:hAnsi="Times New Roman" w:cs="Times New Roman"/>
          <w:color w:val="000000" w:themeColor="text1"/>
          <w:sz w:val="24"/>
          <w:szCs w:val="24"/>
        </w:rPr>
      </w:pPr>
      <w:r w:rsidRPr="00CE0DC6">
        <w:rPr>
          <w:rStyle w:val="gnkrckgcmsb"/>
          <w:rFonts w:ascii="Times New Roman" w:hAnsi="Times New Roman" w:cs="Times New Roman"/>
          <w:color w:val="000000" w:themeColor="text1"/>
          <w:sz w:val="24"/>
          <w:szCs w:val="24"/>
        </w:rPr>
        <w:t>4             0    2      1</w:t>
      </w:r>
    </w:p>
    <w:p w14:paraId="1398C88E" w14:textId="77777777" w:rsidR="00CE0DC6" w:rsidRPr="00CE0DC6" w:rsidRDefault="00CE0DC6" w:rsidP="00CE0DC6">
      <w:pPr>
        <w:jc w:val="both"/>
        <w:rPr>
          <w:rStyle w:val="gnkrckgcmsb"/>
          <w:rFonts w:ascii="Times New Roman" w:hAnsi="Times New Roman" w:cs="Times New Roman"/>
          <w:color w:val="000000" w:themeColor="text1"/>
          <w:sz w:val="24"/>
          <w:szCs w:val="24"/>
        </w:rPr>
      </w:pPr>
      <w:r w:rsidRPr="00CE0DC6">
        <w:rPr>
          <w:rStyle w:val="gnkrckgcmsb"/>
          <w:rFonts w:ascii="Times New Roman" w:hAnsi="Times New Roman" w:cs="Times New Roman"/>
          <w:color w:val="000000" w:themeColor="text1"/>
          <w:sz w:val="24"/>
          <w:szCs w:val="24"/>
        </w:rPr>
        <w:t>5             0    2      1</w:t>
      </w:r>
    </w:p>
    <w:p w14:paraId="468BDD69" w14:textId="28558E43" w:rsidR="00CE0DC6" w:rsidRDefault="00CE0DC6" w:rsidP="00CE0DC6">
      <w:pPr>
        <w:jc w:val="both"/>
        <w:rPr>
          <w:rStyle w:val="gnkrckgcmsb"/>
          <w:rFonts w:ascii="Times New Roman" w:hAnsi="Times New Roman" w:cs="Times New Roman"/>
          <w:color w:val="000000" w:themeColor="text1"/>
          <w:sz w:val="24"/>
          <w:szCs w:val="24"/>
        </w:rPr>
      </w:pPr>
      <w:r w:rsidRPr="00CE0DC6">
        <w:rPr>
          <w:rStyle w:val="gnkrckgcmsb"/>
          <w:rFonts w:ascii="Times New Roman" w:hAnsi="Times New Roman" w:cs="Times New Roman"/>
          <w:color w:val="000000" w:themeColor="text1"/>
          <w:sz w:val="24"/>
          <w:szCs w:val="24"/>
        </w:rPr>
        <w:t>6             0    1      1</w:t>
      </w:r>
    </w:p>
    <w:p w14:paraId="753F6293" w14:textId="6661A2D9" w:rsidR="00594715" w:rsidRPr="00CE0DC6" w:rsidRDefault="00594715" w:rsidP="00CE0DC6">
      <w:pPr>
        <w:jc w:val="both"/>
        <w:rPr>
          <w:rStyle w:val="gnkrckgcmsb"/>
          <w:rFonts w:ascii="Times New Roman" w:hAnsi="Times New Roman" w:cs="Times New Roman"/>
          <w:color w:val="000000" w:themeColor="text1"/>
          <w:sz w:val="24"/>
          <w:szCs w:val="24"/>
        </w:rPr>
      </w:pPr>
      <w:r>
        <w:rPr>
          <w:rStyle w:val="gnkrckgcmsb"/>
          <w:rFonts w:ascii="Times New Roman" w:hAnsi="Times New Roman" w:cs="Times New Roman"/>
          <w:color w:val="000000" w:themeColor="text1"/>
          <w:sz w:val="24"/>
          <w:szCs w:val="24"/>
        </w:rPr>
        <w:t xml:space="preserve">Our response variable is “target” that has binary data, 0 and 1. 0 means a person don’t have heart disease and 1 means a person has heart disease. </w:t>
      </w:r>
    </w:p>
    <w:p w14:paraId="779BC595" w14:textId="5EDFB0BB" w:rsidR="00CE0DC6" w:rsidRPr="00CE0DC6" w:rsidRDefault="00CE0DC6" w:rsidP="00CE0DC6">
      <w:pPr>
        <w:jc w:val="both"/>
        <w:rPr>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plot_histogram(factor_heart_data)</w:t>
      </w:r>
    </w:p>
    <w:p w14:paraId="1F9E56FB" w14:textId="20122720" w:rsidR="00CE0DC6" w:rsidRDefault="00CE0DC6" w:rsidP="00CE0DC6">
      <w:pPr>
        <w:jc w:val="both"/>
        <w:rPr>
          <w:rStyle w:val="gnkrckgcmsb"/>
          <w:rFonts w:ascii="Times New Roman" w:hAnsi="Times New Roman" w:cs="Times New Roman"/>
          <w:color w:val="0000FF"/>
          <w:sz w:val="24"/>
          <w:szCs w:val="24"/>
        </w:rPr>
      </w:pPr>
      <w:r>
        <w:rPr>
          <w:rFonts w:ascii="Times New Roman" w:hAnsi="Times New Roman" w:cs="Times New Roman"/>
          <w:noProof/>
          <w:color w:val="0000FF"/>
          <w:sz w:val="24"/>
          <w:szCs w:val="24"/>
        </w:rPr>
        <w:lastRenderedPageBreak/>
        <w:drawing>
          <wp:inline distT="0" distB="0" distL="0" distR="0" wp14:anchorId="28F94490" wp14:editId="017E2CDD">
            <wp:extent cx="3581400" cy="220853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30227" cy="2238640"/>
                    </a:xfrm>
                    <a:prstGeom prst="rect">
                      <a:avLst/>
                    </a:prstGeom>
                  </pic:spPr>
                </pic:pic>
              </a:graphicData>
            </a:graphic>
          </wp:inline>
        </w:drawing>
      </w:r>
    </w:p>
    <w:p w14:paraId="2152CD80" w14:textId="66361EE5" w:rsidR="00CE0DC6"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plot_density(factor_heart_data)</w:t>
      </w:r>
    </w:p>
    <w:p w14:paraId="454C1A06" w14:textId="138F2210" w:rsidR="00CE0DC6" w:rsidRPr="00CE0DC6" w:rsidRDefault="00CE0DC6" w:rsidP="00CE0DC6">
      <w:pPr>
        <w:jc w:val="both"/>
        <w:rPr>
          <w:rStyle w:val="gnkrckgcmsb"/>
          <w:rFonts w:ascii="Times New Roman" w:hAnsi="Times New Roman" w:cs="Times New Roman"/>
          <w:color w:val="0000FF"/>
          <w:sz w:val="24"/>
          <w:szCs w:val="24"/>
        </w:rPr>
      </w:pPr>
      <w:r>
        <w:rPr>
          <w:rFonts w:ascii="Times New Roman" w:hAnsi="Times New Roman" w:cs="Times New Roman"/>
          <w:noProof/>
          <w:color w:val="0000FF"/>
          <w:sz w:val="24"/>
          <w:szCs w:val="24"/>
        </w:rPr>
        <w:drawing>
          <wp:inline distT="0" distB="0" distL="0" distR="0" wp14:anchorId="751A7708" wp14:editId="0ED3F689">
            <wp:extent cx="3909060" cy="282279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3.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28948" cy="2837153"/>
                    </a:xfrm>
                    <a:prstGeom prst="rect">
                      <a:avLst/>
                    </a:prstGeom>
                  </pic:spPr>
                </pic:pic>
              </a:graphicData>
            </a:graphic>
          </wp:inline>
        </w:drawing>
      </w:r>
    </w:p>
    <w:p w14:paraId="10757F90" w14:textId="4F908D9A" w:rsidR="00FF3EB0" w:rsidRDefault="00CE0DC6" w:rsidP="00CE0DC6">
      <w:pPr>
        <w:jc w:val="both"/>
        <w:rPr>
          <w:rStyle w:val="gnkrckgcmsb"/>
          <w:rFonts w:ascii="Times New Roman" w:hAnsi="Times New Roman" w:cs="Times New Roman"/>
          <w:color w:val="0000FF"/>
          <w:sz w:val="24"/>
          <w:szCs w:val="24"/>
        </w:rPr>
      </w:pPr>
      <w:r w:rsidRPr="00CE0DC6">
        <w:rPr>
          <w:rStyle w:val="gnkrckgcmsb"/>
          <w:rFonts w:ascii="Times New Roman" w:hAnsi="Times New Roman" w:cs="Times New Roman"/>
          <w:color w:val="0000FF"/>
          <w:sz w:val="24"/>
          <w:szCs w:val="24"/>
        </w:rPr>
        <w:t>&gt; plot_correlation(heart_data)</w:t>
      </w:r>
    </w:p>
    <w:p w14:paraId="779535FE" w14:textId="32AD1063" w:rsidR="00D00C36" w:rsidRPr="0009092C" w:rsidRDefault="00D00C36" w:rsidP="00CE0DC6">
      <w:pPr>
        <w:jc w:val="both"/>
        <w:rPr>
          <w:rStyle w:val="gnkrckgcmsb"/>
          <w:rFonts w:ascii="Times New Roman" w:hAnsi="Times New Roman" w:cs="Times New Roman"/>
          <w:color w:val="0000FF"/>
          <w:sz w:val="24"/>
          <w:szCs w:val="24"/>
        </w:rPr>
      </w:pPr>
      <w:r w:rsidRPr="0009092C">
        <w:rPr>
          <w:rStyle w:val="gnkrckgcmsb"/>
          <w:rFonts w:ascii="Times New Roman" w:hAnsi="Times New Roman" w:cs="Times New Roman"/>
          <w:color w:val="000000" w:themeColor="text1"/>
          <w:sz w:val="24"/>
          <w:szCs w:val="24"/>
        </w:rPr>
        <w:t>From the above results we can say that Age, Cholesterol, maximum heart rate and blood pressure follows normal distribution.</w:t>
      </w:r>
      <w:r w:rsidRPr="0009092C">
        <w:rPr>
          <w:rStyle w:val="gnkrckgcmsb"/>
          <w:rFonts w:ascii="Times New Roman" w:hAnsi="Times New Roman" w:cs="Times New Roman"/>
          <w:color w:val="0000FF"/>
          <w:sz w:val="24"/>
          <w:szCs w:val="24"/>
        </w:rPr>
        <w:t xml:space="preserve"> </w:t>
      </w:r>
    </w:p>
    <w:p w14:paraId="4E154599" w14:textId="43618D46" w:rsidR="00AE5350" w:rsidRDefault="00AE5350" w:rsidP="00530FB3">
      <w:pPr>
        <w:ind w:firstLine="720"/>
        <w:jc w:val="both"/>
        <w:rPr>
          <w:rFonts w:ascii="Times New Roman" w:hAnsi="Times New Roman" w:cs="Times New Roman"/>
          <w:sz w:val="24"/>
          <w:szCs w:val="24"/>
        </w:rPr>
      </w:pPr>
      <w:r w:rsidRPr="00AE5350">
        <w:rPr>
          <w:rFonts w:ascii="Times New Roman" w:hAnsi="Times New Roman" w:cs="Times New Roman"/>
          <w:sz w:val="24"/>
          <w:szCs w:val="24"/>
        </w:rPr>
        <w:t>We started to plot the correlation matrix to see the relationship between “target” and all other variables visually. As we had, relatively large number of independent variables, we decided to focus on 4 (cholesterol, heart rate, chest pain, and rest ECG test (this is the test advised by doctors if the patient has those three symptoms)) which doctors pay attention more when they try to determine the illness. Below you can see the correlation matrix:</w:t>
      </w:r>
    </w:p>
    <w:p w14:paraId="7B771C3B" w14:textId="74ADD045" w:rsidR="00AE5350" w:rsidRPr="00AE5350" w:rsidRDefault="00AE5350" w:rsidP="00960E72">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1BD1EA" wp14:editId="50FA8DE5">
            <wp:extent cx="5897880" cy="232029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rotWithShape="1">
                    <a:blip r:embed="rId8">
                      <a:extLst>
                        <a:ext uri="{28A0092B-C50C-407E-A947-70E740481C1C}">
                          <a14:useLocalDpi xmlns:a14="http://schemas.microsoft.com/office/drawing/2010/main" val="0"/>
                        </a:ext>
                      </a:extLst>
                    </a:blip>
                    <a:srcRect t="652" r="754"/>
                    <a:stretch/>
                  </pic:blipFill>
                  <pic:spPr bwMode="auto">
                    <a:xfrm>
                      <a:off x="0" y="0"/>
                      <a:ext cx="5899039" cy="2320746"/>
                    </a:xfrm>
                    <a:prstGeom prst="rect">
                      <a:avLst/>
                    </a:prstGeom>
                    <a:ln>
                      <a:noFill/>
                    </a:ln>
                    <a:extLst>
                      <a:ext uri="{53640926-AAD7-44D8-BBD7-CCE9431645EC}">
                        <a14:shadowObscured xmlns:a14="http://schemas.microsoft.com/office/drawing/2010/main"/>
                      </a:ext>
                    </a:extLst>
                  </pic:spPr>
                </pic:pic>
              </a:graphicData>
            </a:graphic>
          </wp:inline>
        </w:drawing>
      </w:r>
    </w:p>
    <w:p w14:paraId="07360D3E" w14:textId="1B86FD25" w:rsidR="00AE5350" w:rsidRDefault="00AE5350" w:rsidP="00AE5350">
      <w:pPr>
        <w:jc w:val="both"/>
        <w:rPr>
          <w:rFonts w:ascii="Times New Roman" w:hAnsi="Times New Roman" w:cs="Times New Roman"/>
          <w:sz w:val="24"/>
          <w:szCs w:val="24"/>
        </w:rPr>
      </w:pPr>
      <w:r w:rsidRPr="00AE5350">
        <w:rPr>
          <w:rFonts w:ascii="Times New Roman" w:hAnsi="Times New Roman" w:cs="Times New Roman"/>
          <w:sz w:val="24"/>
          <w:szCs w:val="24"/>
        </w:rPr>
        <w:t>Surprisingly, we can see from the matrix that, although the doctors have more focus on those 4 variables we mentioned above, cholesterol, heart rate, and rest ECG test do not have strong correlation with dependent variable.</w:t>
      </w:r>
    </w:p>
    <w:p w14:paraId="2DE87B8C" w14:textId="77777777" w:rsidR="00530FB3" w:rsidRDefault="00530FB3" w:rsidP="003B06E5">
      <w:pPr>
        <w:jc w:val="center"/>
        <w:rPr>
          <w:rFonts w:ascii="Times New Roman" w:hAnsi="Times New Roman" w:cs="Times New Roman"/>
          <w:b/>
          <w:sz w:val="24"/>
          <w:szCs w:val="24"/>
        </w:rPr>
      </w:pPr>
    </w:p>
    <w:p w14:paraId="64F9E439" w14:textId="635CA039" w:rsidR="00960E72" w:rsidRDefault="00960E72" w:rsidP="00D724B9">
      <w:pPr>
        <w:jc w:val="center"/>
        <w:rPr>
          <w:rFonts w:ascii="Times New Roman" w:hAnsi="Times New Roman" w:cs="Times New Roman"/>
          <w:b/>
          <w:sz w:val="24"/>
          <w:szCs w:val="24"/>
        </w:rPr>
      </w:pPr>
      <w:r w:rsidRPr="00ED4565">
        <w:rPr>
          <w:rFonts w:ascii="Times New Roman" w:hAnsi="Times New Roman" w:cs="Times New Roman"/>
          <w:b/>
          <w:sz w:val="24"/>
          <w:szCs w:val="24"/>
        </w:rPr>
        <w:t>V</w:t>
      </w:r>
      <w:r w:rsidR="003B06E5">
        <w:rPr>
          <w:rFonts w:ascii="Times New Roman" w:hAnsi="Times New Roman" w:cs="Times New Roman"/>
          <w:b/>
          <w:sz w:val="24"/>
          <w:szCs w:val="24"/>
        </w:rPr>
        <w:t>ISUALIZATION</w:t>
      </w:r>
    </w:p>
    <w:p w14:paraId="5BB49EA3" w14:textId="7035447D" w:rsidR="007D54E8" w:rsidRPr="007D54E8" w:rsidRDefault="007D54E8" w:rsidP="007D54E8">
      <w:pPr>
        <w:jc w:val="both"/>
        <w:rPr>
          <w:rStyle w:val="gnkrckgcmsb"/>
          <w:rFonts w:ascii="Times New Roman" w:hAnsi="Times New Roman" w:cs="Times New Roman"/>
          <w:color w:val="000000" w:themeColor="text1"/>
          <w:sz w:val="24"/>
          <w:szCs w:val="24"/>
        </w:rPr>
      </w:pPr>
      <w:r w:rsidRPr="007D54E8">
        <w:rPr>
          <w:rStyle w:val="gnkrckgcmsb"/>
          <w:rFonts w:ascii="Times New Roman" w:hAnsi="Times New Roman" w:cs="Times New Roman"/>
          <w:color w:val="000000" w:themeColor="text1"/>
          <w:sz w:val="24"/>
          <w:szCs w:val="24"/>
        </w:rPr>
        <w:t>Age Distribution:</w:t>
      </w:r>
    </w:p>
    <w:p w14:paraId="58922475" w14:textId="0740CAE6" w:rsidR="007D54E8" w:rsidRPr="007D54E8" w:rsidRDefault="007D54E8" w:rsidP="007D54E8">
      <w:pPr>
        <w:jc w:val="both"/>
        <w:rPr>
          <w:rStyle w:val="gnkrckgcmsb"/>
          <w:rFonts w:ascii="Times New Roman" w:hAnsi="Times New Roman" w:cs="Times New Roman"/>
          <w:color w:val="0000FF"/>
          <w:sz w:val="24"/>
          <w:szCs w:val="24"/>
        </w:rPr>
      </w:pPr>
      <w:r w:rsidRPr="007D54E8">
        <w:rPr>
          <w:rStyle w:val="gnkrckgcmsb"/>
          <w:rFonts w:ascii="Times New Roman" w:hAnsi="Times New Roman" w:cs="Times New Roman"/>
          <w:color w:val="0000FF"/>
          <w:sz w:val="24"/>
          <w:szCs w:val="24"/>
        </w:rPr>
        <w:t>&gt; ggplot(factor_heart_data,aes(age, fill=target)) +</w:t>
      </w:r>
    </w:p>
    <w:p w14:paraId="798D8639" w14:textId="77777777" w:rsidR="007D54E8" w:rsidRPr="007D54E8" w:rsidRDefault="007D54E8" w:rsidP="007D54E8">
      <w:pPr>
        <w:jc w:val="both"/>
        <w:rPr>
          <w:rStyle w:val="gnkrckgcmsb"/>
          <w:rFonts w:ascii="Times New Roman" w:hAnsi="Times New Roman" w:cs="Times New Roman"/>
          <w:color w:val="0000FF"/>
          <w:sz w:val="24"/>
          <w:szCs w:val="24"/>
        </w:rPr>
      </w:pPr>
      <w:r w:rsidRPr="007D54E8">
        <w:rPr>
          <w:rStyle w:val="gnkrckgcmsb"/>
          <w:rFonts w:ascii="Times New Roman" w:hAnsi="Times New Roman" w:cs="Times New Roman"/>
          <w:color w:val="0000FF"/>
          <w:sz w:val="24"/>
          <w:szCs w:val="24"/>
        </w:rPr>
        <w:t>+   geom_histogram(aes(y=..density..),breaks=seq(0, 80, by=1), color="grey17") +</w:t>
      </w:r>
    </w:p>
    <w:p w14:paraId="45634439" w14:textId="77777777" w:rsidR="007D54E8" w:rsidRPr="007D54E8" w:rsidRDefault="007D54E8" w:rsidP="007D54E8">
      <w:pPr>
        <w:jc w:val="both"/>
        <w:rPr>
          <w:rStyle w:val="gnkrckgcmsb"/>
          <w:rFonts w:ascii="Times New Roman" w:hAnsi="Times New Roman" w:cs="Times New Roman"/>
          <w:color w:val="0000FF"/>
          <w:sz w:val="24"/>
          <w:szCs w:val="24"/>
        </w:rPr>
      </w:pPr>
      <w:r w:rsidRPr="007D54E8">
        <w:rPr>
          <w:rStyle w:val="gnkrckgcmsb"/>
          <w:rFonts w:ascii="Times New Roman" w:hAnsi="Times New Roman" w:cs="Times New Roman"/>
          <w:color w:val="0000FF"/>
          <w:sz w:val="24"/>
          <w:szCs w:val="24"/>
        </w:rPr>
        <w:t>+   geom_density(alpha=.1, fill="black")+</w:t>
      </w:r>
    </w:p>
    <w:p w14:paraId="0C3D20F1" w14:textId="77777777" w:rsidR="007D54E8" w:rsidRPr="007D54E8" w:rsidRDefault="007D54E8" w:rsidP="007D54E8">
      <w:pPr>
        <w:jc w:val="both"/>
        <w:rPr>
          <w:rStyle w:val="gnkrckgcmsb"/>
          <w:rFonts w:ascii="Times New Roman" w:hAnsi="Times New Roman" w:cs="Times New Roman"/>
          <w:color w:val="0000FF"/>
          <w:sz w:val="24"/>
          <w:szCs w:val="24"/>
        </w:rPr>
      </w:pPr>
      <w:r w:rsidRPr="007D54E8">
        <w:rPr>
          <w:rStyle w:val="gnkrckgcmsb"/>
          <w:rFonts w:ascii="Times New Roman" w:hAnsi="Times New Roman" w:cs="Times New Roman"/>
          <w:color w:val="0000FF"/>
          <w:sz w:val="24"/>
          <w:szCs w:val="24"/>
        </w:rPr>
        <w:t>+   facet_wrap(~target, ncol=1,scale="fixed") +</w:t>
      </w:r>
    </w:p>
    <w:p w14:paraId="2025760D" w14:textId="77777777" w:rsidR="007D54E8" w:rsidRPr="007D54E8" w:rsidRDefault="007D54E8" w:rsidP="007D54E8">
      <w:pPr>
        <w:jc w:val="both"/>
        <w:rPr>
          <w:rStyle w:val="gnkrckgcmsb"/>
          <w:rFonts w:ascii="Times New Roman" w:hAnsi="Times New Roman" w:cs="Times New Roman"/>
          <w:color w:val="0000FF"/>
          <w:sz w:val="24"/>
          <w:szCs w:val="24"/>
        </w:rPr>
      </w:pPr>
      <w:r w:rsidRPr="007D54E8">
        <w:rPr>
          <w:rStyle w:val="gnkrckgcmsb"/>
          <w:rFonts w:ascii="Times New Roman" w:hAnsi="Times New Roman" w:cs="Times New Roman"/>
          <w:color w:val="0000FF"/>
          <w:sz w:val="24"/>
          <w:szCs w:val="24"/>
        </w:rPr>
        <w:t>+   scale_fill_manual(values=c("blue","red"))+</w:t>
      </w:r>
    </w:p>
    <w:p w14:paraId="582E828C" w14:textId="77777777" w:rsidR="007D54E8" w:rsidRPr="007D54E8" w:rsidRDefault="007D54E8" w:rsidP="007D54E8">
      <w:pPr>
        <w:jc w:val="both"/>
        <w:rPr>
          <w:rStyle w:val="gnkrckgcmsb"/>
          <w:rFonts w:ascii="Times New Roman" w:hAnsi="Times New Roman" w:cs="Times New Roman"/>
          <w:color w:val="0000FF"/>
          <w:sz w:val="24"/>
          <w:szCs w:val="24"/>
        </w:rPr>
      </w:pPr>
      <w:r w:rsidRPr="007D54E8">
        <w:rPr>
          <w:rStyle w:val="gnkrckgcmsb"/>
          <w:rFonts w:ascii="Times New Roman" w:hAnsi="Times New Roman" w:cs="Times New Roman"/>
          <w:color w:val="0000FF"/>
          <w:sz w:val="24"/>
          <w:szCs w:val="24"/>
        </w:rPr>
        <w:t>+   xlab("Age") +</w:t>
      </w:r>
    </w:p>
    <w:p w14:paraId="0B532D0C" w14:textId="77777777" w:rsidR="007D54E8" w:rsidRPr="007D54E8" w:rsidRDefault="007D54E8" w:rsidP="007D54E8">
      <w:pPr>
        <w:jc w:val="both"/>
        <w:rPr>
          <w:rStyle w:val="gnkrckgcmsb"/>
          <w:rFonts w:ascii="Times New Roman" w:hAnsi="Times New Roman" w:cs="Times New Roman"/>
          <w:color w:val="0000FF"/>
          <w:sz w:val="24"/>
          <w:szCs w:val="24"/>
        </w:rPr>
      </w:pPr>
      <w:r w:rsidRPr="007D54E8">
        <w:rPr>
          <w:rStyle w:val="gnkrckgcmsb"/>
          <w:rFonts w:ascii="Times New Roman" w:hAnsi="Times New Roman" w:cs="Times New Roman"/>
          <w:color w:val="0000FF"/>
          <w:sz w:val="24"/>
          <w:szCs w:val="24"/>
        </w:rPr>
        <w:t>+   ylab("Density / Count") +</w:t>
      </w:r>
    </w:p>
    <w:p w14:paraId="787EC033" w14:textId="4582070E" w:rsidR="00360DF8" w:rsidRPr="00594715" w:rsidRDefault="007D54E8" w:rsidP="007D54E8">
      <w:pPr>
        <w:jc w:val="both"/>
        <w:rPr>
          <w:rStyle w:val="gnkrckgcmsb"/>
          <w:rFonts w:ascii="Times New Roman" w:hAnsi="Times New Roman" w:cs="Times New Roman"/>
          <w:color w:val="0000FF"/>
          <w:sz w:val="24"/>
          <w:szCs w:val="24"/>
        </w:rPr>
      </w:pPr>
      <w:r w:rsidRPr="007D54E8">
        <w:rPr>
          <w:rStyle w:val="gnkrckgcmsb"/>
          <w:rFonts w:ascii="Times New Roman" w:hAnsi="Times New Roman" w:cs="Times New Roman"/>
          <w:color w:val="0000FF"/>
          <w:sz w:val="24"/>
          <w:szCs w:val="24"/>
        </w:rPr>
        <w:t>+   ggtitle("Age Distribution")</w:t>
      </w:r>
    </w:p>
    <w:p w14:paraId="539EF55A" w14:textId="2F4155A1" w:rsidR="007D54E8" w:rsidRPr="007D54E8" w:rsidRDefault="007D54E8" w:rsidP="007D54E8">
      <w:pPr>
        <w:jc w:val="both"/>
        <w:rPr>
          <w:rStyle w:val="gnkrckgcmsb"/>
          <w:rFonts w:ascii="Times New Roman" w:hAnsi="Times New Roman" w:cs="Times New Roman"/>
          <w:color w:val="000000" w:themeColor="text1"/>
          <w:sz w:val="24"/>
          <w:szCs w:val="24"/>
        </w:rPr>
      </w:pPr>
      <w:r w:rsidRPr="007D54E8">
        <w:rPr>
          <w:rStyle w:val="gnkrckgcmsb"/>
          <w:rFonts w:ascii="Times New Roman" w:hAnsi="Times New Roman" w:cs="Times New Roman"/>
          <w:color w:val="000000" w:themeColor="text1"/>
          <w:sz w:val="24"/>
          <w:szCs w:val="24"/>
        </w:rPr>
        <w:t>Output:</w:t>
      </w:r>
    </w:p>
    <w:p w14:paraId="61B5595D" w14:textId="7EB76D6A" w:rsidR="00960E72" w:rsidRPr="00960E72" w:rsidRDefault="00960E72" w:rsidP="00960E72">
      <w:pPr>
        <w:jc w:val="center"/>
        <w:rPr>
          <w:rFonts w:ascii="Times New Roman" w:hAnsi="Times New Roman" w:cs="Times New Roman"/>
          <w:sz w:val="24"/>
          <w:szCs w:val="24"/>
        </w:rPr>
      </w:pPr>
      <w:r w:rsidRPr="00960E72">
        <w:rPr>
          <w:rFonts w:ascii="Times New Roman" w:hAnsi="Times New Roman" w:cs="Times New Roman"/>
          <w:noProof/>
          <w:sz w:val="24"/>
          <w:szCs w:val="24"/>
        </w:rPr>
        <w:lastRenderedPageBreak/>
        <w:drawing>
          <wp:inline distT="0" distB="0" distL="0" distR="0" wp14:anchorId="44C36861" wp14:editId="46CE9859">
            <wp:extent cx="4587240" cy="2316480"/>
            <wp:effectExtent l="0" t="0" r="3810" b="7620"/>
            <wp:docPr id="9" name="Picture 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screensho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7240" cy="2316480"/>
                    </a:xfrm>
                    <a:prstGeom prst="rect">
                      <a:avLst/>
                    </a:prstGeom>
                    <a:noFill/>
                    <a:ln>
                      <a:noFill/>
                    </a:ln>
                  </pic:spPr>
                </pic:pic>
              </a:graphicData>
            </a:graphic>
          </wp:inline>
        </w:drawing>
      </w:r>
    </w:p>
    <w:p w14:paraId="05322BE4" w14:textId="77777777" w:rsidR="00960E72" w:rsidRPr="00960E72" w:rsidRDefault="00960E72" w:rsidP="00960E72">
      <w:pPr>
        <w:rPr>
          <w:rFonts w:ascii="Times New Roman" w:hAnsi="Times New Roman" w:cs="Times New Roman"/>
          <w:b/>
          <w:sz w:val="24"/>
          <w:szCs w:val="24"/>
        </w:rPr>
      </w:pPr>
      <w:r w:rsidRPr="00960E72">
        <w:rPr>
          <w:rFonts w:ascii="Times New Roman" w:hAnsi="Times New Roman" w:cs="Times New Roman"/>
          <w:b/>
          <w:sz w:val="24"/>
          <w:szCs w:val="24"/>
        </w:rPr>
        <w:t>Conclusion:</w:t>
      </w:r>
    </w:p>
    <w:p w14:paraId="71E143AA" w14:textId="40290C9D" w:rsidR="007D54E8" w:rsidRDefault="00960E72" w:rsidP="00960E72">
      <w:pPr>
        <w:rPr>
          <w:rFonts w:ascii="Times New Roman" w:hAnsi="Times New Roman" w:cs="Times New Roman"/>
          <w:sz w:val="24"/>
          <w:szCs w:val="24"/>
        </w:rPr>
      </w:pPr>
      <w:r w:rsidRPr="00960E72">
        <w:rPr>
          <w:rFonts w:ascii="Times New Roman" w:hAnsi="Times New Roman" w:cs="Times New Roman"/>
          <w:sz w:val="24"/>
          <w:szCs w:val="24"/>
        </w:rPr>
        <w:t xml:space="preserve">From the above graph we can conclude that, heart </w:t>
      </w:r>
      <w:r w:rsidR="00ED4565">
        <w:rPr>
          <w:rFonts w:ascii="Times New Roman" w:hAnsi="Times New Roman" w:cs="Times New Roman"/>
          <w:sz w:val="24"/>
          <w:szCs w:val="24"/>
        </w:rPr>
        <w:t>d</w:t>
      </w:r>
      <w:r w:rsidRPr="00960E72">
        <w:rPr>
          <w:rFonts w:ascii="Times New Roman" w:hAnsi="Times New Roman" w:cs="Times New Roman"/>
          <w:sz w:val="24"/>
          <w:szCs w:val="24"/>
        </w:rPr>
        <w:t>isease is uniformly spread out across Age.</w:t>
      </w:r>
    </w:p>
    <w:p w14:paraId="014E89E2" w14:textId="77777777" w:rsidR="007D54E8" w:rsidRPr="007D54E8" w:rsidRDefault="007D54E8" w:rsidP="007D54E8">
      <w:pPr>
        <w:jc w:val="both"/>
        <w:rPr>
          <w:rStyle w:val="gnkrckgcmsb"/>
          <w:rFonts w:ascii="Times New Roman" w:hAnsi="Times New Roman" w:cs="Times New Roman"/>
          <w:color w:val="000000" w:themeColor="text1"/>
          <w:sz w:val="24"/>
          <w:szCs w:val="24"/>
        </w:rPr>
      </w:pPr>
      <w:r w:rsidRPr="007D54E8">
        <w:rPr>
          <w:rStyle w:val="gnkrckgcmsb"/>
          <w:rFonts w:ascii="Times New Roman" w:hAnsi="Times New Roman" w:cs="Times New Roman"/>
          <w:color w:val="000000" w:themeColor="text1"/>
          <w:sz w:val="24"/>
          <w:szCs w:val="24"/>
        </w:rPr>
        <w:t>Gender count for heart disease:</w:t>
      </w:r>
    </w:p>
    <w:p w14:paraId="1FC1A338" w14:textId="341AC043" w:rsidR="007D54E8" w:rsidRPr="007D54E8" w:rsidRDefault="007D54E8" w:rsidP="007D54E8">
      <w:pPr>
        <w:jc w:val="both"/>
        <w:rPr>
          <w:rStyle w:val="gnkrckgcmsb"/>
          <w:rFonts w:ascii="Times New Roman" w:hAnsi="Times New Roman" w:cs="Times New Roman"/>
          <w:color w:val="0000FF"/>
          <w:sz w:val="24"/>
          <w:szCs w:val="24"/>
        </w:rPr>
      </w:pPr>
      <w:r w:rsidRPr="007D54E8">
        <w:rPr>
          <w:rStyle w:val="gnkrckgcmsb"/>
          <w:rFonts w:ascii="Times New Roman" w:hAnsi="Times New Roman" w:cs="Times New Roman"/>
          <w:color w:val="0000FF"/>
          <w:sz w:val="24"/>
          <w:szCs w:val="24"/>
        </w:rPr>
        <w:t>colnames(heart_data)[colnames(heart_data)=="ï..age"]&lt;-"Age"</w:t>
      </w:r>
    </w:p>
    <w:p w14:paraId="629F709C" w14:textId="77777777" w:rsidR="007D54E8" w:rsidRPr="007D54E8" w:rsidRDefault="007D54E8" w:rsidP="007D54E8">
      <w:pPr>
        <w:jc w:val="both"/>
        <w:rPr>
          <w:rStyle w:val="gnkrckgcmsb"/>
          <w:rFonts w:ascii="Times New Roman" w:hAnsi="Times New Roman" w:cs="Times New Roman"/>
          <w:color w:val="0000FF"/>
          <w:sz w:val="24"/>
          <w:szCs w:val="24"/>
        </w:rPr>
      </w:pPr>
      <w:r w:rsidRPr="007D54E8">
        <w:rPr>
          <w:rStyle w:val="gnkrckgcmsb"/>
          <w:rFonts w:ascii="Times New Roman" w:hAnsi="Times New Roman" w:cs="Times New Roman"/>
          <w:color w:val="0000FF"/>
          <w:sz w:val="24"/>
          <w:szCs w:val="24"/>
        </w:rPr>
        <w:t>head(heart_data)</w:t>
      </w:r>
    </w:p>
    <w:p w14:paraId="19B005A3" w14:textId="77777777" w:rsidR="007D54E8" w:rsidRPr="007D54E8" w:rsidRDefault="007D54E8" w:rsidP="007D54E8">
      <w:pPr>
        <w:jc w:val="both"/>
        <w:rPr>
          <w:rStyle w:val="gnkrckgcmsb"/>
          <w:rFonts w:ascii="Times New Roman" w:hAnsi="Times New Roman" w:cs="Times New Roman"/>
          <w:color w:val="0000FF"/>
          <w:sz w:val="24"/>
          <w:szCs w:val="24"/>
        </w:rPr>
      </w:pPr>
      <w:r w:rsidRPr="007D54E8">
        <w:rPr>
          <w:rStyle w:val="gnkrckgcmsb"/>
          <w:rFonts w:ascii="Times New Roman" w:hAnsi="Times New Roman" w:cs="Times New Roman"/>
          <w:color w:val="0000FF"/>
          <w:sz w:val="24"/>
          <w:szCs w:val="24"/>
        </w:rPr>
        <w:t xml:space="preserve">ggplot(factor_heart_data,aes(target, fill=target)) + </w:t>
      </w:r>
    </w:p>
    <w:p w14:paraId="10D50673" w14:textId="77777777" w:rsidR="007D54E8" w:rsidRPr="007D54E8" w:rsidRDefault="007D54E8" w:rsidP="007D54E8">
      <w:pPr>
        <w:jc w:val="both"/>
        <w:rPr>
          <w:rStyle w:val="gnkrckgcmsb"/>
          <w:rFonts w:ascii="Times New Roman" w:hAnsi="Times New Roman" w:cs="Times New Roman"/>
          <w:color w:val="0000FF"/>
          <w:sz w:val="24"/>
          <w:szCs w:val="24"/>
        </w:rPr>
      </w:pPr>
      <w:r w:rsidRPr="007D54E8">
        <w:rPr>
          <w:rStyle w:val="gnkrckgcmsb"/>
          <w:rFonts w:ascii="Times New Roman" w:hAnsi="Times New Roman" w:cs="Times New Roman"/>
          <w:color w:val="0000FF"/>
          <w:sz w:val="24"/>
          <w:szCs w:val="24"/>
        </w:rPr>
        <w:t xml:space="preserve">  geom_bar(stat = "count") + facet_wrap(sex~.) + scale_fill_manual(values=c("Blue","red")) +</w:t>
      </w:r>
    </w:p>
    <w:p w14:paraId="62AFE81C" w14:textId="583B3A96" w:rsidR="007D54E8" w:rsidRDefault="007D54E8" w:rsidP="007D54E8">
      <w:pPr>
        <w:jc w:val="both"/>
        <w:rPr>
          <w:rStyle w:val="gnkrckgcmsb"/>
          <w:rFonts w:ascii="Times New Roman" w:hAnsi="Times New Roman" w:cs="Times New Roman"/>
          <w:color w:val="0000FF"/>
          <w:sz w:val="24"/>
          <w:szCs w:val="24"/>
        </w:rPr>
      </w:pPr>
      <w:r w:rsidRPr="007D54E8">
        <w:rPr>
          <w:rStyle w:val="gnkrckgcmsb"/>
          <w:rFonts w:ascii="Times New Roman" w:hAnsi="Times New Roman" w:cs="Times New Roman"/>
          <w:color w:val="0000FF"/>
          <w:sz w:val="24"/>
          <w:szCs w:val="24"/>
        </w:rPr>
        <w:t xml:space="preserve">  ggtitle("Gender count for Heart Disease")</w:t>
      </w:r>
    </w:p>
    <w:p w14:paraId="734382BA" w14:textId="51C7E982" w:rsidR="007D54E8" w:rsidRPr="007D54E8" w:rsidRDefault="007D54E8" w:rsidP="007D54E8">
      <w:pPr>
        <w:jc w:val="both"/>
        <w:rPr>
          <w:rStyle w:val="gnkrckgcmsb"/>
          <w:rFonts w:ascii="Times New Roman" w:hAnsi="Times New Roman" w:cs="Times New Roman"/>
          <w:color w:val="000000" w:themeColor="text1"/>
          <w:sz w:val="24"/>
          <w:szCs w:val="24"/>
        </w:rPr>
      </w:pPr>
      <w:r w:rsidRPr="007D54E8">
        <w:rPr>
          <w:rStyle w:val="gnkrckgcmsb"/>
          <w:rFonts w:ascii="Times New Roman" w:hAnsi="Times New Roman" w:cs="Times New Roman"/>
          <w:color w:val="000000" w:themeColor="text1"/>
          <w:sz w:val="24"/>
          <w:szCs w:val="24"/>
        </w:rPr>
        <w:t>Output:</w:t>
      </w:r>
    </w:p>
    <w:p w14:paraId="22D9EF26" w14:textId="25A8C5B6" w:rsidR="00960E72" w:rsidRPr="00960E72" w:rsidRDefault="00960E72" w:rsidP="00960E72">
      <w:pPr>
        <w:jc w:val="center"/>
        <w:rPr>
          <w:rFonts w:ascii="Times New Roman" w:hAnsi="Times New Roman" w:cs="Times New Roman"/>
          <w:sz w:val="24"/>
          <w:szCs w:val="24"/>
        </w:rPr>
      </w:pPr>
      <w:r w:rsidRPr="00960E72">
        <w:rPr>
          <w:rFonts w:ascii="Times New Roman" w:hAnsi="Times New Roman" w:cs="Times New Roman"/>
          <w:noProof/>
          <w:sz w:val="24"/>
          <w:szCs w:val="24"/>
        </w:rPr>
        <w:drawing>
          <wp:inline distT="0" distB="0" distL="0" distR="0" wp14:anchorId="178819B2" wp14:editId="7FA630BD">
            <wp:extent cx="4640580" cy="2446020"/>
            <wp:effectExtent l="0" t="0" r="7620" b="0"/>
            <wp:docPr id="8" name="Picture 8" descr="A picture containing screensho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4" descr="A picture containing screenshot&#10;&#10;Description automatically generated"/>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0580" cy="2446020"/>
                    </a:xfrm>
                    <a:prstGeom prst="rect">
                      <a:avLst/>
                    </a:prstGeom>
                    <a:noFill/>
                    <a:ln>
                      <a:noFill/>
                    </a:ln>
                  </pic:spPr>
                </pic:pic>
              </a:graphicData>
            </a:graphic>
          </wp:inline>
        </w:drawing>
      </w:r>
    </w:p>
    <w:p w14:paraId="2D675B4A" w14:textId="77777777" w:rsidR="00AC7546" w:rsidRDefault="00AC7546" w:rsidP="00960E72">
      <w:pPr>
        <w:rPr>
          <w:rFonts w:ascii="Times New Roman" w:hAnsi="Times New Roman" w:cs="Times New Roman"/>
          <w:b/>
          <w:sz w:val="24"/>
          <w:szCs w:val="24"/>
        </w:rPr>
      </w:pPr>
    </w:p>
    <w:p w14:paraId="597CD1A1" w14:textId="77777777" w:rsidR="00AC7546" w:rsidRDefault="00AC7546" w:rsidP="00960E72">
      <w:pPr>
        <w:rPr>
          <w:rFonts w:ascii="Times New Roman" w:hAnsi="Times New Roman" w:cs="Times New Roman"/>
          <w:b/>
          <w:sz w:val="24"/>
          <w:szCs w:val="24"/>
        </w:rPr>
      </w:pPr>
    </w:p>
    <w:p w14:paraId="1DB848C4" w14:textId="7125FD8C" w:rsidR="00960E72" w:rsidRPr="00960E72" w:rsidRDefault="00960E72" w:rsidP="00960E72">
      <w:pPr>
        <w:rPr>
          <w:rFonts w:ascii="Times New Roman" w:hAnsi="Times New Roman" w:cs="Times New Roman"/>
          <w:b/>
          <w:sz w:val="24"/>
          <w:szCs w:val="24"/>
        </w:rPr>
      </w:pPr>
      <w:r w:rsidRPr="00960E72">
        <w:rPr>
          <w:rFonts w:ascii="Times New Roman" w:hAnsi="Times New Roman" w:cs="Times New Roman"/>
          <w:b/>
          <w:sz w:val="24"/>
          <w:szCs w:val="24"/>
        </w:rPr>
        <w:lastRenderedPageBreak/>
        <w:t>Conclusion:</w:t>
      </w:r>
    </w:p>
    <w:p w14:paraId="5740E55A" w14:textId="11846FEE" w:rsidR="00960E72" w:rsidRPr="00960E72" w:rsidRDefault="00960E72" w:rsidP="00960E72">
      <w:pPr>
        <w:rPr>
          <w:rFonts w:ascii="Times New Roman" w:hAnsi="Times New Roman" w:cs="Times New Roman"/>
          <w:sz w:val="24"/>
          <w:szCs w:val="24"/>
          <w:shd w:val="clear" w:color="auto" w:fill="FFFFFF"/>
        </w:rPr>
      </w:pPr>
      <w:r w:rsidRPr="00960E72">
        <w:rPr>
          <w:rFonts w:ascii="Times New Roman" w:hAnsi="Times New Roman" w:cs="Times New Roman"/>
          <w:sz w:val="24"/>
          <w:szCs w:val="24"/>
        </w:rPr>
        <w:t xml:space="preserve">From the above graph we can conclude that, </w:t>
      </w:r>
      <w:r w:rsidRPr="00960E72">
        <w:rPr>
          <w:rFonts w:ascii="Times New Roman" w:hAnsi="Times New Roman" w:cs="Times New Roman"/>
          <w:sz w:val="24"/>
          <w:szCs w:val="24"/>
          <w:shd w:val="clear" w:color="auto" w:fill="FFFFFF"/>
        </w:rPr>
        <w:t>more females have Heart Disease</w:t>
      </w:r>
      <w:r w:rsidR="008209F7">
        <w:rPr>
          <w:rFonts w:ascii="Times New Roman" w:hAnsi="Times New Roman" w:cs="Times New Roman"/>
          <w:sz w:val="24"/>
          <w:szCs w:val="24"/>
          <w:shd w:val="clear" w:color="auto" w:fill="FFFFFF"/>
        </w:rPr>
        <w:t xml:space="preserve"> as compared to male patients</w:t>
      </w:r>
      <w:r w:rsidRPr="00960E72">
        <w:rPr>
          <w:rFonts w:ascii="Times New Roman" w:hAnsi="Times New Roman" w:cs="Times New Roman"/>
          <w:sz w:val="24"/>
          <w:szCs w:val="24"/>
          <w:shd w:val="clear" w:color="auto" w:fill="FFFFFF"/>
        </w:rPr>
        <w:t>.</w:t>
      </w:r>
    </w:p>
    <w:p w14:paraId="6FAB819D" w14:textId="2B8CE954" w:rsidR="00960E72" w:rsidRPr="00960E72" w:rsidRDefault="00960E72" w:rsidP="00960E72">
      <w:pPr>
        <w:rPr>
          <w:rFonts w:ascii="Times New Roman" w:hAnsi="Times New Roman" w:cs="Times New Roman"/>
          <w:sz w:val="24"/>
          <w:szCs w:val="24"/>
          <w:shd w:val="clear" w:color="auto" w:fill="FFFFFF"/>
        </w:rPr>
      </w:pPr>
      <w:r w:rsidRPr="00960E72">
        <w:rPr>
          <w:rFonts w:ascii="Times New Roman" w:hAnsi="Times New Roman" w:cs="Times New Roman"/>
          <w:sz w:val="24"/>
          <w:szCs w:val="24"/>
          <w:shd w:val="clear" w:color="auto" w:fill="FFFFFF"/>
        </w:rPr>
        <w:t>2) To construct a predictive model, we focus</w:t>
      </w:r>
      <w:r w:rsidR="007D54E8">
        <w:rPr>
          <w:rFonts w:ascii="Times New Roman" w:hAnsi="Times New Roman" w:cs="Times New Roman"/>
          <w:sz w:val="24"/>
          <w:szCs w:val="24"/>
          <w:shd w:val="clear" w:color="auto" w:fill="FFFFFF"/>
        </w:rPr>
        <w:t xml:space="preserve">ed performing </w:t>
      </w:r>
      <w:r w:rsidRPr="00960E72">
        <w:rPr>
          <w:rFonts w:ascii="Times New Roman" w:hAnsi="Times New Roman" w:cs="Times New Roman"/>
          <w:sz w:val="24"/>
          <w:szCs w:val="24"/>
          <w:shd w:val="clear" w:color="auto" w:fill="FFFFFF"/>
        </w:rPr>
        <w:t xml:space="preserve">analysis on the following parameters.   </w:t>
      </w:r>
    </w:p>
    <w:p w14:paraId="21984EA9" w14:textId="4B94C32A" w:rsidR="00960E72" w:rsidRDefault="00960E72" w:rsidP="001351BC">
      <w:pPr>
        <w:pStyle w:val="ListParagraph"/>
        <w:numPr>
          <w:ilvl w:val="0"/>
          <w:numId w:val="5"/>
        </w:numPr>
        <w:rPr>
          <w:rFonts w:ascii="Times New Roman" w:hAnsi="Times New Roman" w:cs="Times New Roman"/>
          <w:sz w:val="24"/>
          <w:szCs w:val="24"/>
          <w:shd w:val="clear" w:color="auto" w:fill="FFFFFF"/>
        </w:rPr>
      </w:pPr>
      <w:r w:rsidRPr="001351BC">
        <w:rPr>
          <w:rFonts w:ascii="Times New Roman" w:hAnsi="Times New Roman" w:cs="Times New Roman"/>
          <w:b/>
          <w:sz w:val="24"/>
          <w:szCs w:val="24"/>
          <w:shd w:val="clear" w:color="auto" w:fill="FFFFFF"/>
        </w:rPr>
        <w:t>Chest Pain (Diabetic Patient):</w:t>
      </w:r>
      <w:r w:rsidRPr="001351BC">
        <w:rPr>
          <w:rFonts w:ascii="Times New Roman" w:hAnsi="Times New Roman" w:cs="Times New Roman"/>
          <w:sz w:val="24"/>
          <w:szCs w:val="24"/>
          <w:shd w:val="clear" w:color="auto" w:fill="FFFFFF"/>
        </w:rPr>
        <w:t xml:space="preserve"> As the chest pain increases there is higher probability that the patient will have a heart problem.</w:t>
      </w:r>
    </w:p>
    <w:p w14:paraId="3AE59D52" w14:textId="77777777" w:rsidR="002151FB" w:rsidRPr="002151FB" w:rsidRDefault="002151FB" w:rsidP="002151FB">
      <w:pPr>
        <w:jc w:val="both"/>
        <w:rPr>
          <w:rStyle w:val="gnkrckgcmsb"/>
          <w:rFonts w:ascii="Times New Roman" w:hAnsi="Times New Roman" w:cs="Times New Roman"/>
          <w:color w:val="0000FF"/>
          <w:sz w:val="24"/>
          <w:szCs w:val="24"/>
        </w:rPr>
      </w:pPr>
      <w:r w:rsidRPr="002151FB">
        <w:rPr>
          <w:rStyle w:val="gnkrckgcmsb"/>
          <w:rFonts w:ascii="Times New Roman" w:hAnsi="Times New Roman" w:cs="Times New Roman"/>
          <w:color w:val="0000FF"/>
          <w:sz w:val="24"/>
          <w:szCs w:val="24"/>
        </w:rPr>
        <w:t>&gt; ggplot(factor_heart_data,aes(target,fill=target)) +</w:t>
      </w:r>
    </w:p>
    <w:p w14:paraId="15D1316D" w14:textId="77777777" w:rsidR="002151FB" w:rsidRPr="002151FB" w:rsidRDefault="002151FB" w:rsidP="002151FB">
      <w:pPr>
        <w:jc w:val="both"/>
        <w:rPr>
          <w:rStyle w:val="gnkrckgcmsb"/>
          <w:rFonts w:ascii="Times New Roman" w:hAnsi="Times New Roman" w:cs="Times New Roman"/>
          <w:color w:val="0000FF"/>
          <w:sz w:val="24"/>
          <w:szCs w:val="24"/>
        </w:rPr>
      </w:pPr>
      <w:r w:rsidRPr="002151FB">
        <w:rPr>
          <w:rStyle w:val="gnkrckgcmsb"/>
          <w:rFonts w:ascii="Times New Roman" w:hAnsi="Times New Roman" w:cs="Times New Roman"/>
          <w:color w:val="0000FF"/>
          <w:sz w:val="24"/>
          <w:szCs w:val="24"/>
        </w:rPr>
        <w:t>+   geom_bar(stat = "count") + facet_wrap(chest_pain~.) + ggtitle("Count of Heart Patients having different types of chest Pains") + theme_bw() +</w:t>
      </w:r>
    </w:p>
    <w:p w14:paraId="1561E5E3" w14:textId="77777777" w:rsidR="002151FB" w:rsidRPr="002151FB" w:rsidRDefault="002151FB" w:rsidP="002151FB">
      <w:pPr>
        <w:jc w:val="both"/>
        <w:rPr>
          <w:rStyle w:val="gnkrckgcmsb"/>
          <w:rFonts w:ascii="Times New Roman" w:hAnsi="Times New Roman" w:cs="Times New Roman"/>
          <w:color w:val="0000FF"/>
          <w:sz w:val="24"/>
          <w:szCs w:val="24"/>
        </w:rPr>
      </w:pPr>
      <w:r w:rsidRPr="002151FB">
        <w:rPr>
          <w:rStyle w:val="gnkrckgcmsb"/>
          <w:rFonts w:ascii="Times New Roman" w:hAnsi="Times New Roman" w:cs="Times New Roman"/>
          <w:color w:val="0000FF"/>
          <w:sz w:val="24"/>
          <w:szCs w:val="24"/>
        </w:rPr>
        <w:t>+   scale_fill_manual(values=c("Blue","red"))+</w:t>
      </w:r>
    </w:p>
    <w:p w14:paraId="25100D55" w14:textId="27BE8AC2" w:rsidR="002151FB" w:rsidRDefault="002151FB" w:rsidP="002151FB">
      <w:pPr>
        <w:jc w:val="both"/>
        <w:rPr>
          <w:rStyle w:val="gnkrckgcmsb"/>
          <w:rFonts w:ascii="Times New Roman" w:hAnsi="Times New Roman" w:cs="Times New Roman"/>
          <w:color w:val="0000FF"/>
          <w:sz w:val="24"/>
          <w:szCs w:val="24"/>
        </w:rPr>
      </w:pPr>
      <w:r w:rsidRPr="002151FB">
        <w:rPr>
          <w:rStyle w:val="gnkrckgcmsb"/>
          <w:rFonts w:ascii="Times New Roman" w:hAnsi="Times New Roman" w:cs="Times New Roman"/>
          <w:color w:val="0000FF"/>
          <w:sz w:val="24"/>
          <w:szCs w:val="24"/>
        </w:rPr>
        <w:t>+   xlab("Target")</w:t>
      </w:r>
    </w:p>
    <w:p w14:paraId="53DE0F70" w14:textId="48FD7AE6" w:rsidR="002151FB" w:rsidRPr="002151FB" w:rsidRDefault="002151FB" w:rsidP="002151FB">
      <w:pPr>
        <w:jc w:val="both"/>
        <w:rPr>
          <w:rStyle w:val="gnkrckgcmsb"/>
          <w:rFonts w:ascii="Times New Roman" w:hAnsi="Times New Roman" w:cs="Times New Roman"/>
          <w:color w:val="000000" w:themeColor="text1"/>
          <w:sz w:val="24"/>
          <w:szCs w:val="24"/>
        </w:rPr>
      </w:pPr>
      <w:r w:rsidRPr="002151FB">
        <w:rPr>
          <w:rStyle w:val="gnkrckgcmsb"/>
          <w:rFonts w:ascii="Times New Roman" w:hAnsi="Times New Roman" w:cs="Times New Roman"/>
          <w:color w:val="000000" w:themeColor="text1"/>
          <w:sz w:val="24"/>
          <w:szCs w:val="24"/>
        </w:rPr>
        <w:t>Output:</w:t>
      </w:r>
    </w:p>
    <w:p w14:paraId="6B0E6F27" w14:textId="6FC32F4E" w:rsidR="00960E72" w:rsidRPr="00960E72" w:rsidRDefault="00960E72" w:rsidP="00960E72">
      <w:pPr>
        <w:ind w:left="450"/>
        <w:jc w:val="center"/>
        <w:rPr>
          <w:rFonts w:ascii="Times New Roman" w:hAnsi="Times New Roman" w:cs="Times New Roman"/>
          <w:sz w:val="24"/>
          <w:szCs w:val="24"/>
          <w:shd w:val="clear" w:color="auto" w:fill="FFFFFF"/>
        </w:rPr>
      </w:pPr>
      <w:r w:rsidRPr="00960E72">
        <w:rPr>
          <w:rFonts w:ascii="Times New Roman" w:hAnsi="Times New Roman" w:cs="Times New Roman"/>
          <w:noProof/>
          <w:sz w:val="24"/>
          <w:szCs w:val="24"/>
          <w:shd w:val="clear" w:color="auto" w:fill="FFFFFF"/>
        </w:rPr>
        <w:drawing>
          <wp:inline distT="0" distB="0" distL="0" distR="0" wp14:anchorId="5B4E8DF1" wp14:editId="4F64F977">
            <wp:extent cx="5173980" cy="2613660"/>
            <wp:effectExtent l="0" t="0" r="7620" b="0"/>
            <wp:docPr id="7" name="Picture 7" descr="A picture containing screensho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screenshot&#10;&#10;Description automatically generated"/>
                    <pic:cNvPicPr>
                      <a:picLocks noGrp="1"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73980" cy="2613660"/>
                    </a:xfrm>
                    <a:prstGeom prst="rect">
                      <a:avLst/>
                    </a:prstGeom>
                    <a:noFill/>
                    <a:ln>
                      <a:noFill/>
                    </a:ln>
                  </pic:spPr>
                </pic:pic>
              </a:graphicData>
            </a:graphic>
          </wp:inline>
        </w:drawing>
      </w:r>
    </w:p>
    <w:p w14:paraId="3F2A0870" w14:textId="2D9467CA" w:rsidR="00960E72" w:rsidRPr="00960E72" w:rsidRDefault="00960E72" w:rsidP="00B22117">
      <w:pPr>
        <w:rPr>
          <w:rFonts w:ascii="Times New Roman" w:hAnsi="Times New Roman" w:cs="Times New Roman"/>
          <w:sz w:val="24"/>
          <w:szCs w:val="24"/>
          <w:shd w:val="clear" w:color="auto" w:fill="FFFFFF"/>
        </w:rPr>
      </w:pPr>
      <w:r w:rsidRPr="00960E72">
        <w:rPr>
          <w:rFonts w:ascii="Times New Roman" w:hAnsi="Times New Roman" w:cs="Times New Roman"/>
          <w:b/>
          <w:sz w:val="24"/>
          <w:szCs w:val="24"/>
          <w:shd w:val="clear" w:color="auto" w:fill="FFFFFF"/>
        </w:rPr>
        <w:t>Conclusion</w:t>
      </w:r>
      <w:r w:rsidRPr="00960E72">
        <w:rPr>
          <w:rFonts w:ascii="Times New Roman" w:hAnsi="Times New Roman" w:cs="Times New Roman"/>
          <w:sz w:val="24"/>
          <w:szCs w:val="24"/>
          <w:shd w:val="clear" w:color="auto" w:fill="FFFFFF"/>
        </w:rPr>
        <w:t>: More Heart Disease patients have chest pain type 1 or 2</w:t>
      </w:r>
    </w:p>
    <w:p w14:paraId="4A92752C" w14:textId="3F609469" w:rsidR="00960E72" w:rsidRDefault="00960E72" w:rsidP="001351BC">
      <w:pPr>
        <w:pStyle w:val="ListParagraph"/>
        <w:numPr>
          <w:ilvl w:val="0"/>
          <w:numId w:val="4"/>
        </w:numPr>
        <w:rPr>
          <w:rFonts w:ascii="Times New Roman" w:hAnsi="Times New Roman" w:cs="Times New Roman"/>
          <w:sz w:val="24"/>
          <w:szCs w:val="24"/>
          <w:shd w:val="clear" w:color="auto" w:fill="FFFFFF"/>
        </w:rPr>
      </w:pPr>
      <w:r w:rsidRPr="001351BC">
        <w:rPr>
          <w:rFonts w:ascii="Times New Roman" w:hAnsi="Times New Roman" w:cs="Times New Roman"/>
          <w:b/>
          <w:sz w:val="24"/>
          <w:szCs w:val="24"/>
          <w:shd w:val="clear" w:color="auto" w:fill="FFFFFF"/>
        </w:rPr>
        <w:t>Cholesterol Level</w:t>
      </w:r>
      <w:r w:rsidRPr="001351BC">
        <w:rPr>
          <w:rFonts w:ascii="Times New Roman" w:hAnsi="Times New Roman" w:cs="Times New Roman"/>
          <w:sz w:val="24"/>
          <w:szCs w:val="24"/>
          <w:shd w:val="clear" w:color="auto" w:fill="FFFFFF"/>
        </w:rPr>
        <w:t>: As the cholesterol level increases chances of having stroke, diabetes or high blood pressure also increases which may lead to severe heart problems.</w:t>
      </w:r>
    </w:p>
    <w:p w14:paraId="16CC456D" w14:textId="77777777" w:rsidR="002151FB" w:rsidRPr="002151FB" w:rsidRDefault="002151FB" w:rsidP="002151FB">
      <w:pPr>
        <w:jc w:val="both"/>
        <w:rPr>
          <w:rStyle w:val="gnkrckgcmsb"/>
          <w:rFonts w:ascii="Times New Roman" w:hAnsi="Times New Roman" w:cs="Times New Roman"/>
          <w:color w:val="0000FF"/>
          <w:sz w:val="24"/>
          <w:szCs w:val="24"/>
        </w:rPr>
      </w:pPr>
      <w:r w:rsidRPr="002151FB">
        <w:rPr>
          <w:rStyle w:val="gnkrckgcmsb"/>
          <w:rFonts w:ascii="Times New Roman" w:hAnsi="Times New Roman" w:cs="Times New Roman"/>
          <w:color w:val="0000FF"/>
          <w:sz w:val="24"/>
          <w:szCs w:val="24"/>
        </w:rPr>
        <w:t>&gt; ggplot(factor_heart_data,aes(factor_heart_data$chol, fill=target)) +</w:t>
      </w:r>
    </w:p>
    <w:p w14:paraId="35901AD3" w14:textId="77777777" w:rsidR="002151FB" w:rsidRPr="002151FB" w:rsidRDefault="002151FB" w:rsidP="002151FB">
      <w:pPr>
        <w:jc w:val="both"/>
        <w:rPr>
          <w:rStyle w:val="gnkrckgcmsb"/>
          <w:rFonts w:ascii="Times New Roman" w:hAnsi="Times New Roman" w:cs="Times New Roman"/>
          <w:color w:val="0000FF"/>
          <w:sz w:val="24"/>
          <w:szCs w:val="24"/>
        </w:rPr>
      </w:pPr>
      <w:r w:rsidRPr="002151FB">
        <w:rPr>
          <w:rStyle w:val="gnkrckgcmsb"/>
          <w:rFonts w:ascii="Times New Roman" w:hAnsi="Times New Roman" w:cs="Times New Roman"/>
          <w:color w:val="0000FF"/>
          <w:sz w:val="24"/>
          <w:szCs w:val="24"/>
        </w:rPr>
        <w:t>+   geom_histogram(aes(y=..density..),breaks=seq(90, 550, by=25), color="grey17") +</w:t>
      </w:r>
    </w:p>
    <w:p w14:paraId="7461DB47" w14:textId="77777777" w:rsidR="002151FB" w:rsidRPr="002151FB" w:rsidRDefault="002151FB" w:rsidP="002151FB">
      <w:pPr>
        <w:jc w:val="both"/>
        <w:rPr>
          <w:rStyle w:val="gnkrckgcmsb"/>
          <w:rFonts w:ascii="Times New Roman" w:hAnsi="Times New Roman" w:cs="Times New Roman"/>
          <w:color w:val="0000FF"/>
          <w:sz w:val="24"/>
          <w:szCs w:val="24"/>
        </w:rPr>
      </w:pPr>
      <w:r w:rsidRPr="002151FB">
        <w:rPr>
          <w:rStyle w:val="gnkrckgcmsb"/>
          <w:rFonts w:ascii="Times New Roman" w:hAnsi="Times New Roman" w:cs="Times New Roman"/>
          <w:color w:val="0000FF"/>
          <w:sz w:val="24"/>
          <w:szCs w:val="24"/>
        </w:rPr>
        <w:t>+   geom_density(alpha=.1, fill="black")+</w:t>
      </w:r>
    </w:p>
    <w:p w14:paraId="69262FB2" w14:textId="77777777" w:rsidR="002151FB" w:rsidRPr="002151FB" w:rsidRDefault="002151FB" w:rsidP="002151FB">
      <w:pPr>
        <w:jc w:val="both"/>
        <w:rPr>
          <w:rStyle w:val="gnkrckgcmsb"/>
          <w:rFonts w:ascii="Times New Roman" w:hAnsi="Times New Roman" w:cs="Times New Roman"/>
          <w:color w:val="0000FF"/>
          <w:sz w:val="24"/>
          <w:szCs w:val="24"/>
        </w:rPr>
      </w:pPr>
      <w:r w:rsidRPr="002151FB">
        <w:rPr>
          <w:rStyle w:val="gnkrckgcmsb"/>
          <w:rFonts w:ascii="Times New Roman" w:hAnsi="Times New Roman" w:cs="Times New Roman"/>
          <w:color w:val="0000FF"/>
          <w:sz w:val="24"/>
          <w:szCs w:val="24"/>
        </w:rPr>
        <w:t>+   facet_wrap(~target, ncol=1,scale="fixed") +</w:t>
      </w:r>
    </w:p>
    <w:p w14:paraId="7900B812" w14:textId="77777777" w:rsidR="002151FB" w:rsidRPr="002151FB" w:rsidRDefault="002151FB" w:rsidP="002151FB">
      <w:pPr>
        <w:jc w:val="both"/>
        <w:rPr>
          <w:rStyle w:val="gnkrckgcmsb"/>
          <w:rFonts w:ascii="Times New Roman" w:hAnsi="Times New Roman" w:cs="Times New Roman"/>
          <w:color w:val="0000FF"/>
          <w:sz w:val="24"/>
          <w:szCs w:val="24"/>
        </w:rPr>
      </w:pPr>
      <w:r w:rsidRPr="002151FB">
        <w:rPr>
          <w:rStyle w:val="gnkrckgcmsb"/>
          <w:rFonts w:ascii="Times New Roman" w:hAnsi="Times New Roman" w:cs="Times New Roman"/>
          <w:color w:val="0000FF"/>
          <w:sz w:val="24"/>
          <w:szCs w:val="24"/>
        </w:rPr>
        <w:t>+   theme_economist()  +</w:t>
      </w:r>
    </w:p>
    <w:p w14:paraId="2BA286C6" w14:textId="77777777" w:rsidR="002151FB" w:rsidRPr="002151FB" w:rsidRDefault="002151FB" w:rsidP="002151FB">
      <w:pPr>
        <w:jc w:val="both"/>
        <w:rPr>
          <w:rStyle w:val="gnkrckgcmsb"/>
          <w:rFonts w:ascii="Times New Roman" w:hAnsi="Times New Roman" w:cs="Times New Roman"/>
          <w:color w:val="0000FF"/>
          <w:sz w:val="24"/>
          <w:szCs w:val="24"/>
        </w:rPr>
      </w:pPr>
      <w:r w:rsidRPr="002151FB">
        <w:rPr>
          <w:rStyle w:val="gnkrckgcmsb"/>
          <w:rFonts w:ascii="Times New Roman" w:hAnsi="Times New Roman" w:cs="Times New Roman"/>
          <w:color w:val="0000FF"/>
          <w:sz w:val="24"/>
          <w:szCs w:val="24"/>
        </w:rPr>
        <w:lastRenderedPageBreak/>
        <w:t>+   scale_fill_manual(values=c("blue","red")) +</w:t>
      </w:r>
    </w:p>
    <w:p w14:paraId="151913B4" w14:textId="77777777" w:rsidR="002151FB" w:rsidRPr="002151FB" w:rsidRDefault="002151FB" w:rsidP="002151FB">
      <w:pPr>
        <w:jc w:val="both"/>
        <w:rPr>
          <w:rStyle w:val="gnkrckgcmsb"/>
          <w:rFonts w:ascii="Times New Roman" w:hAnsi="Times New Roman" w:cs="Times New Roman"/>
          <w:color w:val="0000FF"/>
          <w:sz w:val="24"/>
          <w:szCs w:val="24"/>
        </w:rPr>
      </w:pPr>
      <w:r w:rsidRPr="002151FB">
        <w:rPr>
          <w:rStyle w:val="gnkrckgcmsb"/>
          <w:rFonts w:ascii="Times New Roman" w:hAnsi="Times New Roman" w:cs="Times New Roman"/>
          <w:color w:val="0000FF"/>
          <w:sz w:val="24"/>
          <w:szCs w:val="24"/>
        </w:rPr>
        <w:t>+   xlab("Cholestoral levels") +</w:t>
      </w:r>
    </w:p>
    <w:p w14:paraId="7E159596" w14:textId="77777777" w:rsidR="002151FB" w:rsidRPr="002151FB" w:rsidRDefault="002151FB" w:rsidP="002151FB">
      <w:pPr>
        <w:jc w:val="both"/>
        <w:rPr>
          <w:rStyle w:val="gnkrckgcmsb"/>
          <w:rFonts w:ascii="Times New Roman" w:hAnsi="Times New Roman" w:cs="Times New Roman"/>
          <w:color w:val="0000FF"/>
          <w:sz w:val="24"/>
          <w:szCs w:val="24"/>
        </w:rPr>
      </w:pPr>
      <w:r w:rsidRPr="002151FB">
        <w:rPr>
          <w:rStyle w:val="gnkrckgcmsb"/>
          <w:rFonts w:ascii="Times New Roman" w:hAnsi="Times New Roman" w:cs="Times New Roman"/>
          <w:color w:val="0000FF"/>
          <w:sz w:val="24"/>
          <w:szCs w:val="24"/>
        </w:rPr>
        <w:t>+   ylab("Density / Count") +</w:t>
      </w:r>
    </w:p>
    <w:p w14:paraId="772A453A" w14:textId="6AD216B7" w:rsidR="002151FB" w:rsidRDefault="002151FB" w:rsidP="002151FB">
      <w:pPr>
        <w:jc w:val="both"/>
        <w:rPr>
          <w:rStyle w:val="gnkrckgcmsb"/>
          <w:rFonts w:ascii="Times New Roman" w:hAnsi="Times New Roman" w:cs="Times New Roman"/>
          <w:color w:val="0000FF"/>
          <w:sz w:val="24"/>
          <w:szCs w:val="24"/>
        </w:rPr>
      </w:pPr>
      <w:r w:rsidRPr="002151FB">
        <w:rPr>
          <w:rStyle w:val="gnkrckgcmsb"/>
          <w:rFonts w:ascii="Times New Roman" w:hAnsi="Times New Roman" w:cs="Times New Roman"/>
          <w:color w:val="0000FF"/>
          <w:sz w:val="24"/>
          <w:szCs w:val="24"/>
        </w:rPr>
        <w:t>+   ggtitle("Cholestrol level test")</w:t>
      </w:r>
    </w:p>
    <w:p w14:paraId="18BE5B66" w14:textId="2FD18BD9" w:rsidR="002151FB" w:rsidRPr="002151FB" w:rsidRDefault="002151FB" w:rsidP="002151FB">
      <w:pPr>
        <w:jc w:val="both"/>
        <w:rPr>
          <w:rStyle w:val="gnkrckgcmsb"/>
          <w:rFonts w:ascii="Times New Roman" w:hAnsi="Times New Roman" w:cs="Times New Roman"/>
          <w:color w:val="000000" w:themeColor="text1"/>
          <w:sz w:val="24"/>
          <w:szCs w:val="24"/>
        </w:rPr>
      </w:pPr>
      <w:r w:rsidRPr="002151FB">
        <w:rPr>
          <w:rStyle w:val="gnkrckgcmsb"/>
          <w:rFonts w:ascii="Times New Roman" w:hAnsi="Times New Roman" w:cs="Times New Roman"/>
          <w:color w:val="000000" w:themeColor="text1"/>
          <w:sz w:val="24"/>
          <w:szCs w:val="24"/>
        </w:rPr>
        <w:t>Output:</w:t>
      </w:r>
    </w:p>
    <w:p w14:paraId="6FA5F392" w14:textId="08AE5F24" w:rsidR="00960E72" w:rsidRPr="00960E72" w:rsidRDefault="00960E72" w:rsidP="00960E72">
      <w:pPr>
        <w:ind w:left="450"/>
        <w:jc w:val="center"/>
        <w:rPr>
          <w:rFonts w:ascii="Times New Roman" w:hAnsi="Times New Roman" w:cs="Times New Roman"/>
          <w:sz w:val="24"/>
          <w:szCs w:val="24"/>
          <w:shd w:val="clear" w:color="auto" w:fill="FFFFFF"/>
        </w:rPr>
      </w:pPr>
      <w:r w:rsidRPr="00960E72">
        <w:rPr>
          <w:rFonts w:ascii="Times New Roman" w:hAnsi="Times New Roman" w:cs="Times New Roman"/>
          <w:noProof/>
          <w:sz w:val="24"/>
          <w:szCs w:val="24"/>
          <w:shd w:val="clear" w:color="auto" w:fill="FFFFFF"/>
        </w:rPr>
        <w:drawing>
          <wp:inline distT="0" distB="0" distL="0" distR="0" wp14:anchorId="6FA82CF1" wp14:editId="28B10880">
            <wp:extent cx="4953000" cy="2476500"/>
            <wp:effectExtent l="0" t="0" r="0" b="0"/>
            <wp:docPr id="6" name="Picture 6" descr="A close up of a map&#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6" descr="A close up of a map&#10;&#10;Description automatically generated"/>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3000" cy="2476500"/>
                    </a:xfrm>
                    <a:prstGeom prst="rect">
                      <a:avLst/>
                    </a:prstGeom>
                    <a:noFill/>
                    <a:ln>
                      <a:noFill/>
                    </a:ln>
                  </pic:spPr>
                </pic:pic>
              </a:graphicData>
            </a:graphic>
          </wp:inline>
        </w:drawing>
      </w:r>
    </w:p>
    <w:p w14:paraId="4C7E1908" w14:textId="77777777" w:rsidR="00960E72" w:rsidRPr="00960E72" w:rsidRDefault="00960E72" w:rsidP="00960E72">
      <w:pPr>
        <w:pStyle w:val="ListParagraph"/>
        <w:rPr>
          <w:rFonts w:ascii="Times New Roman" w:hAnsi="Times New Roman" w:cs="Times New Roman"/>
          <w:sz w:val="24"/>
          <w:szCs w:val="24"/>
          <w:shd w:val="clear" w:color="auto" w:fill="FFFFFF"/>
        </w:rPr>
      </w:pPr>
    </w:p>
    <w:p w14:paraId="1C931E73" w14:textId="77777777" w:rsidR="00960E72" w:rsidRPr="00960E72" w:rsidRDefault="00960E72" w:rsidP="001351BC">
      <w:pPr>
        <w:rPr>
          <w:rFonts w:ascii="Times New Roman" w:hAnsi="Times New Roman" w:cs="Times New Roman"/>
          <w:b/>
          <w:sz w:val="24"/>
          <w:szCs w:val="24"/>
          <w:shd w:val="clear" w:color="auto" w:fill="FFFFFF"/>
        </w:rPr>
      </w:pPr>
      <w:r w:rsidRPr="00960E72">
        <w:rPr>
          <w:rFonts w:ascii="Times New Roman" w:hAnsi="Times New Roman" w:cs="Times New Roman"/>
          <w:b/>
          <w:sz w:val="24"/>
          <w:szCs w:val="24"/>
          <w:shd w:val="clear" w:color="auto" w:fill="FFFFFF"/>
        </w:rPr>
        <w:t xml:space="preserve">Conclusion: </w:t>
      </w:r>
      <w:r w:rsidRPr="00960E72">
        <w:rPr>
          <w:rFonts w:ascii="Times New Roman" w:hAnsi="Times New Roman" w:cs="Times New Roman"/>
          <w:sz w:val="24"/>
          <w:szCs w:val="24"/>
          <w:shd w:val="clear" w:color="auto" w:fill="FFFFFF"/>
        </w:rPr>
        <w:t>More Heart Disease patients seem to have between 200 and 250 mg/dl.</w:t>
      </w:r>
    </w:p>
    <w:p w14:paraId="5303F3C0" w14:textId="03419176" w:rsidR="00960E72" w:rsidRDefault="00960E72" w:rsidP="001351BC">
      <w:pPr>
        <w:pStyle w:val="ListParagraph"/>
        <w:numPr>
          <w:ilvl w:val="0"/>
          <w:numId w:val="3"/>
        </w:numPr>
        <w:rPr>
          <w:rFonts w:ascii="Times New Roman" w:hAnsi="Times New Roman" w:cs="Times New Roman"/>
          <w:sz w:val="24"/>
          <w:szCs w:val="24"/>
          <w:shd w:val="clear" w:color="auto" w:fill="FFFFFF"/>
        </w:rPr>
      </w:pPr>
      <w:r w:rsidRPr="001351BC">
        <w:rPr>
          <w:rFonts w:ascii="Times New Roman" w:hAnsi="Times New Roman" w:cs="Times New Roman"/>
          <w:b/>
          <w:sz w:val="24"/>
          <w:szCs w:val="24"/>
          <w:shd w:val="clear" w:color="auto" w:fill="FFFFFF"/>
        </w:rPr>
        <w:t>Heart Rate Monitoring (Blood Pressure</w:t>
      </w:r>
      <w:r w:rsidRPr="001351BC">
        <w:rPr>
          <w:rFonts w:ascii="Times New Roman" w:hAnsi="Times New Roman" w:cs="Times New Roman"/>
          <w:sz w:val="24"/>
          <w:szCs w:val="24"/>
          <w:shd w:val="clear" w:color="auto" w:fill="FFFFFF"/>
        </w:rPr>
        <w:t>): For the patients having blood high blood pressure are often considered as higher probability of having heart problems.</w:t>
      </w:r>
    </w:p>
    <w:p w14:paraId="6C6B0A4B" w14:textId="77777777" w:rsidR="008B08EF" w:rsidRPr="008B08EF" w:rsidRDefault="008B08EF" w:rsidP="008B08EF">
      <w:pPr>
        <w:jc w:val="both"/>
        <w:rPr>
          <w:rStyle w:val="gnkrckgcmsb"/>
          <w:rFonts w:ascii="Times New Roman" w:hAnsi="Times New Roman" w:cs="Times New Roman"/>
          <w:color w:val="0000FF"/>
          <w:sz w:val="24"/>
          <w:szCs w:val="24"/>
        </w:rPr>
      </w:pPr>
      <w:r w:rsidRPr="008B08EF">
        <w:rPr>
          <w:rStyle w:val="gnkrckgcmsb"/>
          <w:rFonts w:ascii="Times New Roman" w:hAnsi="Times New Roman" w:cs="Times New Roman"/>
          <w:color w:val="0000FF"/>
          <w:sz w:val="24"/>
          <w:szCs w:val="24"/>
        </w:rPr>
        <w:t>&gt; ggplot(factor_heart_data,aes(factor_heart_data$max_heartrate, fill=target)) +</w:t>
      </w:r>
    </w:p>
    <w:p w14:paraId="6176C0F3" w14:textId="77777777" w:rsidR="008B08EF" w:rsidRPr="008B08EF" w:rsidRDefault="008B08EF" w:rsidP="008B08EF">
      <w:pPr>
        <w:jc w:val="both"/>
        <w:rPr>
          <w:rStyle w:val="gnkrckgcmsb"/>
          <w:rFonts w:ascii="Times New Roman" w:hAnsi="Times New Roman" w:cs="Times New Roman"/>
          <w:color w:val="0000FF"/>
          <w:sz w:val="24"/>
          <w:szCs w:val="24"/>
        </w:rPr>
      </w:pPr>
      <w:r w:rsidRPr="008B08EF">
        <w:rPr>
          <w:rStyle w:val="gnkrckgcmsb"/>
          <w:rFonts w:ascii="Times New Roman" w:hAnsi="Times New Roman" w:cs="Times New Roman"/>
          <w:color w:val="0000FF"/>
          <w:sz w:val="24"/>
          <w:szCs w:val="24"/>
        </w:rPr>
        <w:t>+   geom_histogram(aes(y=..density..),breaks=seq(70, 205, by=10), color="grey17") +</w:t>
      </w:r>
    </w:p>
    <w:p w14:paraId="23D52516" w14:textId="77777777" w:rsidR="008B08EF" w:rsidRPr="008B08EF" w:rsidRDefault="008B08EF" w:rsidP="008B08EF">
      <w:pPr>
        <w:jc w:val="both"/>
        <w:rPr>
          <w:rStyle w:val="gnkrckgcmsb"/>
          <w:rFonts w:ascii="Times New Roman" w:hAnsi="Times New Roman" w:cs="Times New Roman"/>
          <w:color w:val="0000FF"/>
          <w:sz w:val="24"/>
          <w:szCs w:val="24"/>
        </w:rPr>
      </w:pPr>
      <w:r w:rsidRPr="008B08EF">
        <w:rPr>
          <w:rStyle w:val="gnkrckgcmsb"/>
          <w:rFonts w:ascii="Times New Roman" w:hAnsi="Times New Roman" w:cs="Times New Roman"/>
          <w:color w:val="0000FF"/>
          <w:sz w:val="24"/>
          <w:szCs w:val="24"/>
        </w:rPr>
        <w:t>+   geom_density(alpha=.1, fill="black")+</w:t>
      </w:r>
    </w:p>
    <w:p w14:paraId="42FC8BAB" w14:textId="77777777" w:rsidR="008B08EF" w:rsidRPr="008B08EF" w:rsidRDefault="008B08EF" w:rsidP="008B08EF">
      <w:pPr>
        <w:jc w:val="both"/>
        <w:rPr>
          <w:rStyle w:val="gnkrckgcmsb"/>
          <w:rFonts w:ascii="Times New Roman" w:hAnsi="Times New Roman" w:cs="Times New Roman"/>
          <w:color w:val="0000FF"/>
          <w:sz w:val="24"/>
          <w:szCs w:val="24"/>
        </w:rPr>
      </w:pPr>
      <w:r w:rsidRPr="008B08EF">
        <w:rPr>
          <w:rStyle w:val="gnkrckgcmsb"/>
          <w:rFonts w:ascii="Times New Roman" w:hAnsi="Times New Roman" w:cs="Times New Roman"/>
          <w:color w:val="0000FF"/>
          <w:sz w:val="24"/>
          <w:szCs w:val="24"/>
        </w:rPr>
        <w:t>+   facet_wrap(~target, ncol=1,scale="fixed") +</w:t>
      </w:r>
    </w:p>
    <w:p w14:paraId="6D86EE51" w14:textId="77777777" w:rsidR="008B08EF" w:rsidRPr="008B08EF" w:rsidRDefault="008B08EF" w:rsidP="008B08EF">
      <w:pPr>
        <w:jc w:val="both"/>
        <w:rPr>
          <w:rStyle w:val="gnkrckgcmsb"/>
          <w:rFonts w:ascii="Times New Roman" w:hAnsi="Times New Roman" w:cs="Times New Roman"/>
          <w:color w:val="0000FF"/>
          <w:sz w:val="24"/>
          <w:szCs w:val="24"/>
        </w:rPr>
      </w:pPr>
      <w:r w:rsidRPr="008B08EF">
        <w:rPr>
          <w:rStyle w:val="gnkrckgcmsb"/>
          <w:rFonts w:ascii="Times New Roman" w:hAnsi="Times New Roman" w:cs="Times New Roman"/>
          <w:color w:val="0000FF"/>
          <w:sz w:val="24"/>
          <w:szCs w:val="24"/>
        </w:rPr>
        <w:t>+   theme_economist()  +</w:t>
      </w:r>
    </w:p>
    <w:p w14:paraId="6C719967" w14:textId="77777777" w:rsidR="008B08EF" w:rsidRPr="008B08EF" w:rsidRDefault="008B08EF" w:rsidP="008B08EF">
      <w:pPr>
        <w:jc w:val="both"/>
        <w:rPr>
          <w:rStyle w:val="gnkrckgcmsb"/>
          <w:rFonts w:ascii="Times New Roman" w:hAnsi="Times New Roman" w:cs="Times New Roman"/>
          <w:color w:val="0000FF"/>
          <w:sz w:val="24"/>
          <w:szCs w:val="24"/>
        </w:rPr>
      </w:pPr>
      <w:r w:rsidRPr="008B08EF">
        <w:rPr>
          <w:rStyle w:val="gnkrckgcmsb"/>
          <w:rFonts w:ascii="Times New Roman" w:hAnsi="Times New Roman" w:cs="Times New Roman"/>
          <w:color w:val="0000FF"/>
          <w:sz w:val="24"/>
          <w:szCs w:val="24"/>
        </w:rPr>
        <w:t>+   scale_fill_manual(values=c("blue","red"))+</w:t>
      </w:r>
    </w:p>
    <w:p w14:paraId="5D16E78C" w14:textId="77777777" w:rsidR="008B08EF" w:rsidRPr="008B08EF" w:rsidRDefault="008B08EF" w:rsidP="008B08EF">
      <w:pPr>
        <w:jc w:val="both"/>
        <w:rPr>
          <w:rStyle w:val="gnkrckgcmsb"/>
          <w:rFonts w:ascii="Times New Roman" w:hAnsi="Times New Roman" w:cs="Times New Roman"/>
          <w:color w:val="0000FF"/>
          <w:sz w:val="24"/>
          <w:szCs w:val="24"/>
        </w:rPr>
      </w:pPr>
      <w:r w:rsidRPr="008B08EF">
        <w:rPr>
          <w:rStyle w:val="gnkrckgcmsb"/>
          <w:rFonts w:ascii="Times New Roman" w:hAnsi="Times New Roman" w:cs="Times New Roman"/>
          <w:color w:val="0000FF"/>
          <w:sz w:val="24"/>
          <w:szCs w:val="24"/>
        </w:rPr>
        <w:t>+   xlab("Maximum Heart Rate Achieved") +</w:t>
      </w:r>
    </w:p>
    <w:p w14:paraId="52BDCBB0" w14:textId="77777777" w:rsidR="008B08EF" w:rsidRPr="008B08EF" w:rsidRDefault="008B08EF" w:rsidP="008B08EF">
      <w:pPr>
        <w:jc w:val="both"/>
        <w:rPr>
          <w:rStyle w:val="gnkrckgcmsb"/>
          <w:rFonts w:ascii="Times New Roman" w:hAnsi="Times New Roman" w:cs="Times New Roman"/>
          <w:color w:val="0000FF"/>
          <w:sz w:val="24"/>
          <w:szCs w:val="24"/>
        </w:rPr>
      </w:pPr>
      <w:r w:rsidRPr="008B08EF">
        <w:rPr>
          <w:rStyle w:val="gnkrckgcmsb"/>
          <w:rFonts w:ascii="Times New Roman" w:hAnsi="Times New Roman" w:cs="Times New Roman"/>
          <w:color w:val="0000FF"/>
          <w:sz w:val="24"/>
          <w:szCs w:val="24"/>
        </w:rPr>
        <w:t>+   ylab("Density / Count") +</w:t>
      </w:r>
    </w:p>
    <w:p w14:paraId="0576206E" w14:textId="5FB98CDD" w:rsidR="002151FB" w:rsidRDefault="008B08EF" w:rsidP="008B08EF">
      <w:pPr>
        <w:jc w:val="both"/>
        <w:rPr>
          <w:rStyle w:val="gnkrckgcmsb"/>
          <w:rFonts w:ascii="Times New Roman" w:hAnsi="Times New Roman" w:cs="Times New Roman"/>
          <w:color w:val="0000FF"/>
          <w:sz w:val="24"/>
          <w:szCs w:val="24"/>
        </w:rPr>
      </w:pPr>
      <w:r w:rsidRPr="008B08EF">
        <w:rPr>
          <w:rStyle w:val="gnkrckgcmsb"/>
          <w:rFonts w:ascii="Times New Roman" w:hAnsi="Times New Roman" w:cs="Times New Roman"/>
          <w:color w:val="0000FF"/>
          <w:sz w:val="24"/>
          <w:szCs w:val="24"/>
        </w:rPr>
        <w:t>+   ggtitle("Max Heart Rate Histogram")</w:t>
      </w:r>
    </w:p>
    <w:p w14:paraId="4388C35C" w14:textId="77777777" w:rsidR="004072B7" w:rsidRDefault="004072B7" w:rsidP="008B08EF">
      <w:pPr>
        <w:jc w:val="both"/>
        <w:rPr>
          <w:rStyle w:val="gnkrckgcmsb"/>
          <w:rFonts w:ascii="Times New Roman" w:hAnsi="Times New Roman" w:cs="Times New Roman"/>
          <w:color w:val="000000" w:themeColor="text1"/>
          <w:sz w:val="24"/>
          <w:szCs w:val="24"/>
        </w:rPr>
      </w:pPr>
    </w:p>
    <w:p w14:paraId="64B57DD8" w14:textId="77777777" w:rsidR="004072B7" w:rsidRDefault="004072B7" w:rsidP="008B08EF">
      <w:pPr>
        <w:jc w:val="both"/>
        <w:rPr>
          <w:rStyle w:val="gnkrckgcmsb"/>
          <w:rFonts w:ascii="Times New Roman" w:hAnsi="Times New Roman" w:cs="Times New Roman"/>
          <w:color w:val="000000" w:themeColor="text1"/>
          <w:sz w:val="24"/>
          <w:szCs w:val="24"/>
        </w:rPr>
      </w:pPr>
    </w:p>
    <w:p w14:paraId="6C5DE162" w14:textId="70BB83A0" w:rsidR="008B08EF" w:rsidRPr="008B08EF" w:rsidRDefault="008B08EF" w:rsidP="008B08EF">
      <w:pPr>
        <w:jc w:val="both"/>
        <w:rPr>
          <w:rStyle w:val="gnkrckgcmsb"/>
          <w:rFonts w:ascii="Times New Roman" w:hAnsi="Times New Roman" w:cs="Times New Roman"/>
          <w:color w:val="000000" w:themeColor="text1"/>
          <w:sz w:val="24"/>
          <w:szCs w:val="24"/>
        </w:rPr>
      </w:pPr>
      <w:r w:rsidRPr="008B08EF">
        <w:rPr>
          <w:rStyle w:val="gnkrckgcmsb"/>
          <w:rFonts w:ascii="Times New Roman" w:hAnsi="Times New Roman" w:cs="Times New Roman"/>
          <w:color w:val="000000" w:themeColor="text1"/>
          <w:sz w:val="24"/>
          <w:szCs w:val="24"/>
        </w:rPr>
        <w:lastRenderedPageBreak/>
        <w:t>Output:</w:t>
      </w:r>
    </w:p>
    <w:p w14:paraId="59AADBA6" w14:textId="1ACEB810" w:rsidR="00960E72" w:rsidRPr="00960E72" w:rsidRDefault="00960E72" w:rsidP="00960E72">
      <w:pPr>
        <w:ind w:left="720"/>
        <w:jc w:val="center"/>
        <w:rPr>
          <w:rFonts w:ascii="Times New Roman" w:hAnsi="Times New Roman" w:cs="Times New Roman"/>
          <w:sz w:val="24"/>
          <w:szCs w:val="24"/>
          <w:shd w:val="clear" w:color="auto" w:fill="FFFFFF"/>
        </w:rPr>
      </w:pPr>
      <w:r w:rsidRPr="00960E72">
        <w:rPr>
          <w:rFonts w:ascii="Times New Roman" w:hAnsi="Times New Roman" w:cs="Times New Roman"/>
          <w:noProof/>
          <w:sz w:val="24"/>
          <w:szCs w:val="24"/>
          <w:shd w:val="clear" w:color="auto" w:fill="FFFFFF"/>
        </w:rPr>
        <w:drawing>
          <wp:inline distT="0" distB="0" distL="0" distR="0" wp14:anchorId="21D103F3" wp14:editId="3FEA4E68">
            <wp:extent cx="4434840" cy="2209800"/>
            <wp:effectExtent l="0" t="0" r="3810" b="0"/>
            <wp:docPr id="5" name="Picture 5" descr="A close up of a map&#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5" descr="A close up of a map&#10;&#10;Description automatically generated"/>
                    <pic:cNvPicPr>
                      <a:picLocks noGrp="1"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4840" cy="2209800"/>
                    </a:xfrm>
                    <a:prstGeom prst="rect">
                      <a:avLst/>
                    </a:prstGeom>
                    <a:noFill/>
                    <a:ln>
                      <a:noFill/>
                    </a:ln>
                  </pic:spPr>
                </pic:pic>
              </a:graphicData>
            </a:graphic>
          </wp:inline>
        </w:drawing>
      </w:r>
    </w:p>
    <w:p w14:paraId="0AB9536A" w14:textId="77777777" w:rsidR="00960E72" w:rsidRPr="00960E72" w:rsidRDefault="00960E72" w:rsidP="001351BC">
      <w:pPr>
        <w:rPr>
          <w:rFonts w:ascii="Times New Roman" w:hAnsi="Times New Roman" w:cs="Times New Roman"/>
          <w:b/>
          <w:sz w:val="24"/>
          <w:szCs w:val="24"/>
          <w:shd w:val="clear" w:color="auto" w:fill="FFFFFF"/>
        </w:rPr>
      </w:pPr>
      <w:r w:rsidRPr="00960E72">
        <w:rPr>
          <w:rFonts w:ascii="Times New Roman" w:hAnsi="Times New Roman" w:cs="Times New Roman"/>
          <w:b/>
          <w:sz w:val="24"/>
          <w:szCs w:val="24"/>
          <w:shd w:val="clear" w:color="auto" w:fill="FFFFFF"/>
        </w:rPr>
        <w:t xml:space="preserve">Conclusion: </w:t>
      </w:r>
      <w:r w:rsidRPr="00960E72">
        <w:rPr>
          <w:rFonts w:ascii="Times New Roman" w:hAnsi="Times New Roman" w:cs="Times New Roman"/>
          <w:sz w:val="24"/>
          <w:szCs w:val="24"/>
          <w:shd w:val="clear" w:color="auto" w:fill="FFFFFF"/>
        </w:rPr>
        <w:t>Heart Disease patients have higher maximum heart rate than healthy patients</w:t>
      </w:r>
    </w:p>
    <w:p w14:paraId="02C1B066" w14:textId="327AAECB" w:rsidR="00960E72" w:rsidRDefault="00960E72" w:rsidP="001351BC">
      <w:pPr>
        <w:pStyle w:val="ListParagraph"/>
        <w:numPr>
          <w:ilvl w:val="0"/>
          <w:numId w:val="2"/>
        </w:numPr>
        <w:rPr>
          <w:rFonts w:ascii="Times New Roman" w:hAnsi="Times New Roman" w:cs="Times New Roman"/>
          <w:sz w:val="24"/>
          <w:szCs w:val="24"/>
          <w:shd w:val="clear" w:color="auto" w:fill="FFFFFF"/>
        </w:rPr>
      </w:pPr>
      <w:r w:rsidRPr="001351BC">
        <w:rPr>
          <w:rFonts w:ascii="Times New Roman" w:hAnsi="Times New Roman" w:cs="Times New Roman"/>
          <w:b/>
          <w:sz w:val="24"/>
          <w:szCs w:val="24"/>
          <w:shd w:val="clear" w:color="auto" w:fill="FFFFFF"/>
        </w:rPr>
        <w:t>Rest ECG Tests</w:t>
      </w:r>
      <w:r w:rsidRPr="001351BC">
        <w:rPr>
          <w:rFonts w:ascii="Times New Roman" w:hAnsi="Times New Roman" w:cs="Times New Roman"/>
          <w:sz w:val="24"/>
          <w:szCs w:val="24"/>
          <w:shd w:val="clear" w:color="auto" w:fill="FFFFFF"/>
        </w:rPr>
        <w:t>: ECG test are carried out to monitor heart conditions.</w:t>
      </w:r>
    </w:p>
    <w:p w14:paraId="24FBC7ED" w14:textId="77777777" w:rsidR="008B08EF" w:rsidRPr="008B08EF" w:rsidRDefault="008B08EF" w:rsidP="008B08EF">
      <w:pPr>
        <w:jc w:val="both"/>
        <w:rPr>
          <w:rStyle w:val="gnkrckgcmsb"/>
          <w:rFonts w:ascii="Times New Roman" w:hAnsi="Times New Roman" w:cs="Times New Roman"/>
          <w:color w:val="0000FF"/>
          <w:sz w:val="24"/>
          <w:szCs w:val="24"/>
        </w:rPr>
      </w:pPr>
      <w:r w:rsidRPr="008B08EF">
        <w:rPr>
          <w:rStyle w:val="gnkrckgcmsb"/>
          <w:rFonts w:ascii="Times New Roman" w:hAnsi="Times New Roman" w:cs="Times New Roman"/>
          <w:color w:val="0000FF"/>
          <w:sz w:val="24"/>
          <w:szCs w:val="24"/>
        </w:rPr>
        <w:t>&gt; ggplot(factor_heart_data,aes(target,fill=target)) +</w:t>
      </w:r>
    </w:p>
    <w:p w14:paraId="6A31A2CA" w14:textId="77777777" w:rsidR="008B08EF" w:rsidRPr="008B08EF" w:rsidRDefault="008B08EF" w:rsidP="008B08EF">
      <w:pPr>
        <w:jc w:val="both"/>
        <w:rPr>
          <w:rStyle w:val="gnkrckgcmsb"/>
          <w:rFonts w:ascii="Times New Roman" w:hAnsi="Times New Roman" w:cs="Times New Roman"/>
          <w:color w:val="0000FF"/>
          <w:sz w:val="24"/>
          <w:szCs w:val="24"/>
        </w:rPr>
      </w:pPr>
      <w:r w:rsidRPr="008B08EF">
        <w:rPr>
          <w:rStyle w:val="gnkrckgcmsb"/>
          <w:rFonts w:ascii="Times New Roman" w:hAnsi="Times New Roman" w:cs="Times New Roman"/>
          <w:color w:val="0000FF"/>
          <w:sz w:val="24"/>
          <w:szCs w:val="24"/>
        </w:rPr>
        <w:t>+   geom_bar(stat = "count") + facet_wrap(rest_ecg~.)+</w:t>
      </w:r>
    </w:p>
    <w:p w14:paraId="0D3F1B78" w14:textId="77777777" w:rsidR="008B08EF" w:rsidRPr="008B08EF" w:rsidRDefault="008B08EF" w:rsidP="008B08EF">
      <w:pPr>
        <w:jc w:val="both"/>
        <w:rPr>
          <w:rStyle w:val="gnkrckgcmsb"/>
          <w:rFonts w:ascii="Times New Roman" w:hAnsi="Times New Roman" w:cs="Times New Roman"/>
          <w:color w:val="0000FF"/>
          <w:sz w:val="24"/>
          <w:szCs w:val="24"/>
        </w:rPr>
      </w:pPr>
      <w:r w:rsidRPr="008B08EF">
        <w:rPr>
          <w:rStyle w:val="gnkrckgcmsb"/>
          <w:rFonts w:ascii="Times New Roman" w:hAnsi="Times New Roman" w:cs="Times New Roman"/>
          <w:color w:val="0000FF"/>
          <w:sz w:val="24"/>
          <w:szCs w:val="24"/>
        </w:rPr>
        <w:t>+   ggtitle("Patients with different types of ECG test")+</w:t>
      </w:r>
    </w:p>
    <w:p w14:paraId="27905F44" w14:textId="711AD96D" w:rsidR="008B08EF" w:rsidRDefault="008B08EF" w:rsidP="008B08EF">
      <w:pPr>
        <w:jc w:val="both"/>
        <w:rPr>
          <w:rStyle w:val="gnkrckgcmsb"/>
          <w:rFonts w:ascii="Times New Roman" w:hAnsi="Times New Roman" w:cs="Times New Roman"/>
          <w:color w:val="0000FF"/>
          <w:sz w:val="24"/>
          <w:szCs w:val="24"/>
        </w:rPr>
      </w:pPr>
      <w:r w:rsidRPr="008B08EF">
        <w:rPr>
          <w:rStyle w:val="gnkrckgcmsb"/>
          <w:rFonts w:ascii="Times New Roman" w:hAnsi="Times New Roman" w:cs="Times New Roman"/>
          <w:color w:val="0000FF"/>
          <w:sz w:val="24"/>
          <w:szCs w:val="24"/>
        </w:rPr>
        <w:t>+   scale_fill_manual(values=c("Blue","red"))</w:t>
      </w:r>
    </w:p>
    <w:p w14:paraId="2E142A80" w14:textId="6522FFAF" w:rsidR="008B08EF" w:rsidRPr="008B08EF" w:rsidRDefault="008B08EF" w:rsidP="008B08EF">
      <w:pPr>
        <w:jc w:val="both"/>
        <w:rPr>
          <w:rStyle w:val="gnkrckgcmsb"/>
          <w:rFonts w:ascii="Times New Roman" w:hAnsi="Times New Roman" w:cs="Times New Roman"/>
          <w:color w:val="000000" w:themeColor="text1"/>
          <w:sz w:val="24"/>
          <w:szCs w:val="24"/>
        </w:rPr>
      </w:pPr>
      <w:r w:rsidRPr="008B08EF">
        <w:rPr>
          <w:rStyle w:val="gnkrckgcmsb"/>
          <w:rFonts w:ascii="Times New Roman" w:hAnsi="Times New Roman" w:cs="Times New Roman"/>
          <w:color w:val="000000" w:themeColor="text1"/>
          <w:sz w:val="24"/>
          <w:szCs w:val="24"/>
        </w:rPr>
        <w:t>Output:</w:t>
      </w:r>
    </w:p>
    <w:p w14:paraId="5B98F6F2" w14:textId="67BF3D47" w:rsidR="00960E72" w:rsidRPr="00960E72" w:rsidRDefault="00960E72" w:rsidP="00960E72">
      <w:pPr>
        <w:ind w:left="720"/>
        <w:jc w:val="center"/>
        <w:rPr>
          <w:rFonts w:ascii="Times New Roman" w:hAnsi="Times New Roman" w:cs="Times New Roman"/>
          <w:sz w:val="24"/>
          <w:szCs w:val="24"/>
          <w:shd w:val="clear" w:color="auto" w:fill="FFFFFF"/>
        </w:rPr>
      </w:pPr>
      <w:r w:rsidRPr="00960E72">
        <w:rPr>
          <w:rFonts w:ascii="Times New Roman" w:hAnsi="Times New Roman" w:cs="Times New Roman"/>
          <w:noProof/>
          <w:sz w:val="24"/>
          <w:szCs w:val="24"/>
          <w:shd w:val="clear" w:color="auto" w:fill="FFFFFF"/>
        </w:rPr>
        <w:drawing>
          <wp:inline distT="0" distB="0" distL="0" distR="0" wp14:anchorId="6A91586B" wp14:editId="081D5129">
            <wp:extent cx="4914900" cy="2468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4900" cy="2468880"/>
                    </a:xfrm>
                    <a:prstGeom prst="rect">
                      <a:avLst/>
                    </a:prstGeom>
                    <a:noFill/>
                    <a:ln>
                      <a:noFill/>
                    </a:ln>
                  </pic:spPr>
                </pic:pic>
              </a:graphicData>
            </a:graphic>
          </wp:inline>
        </w:drawing>
      </w:r>
    </w:p>
    <w:p w14:paraId="289D2621" w14:textId="53EED173" w:rsidR="001351BC" w:rsidRDefault="00960E72" w:rsidP="001351BC">
      <w:pPr>
        <w:rPr>
          <w:rFonts w:ascii="Times New Roman" w:hAnsi="Times New Roman" w:cs="Times New Roman"/>
          <w:b/>
          <w:sz w:val="24"/>
          <w:szCs w:val="24"/>
          <w:shd w:val="clear" w:color="auto" w:fill="FFFFFF"/>
        </w:rPr>
      </w:pPr>
      <w:r w:rsidRPr="00960E72">
        <w:rPr>
          <w:rFonts w:ascii="Times New Roman" w:hAnsi="Times New Roman" w:cs="Times New Roman"/>
          <w:b/>
          <w:sz w:val="24"/>
          <w:szCs w:val="24"/>
          <w:shd w:val="clear" w:color="auto" w:fill="FFFFFF"/>
        </w:rPr>
        <w:t xml:space="preserve">Conclusion:  </w:t>
      </w:r>
      <w:r w:rsidRPr="00960E72">
        <w:rPr>
          <w:rFonts w:ascii="Times New Roman" w:hAnsi="Times New Roman" w:cs="Times New Roman"/>
          <w:sz w:val="24"/>
          <w:szCs w:val="24"/>
          <w:shd w:val="clear" w:color="auto" w:fill="FFFFFF"/>
        </w:rPr>
        <w:t>From the above graph we can observe that Patients with Rest ECG 1 have more probability of having Heart Diseases.</w:t>
      </w:r>
    </w:p>
    <w:p w14:paraId="479D7A26" w14:textId="01D72573" w:rsidR="008B08EF" w:rsidRDefault="008B08EF" w:rsidP="00093F99">
      <w:pPr>
        <w:rPr>
          <w:rFonts w:ascii="Times New Roman" w:hAnsi="Times New Roman" w:cs="Times New Roman"/>
          <w:sz w:val="24"/>
          <w:szCs w:val="24"/>
        </w:rPr>
      </w:pPr>
    </w:p>
    <w:p w14:paraId="35C453BE" w14:textId="77777777" w:rsidR="00093F99" w:rsidRDefault="00093F99" w:rsidP="00093F99">
      <w:pPr>
        <w:rPr>
          <w:rFonts w:ascii="Times New Roman" w:hAnsi="Times New Roman" w:cs="Times New Roman"/>
          <w:b/>
          <w:sz w:val="24"/>
          <w:szCs w:val="24"/>
          <w:shd w:val="clear" w:color="auto" w:fill="FFFFFF"/>
        </w:rPr>
      </w:pPr>
    </w:p>
    <w:p w14:paraId="4C50FBC2" w14:textId="2FB51C44" w:rsidR="00FC7398" w:rsidRDefault="003B06E5" w:rsidP="00FC7398">
      <w:pPr>
        <w:jc w:val="cente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PREDICTION</w:t>
      </w:r>
    </w:p>
    <w:p w14:paraId="6EDC9037" w14:textId="48883FC6" w:rsidR="00EF2C4E" w:rsidRPr="00E034F0" w:rsidRDefault="00EF2C4E" w:rsidP="00AC760F">
      <w:pPr>
        <w:jc w:val="both"/>
        <w:rPr>
          <w:rStyle w:val="gnkrckgcmsb"/>
          <w:rFonts w:ascii="Times New Roman" w:hAnsi="Times New Roman" w:cs="Times New Roman"/>
          <w:b/>
          <w:color w:val="000000" w:themeColor="text1"/>
          <w:sz w:val="24"/>
          <w:szCs w:val="24"/>
        </w:rPr>
      </w:pPr>
      <w:r w:rsidRPr="00E034F0">
        <w:rPr>
          <w:rStyle w:val="gnkrckgcmsb"/>
          <w:rFonts w:ascii="Times New Roman" w:hAnsi="Times New Roman" w:cs="Times New Roman"/>
          <w:b/>
          <w:color w:val="000000" w:themeColor="text1"/>
          <w:sz w:val="24"/>
          <w:szCs w:val="24"/>
        </w:rPr>
        <w:t xml:space="preserve">We are going to examine the relationship between one categorical response variable and various categorical independent variables, so we chose Logistic Regression for prediction. </w:t>
      </w:r>
    </w:p>
    <w:p w14:paraId="2E037B47" w14:textId="678E6EAE" w:rsidR="00EF2C4E" w:rsidRPr="00E034F0" w:rsidRDefault="00EF2C4E" w:rsidP="00AC760F">
      <w:pPr>
        <w:jc w:val="both"/>
        <w:rPr>
          <w:rStyle w:val="gnkrckgcmsb"/>
          <w:rFonts w:ascii="Times New Roman" w:hAnsi="Times New Roman" w:cs="Times New Roman"/>
          <w:b/>
          <w:color w:val="000000" w:themeColor="text1"/>
          <w:sz w:val="24"/>
          <w:szCs w:val="24"/>
        </w:rPr>
      </w:pPr>
      <w:r w:rsidRPr="00E034F0">
        <w:rPr>
          <w:rStyle w:val="gnkrckgcmsb"/>
          <w:rFonts w:ascii="Times New Roman" w:hAnsi="Times New Roman" w:cs="Times New Roman"/>
          <w:b/>
          <w:color w:val="000000" w:themeColor="text1"/>
          <w:sz w:val="24"/>
          <w:szCs w:val="24"/>
        </w:rPr>
        <w:t xml:space="preserve">We divided the dataset into training and testing data in 75% and 25% respectively. </w:t>
      </w:r>
    </w:p>
    <w:p w14:paraId="67F2BF6B" w14:textId="75EF0D42"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set.seed(12345)</w:t>
      </w:r>
    </w:p>
    <w:p w14:paraId="66A669AC"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train &lt;- floor(0.75*nrow(factor_heart_data))</w:t>
      </w:r>
    </w:p>
    <w:p w14:paraId="1930EAB7"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train_ind &lt;-sample(seq_len(nrow(factor_heart_data)),size = train)</w:t>
      </w:r>
    </w:p>
    <w:p w14:paraId="04A9324B"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trainset &lt;- factor_heart_data[train_ind, ]</w:t>
      </w:r>
    </w:p>
    <w:p w14:paraId="69FB297B"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testset &lt;- factor_heart_data[-train_ind, ]</w:t>
      </w:r>
    </w:p>
    <w:p w14:paraId="63734366"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dim(trainset)</w:t>
      </w:r>
    </w:p>
    <w:p w14:paraId="57ED9996" w14:textId="77777777" w:rsidR="00AC760F" w:rsidRPr="00AC760F" w:rsidRDefault="00AC760F" w:rsidP="00AC760F">
      <w:pPr>
        <w:jc w:val="both"/>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1] 227  14</w:t>
      </w:r>
    </w:p>
    <w:p w14:paraId="512A0128"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dim(testset)</w:t>
      </w:r>
    </w:p>
    <w:p w14:paraId="537B4A6D" w14:textId="5E3906DD" w:rsidR="00AC760F" w:rsidRDefault="00AC760F" w:rsidP="00AC760F">
      <w:pPr>
        <w:jc w:val="both"/>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1] 76 14</w:t>
      </w:r>
    </w:p>
    <w:p w14:paraId="4CC93D94" w14:textId="13B64B30" w:rsidR="00EF2C4E" w:rsidRPr="00E034F0" w:rsidRDefault="00EF2C4E" w:rsidP="00AC760F">
      <w:pPr>
        <w:jc w:val="both"/>
        <w:rPr>
          <w:rStyle w:val="gnkrckgcmsb"/>
          <w:rFonts w:ascii="Times New Roman" w:hAnsi="Times New Roman" w:cs="Times New Roman"/>
          <w:b/>
          <w:color w:val="000000" w:themeColor="text1"/>
          <w:sz w:val="24"/>
          <w:szCs w:val="24"/>
        </w:rPr>
      </w:pPr>
      <w:r w:rsidRPr="00E034F0">
        <w:rPr>
          <w:rStyle w:val="gnkrckgcmsb"/>
          <w:rFonts w:ascii="Times New Roman" w:hAnsi="Times New Roman" w:cs="Times New Roman"/>
          <w:b/>
          <w:color w:val="000000" w:themeColor="text1"/>
          <w:sz w:val="24"/>
          <w:szCs w:val="24"/>
        </w:rPr>
        <w:t xml:space="preserve">Above are the dimensions of our training and testing dataset. </w:t>
      </w:r>
    </w:p>
    <w:p w14:paraId="536F299B" w14:textId="70C9A8FD" w:rsidR="00FE50A8" w:rsidRPr="00E034F0" w:rsidRDefault="00FE50A8" w:rsidP="00AC760F">
      <w:pPr>
        <w:jc w:val="both"/>
        <w:rPr>
          <w:rStyle w:val="gnkrckgcmsb"/>
          <w:rFonts w:ascii="Times New Roman" w:hAnsi="Times New Roman" w:cs="Times New Roman"/>
          <w:b/>
          <w:color w:val="000000" w:themeColor="text1"/>
          <w:sz w:val="24"/>
          <w:szCs w:val="24"/>
        </w:rPr>
      </w:pPr>
      <w:r w:rsidRPr="00E034F0">
        <w:rPr>
          <w:rStyle w:val="gnkrckgcmsb"/>
          <w:rFonts w:ascii="Times New Roman" w:hAnsi="Times New Roman" w:cs="Times New Roman"/>
          <w:b/>
          <w:color w:val="000000" w:themeColor="text1"/>
          <w:sz w:val="24"/>
          <w:szCs w:val="24"/>
        </w:rPr>
        <w:t xml:space="preserve">First, we applied the logistic regression model on all the independent variables using glm() function. </w:t>
      </w:r>
    </w:p>
    <w:p w14:paraId="3BE30AD8"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logit&lt;-glm(target~., data=trainset, family = binomial)</w:t>
      </w:r>
    </w:p>
    <w:p w14:paraId="1023D2BE"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summary(logit)</w:t>
      </w:r>
    </w:p>
    <w:p w14:paraId="645080F1" w14:textId="77777777"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Call:</w:t>
      </w:r>
    </w:p>
    <w:p w14:paraId="7F6F92A9" w14:textId="77777777"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glm(formula = target ~ ., family = binomial, data = trainset)</w:t>
      </w:r>
    </w:p>
    <w:p w14:paraId="0338AEBF" w14:textId="08EC770C"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Deviance Residuals:</w:t>
      </w:r>
    </w:p>
    <w:p w14:paraId="30947A2E" w14:textId="7382046A"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Min       1Q   Median       3Q      Max</w:t>
      </w:r>
    </w:p>
    <w:p w14:paraId="4B1FF14F" w14:textId="5DF041BB"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2.6911  -0.3425   0.1598   0.6103   2.6969</w:t>
      </w:r>
    </w:p>
    <w:p w14:paraId="7B2CA078" w14:textId="77777777"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Coefficients:</w:t>
      </w:r>
    </w:p>
    <w:p w14:paraId="7A150E3B" w14:textId="2A560E42"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Estimate Std. Error z value Pr(&gt;|z|)</w:t>
      </w:r>
    </w:p>
    <w:p w14:paraId="14CFEA58" w14:textId="426DCE45"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Intercept)          1.258e+01  1.455e+03   0.009 0.993106</w:t>
      </w:r>
    </w:p>
    <w:p w14:paraId="075DDDA8" w14:textId="46FA291E"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age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 xml:space="preserve">6.877e-03  2.703e-02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0.254 0.799172</w:t>
      </w:r>
    </w:p>
    <w:p w14:paraId="370D2589" w14:textId="076E73BB"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sex1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1.677e+00  5.846e-01  -2.868 0.004133 **</w:t>
      </w:r>
    </w:p>
    <w:p w14:paraId="0E65D8C2" w14:textId="58621157"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chest_pain1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 xml:space="preserve"> 8.921e-01  5.946e-01   1.500 0.133532</w:t>
      </w:r>
    </w:p>
    <w:p w14:paraId="743931BC" w14:textId="31E1D5E5"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lastRenderedPageBreak/>
        <w:t xml:space="preserve">chest_pain2          2.034e+00  5.486e-01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3.708 0.000209 ***</w:t>
      </w:r>
    </w:p>
    <w:p w14:paraId="51360064" w14:textId="72ED62AF"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chest_pain3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 xml:space="preserve">1.947e+00  7.560e-01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2.575 0.010016 *</w:t>
      </w:r>
    </w:p>
    <w:p w14:paraId="1FB9E95A" w14:textId="17EFD115"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rest_bp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 xml:space="preserve">-1.469e-02  1.315e-02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1.117 0.263945</w:t>
      </w:r>
    </w:p>
    <w:p w14:paraId="3A39E030" w14:textId="6634CFB2"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chol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 xml:space="preserve">-5.670e-03  4.236e-03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1.339 0.180657</w:t>
      </w:r>
    </w:p>
    <w:p w14:paraId="595A57A5" w14:textId="6048103D"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fasting_bloodsugar1 -2.108e-01  6.912e-01  -0.305 0.760370</w:t>
      </w:r>
    </w:p>
    <w:p w14:paraId="79E13658" w14:textId="722EA406"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rest_ecg1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 xml:space="preserve">4.284e-01  4.259e-01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1.006 0.314494</w:t>
      </w:r>
    </w:p>
    <w:p w14:paraId="4FEED344" w14:textId="5DDC9A94"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rest_ecg2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 xml:space="preserve">-4.029e-01  2.361e+00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 xml:space="preserve"> -0.171 0.864495</w:t>
      </w:r>
    </w:p>
    <w:p w14:paraId="182BB6F1" w14:textId="3FA995F6"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max_heartrate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2.541e-02  1.220e-02   2.083 0.037226 *</w:t>
      </w:r>
    </w:p>
    <w:p w14:paraId="6015E9DB" w14:textId="4261D3F3"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exercise_angina1    -6.633e-01  4.795e-01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1.383 0.166528</w:t>
      </w:r>
    </w:p>
    <w:p w14:paraId="43B95A23" w14:textId="4AAC9EF3"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ST_depression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 xml:space="preserve">-4.378e-01  2.672e-01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1.638 0.101338</w:t>
      </w:r>
    </w:p>
    <w:p w14:paraId="38C3D9EA" w14:textId="640D9958"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slope1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1.322e-01  8.605e-01  -0.154 0.877894</w:t>
      </w:r>
    </w:p>
    <w:p w14:paraId="4C8BC0BF" w14:textId="23522844"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slope2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7.741e-01  9.387e-01   0.825 0.409615</w:t>
      </w:r>
    </w:p>
    <w:p w14:paraId="286E37F4" w14:textId="59BAA65B"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n_major_vasel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 xml:space="preserve"> -8.687e-01  2.348e-01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3.700 0.000216 ***</w:t>
      </w:r>
    </w:p>
    <w:p w14:paraId="276559F1" w14:textId="526CBD62"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thal1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 xml:space="preserve"> -1.124e+01  1.455e+03  -0.008 0.993840</w:t>
      </w:r>
    </w:p>
    <w:p w14:paraId="76384545" w14:textId="68C49CA7"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thal2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 xml:space="preserve">-1.176e+01  1.455e+03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0.008 0.993551</w:t>
      </w:r>
    </w:p>
    <w:p w14:paraId="67C65649" w14:textId="2E2BB648"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 xml:space="preserve">thal3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 xml:space="preserve">-1.302e+01  1.455e+03 </w:t>
      </w:r>
      <w:r w:rsidR="00FE50A8">
        <w:rPr>
          <w:rStyle w:val="gnkrckgcmsb"/>
          <w:rFonts w:ascii="Times New Roman" w:hAnsi="Times New Roman" w:cs="Times New Roman"/>
          <w:color w:val="000000" w:themeColor="text1"/>
          <w:sz w:val="24"/>
          <w:szCs w:val="24"/>
        </w:rPr>
        <w:t xml:space="preserve"> </w:t>
      </w:r>
      <w:r w:rsidRPr="00AC760F">
        <w:rPr>
          <w:rStyle w:val="gnkrckgcmsb"/>
          <w:rFonts w:ascii="Times New Roman" w:hAnsi="Times New Roman" w:cs="Times New Roman"/>
          <w:color w:val="000000" w:themeColor="text1"/>
          <w:sz w:val="24"/>
          <w:szCs w:val="24"/>
        </w:rPr>
        <w:t xml:space="preserve"> -0.009 0.992861</w:t>
      </w:r>
    </w:p>
    <w:p w14:paraId="3EE90FDA" w14:textId="77777777"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w:t>
      </w:r>
    </w:p>
    <w:p w14:paraId="0E11F62A" w14:textId="77777777"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Signif. codes:  0 ‘***’ 0.001 ‘**’ 0.01 ‘*’ 0.05 ‘.’ 0.1 ‘ ’ 1</w:t>
      </w:r>
    </w:p>
    <w:p w14:paraId="1CE599AD" w14:textId="77777777"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Dispersion parameter for binomial family taken to be 1)</w:t>
      </w:r>
    </w:p>
    <w:p w14:paraId="0FB664D3" w14:textId="00D0F4BD"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Null deviance: 312.74  on 226  degrees of freedom</w:t>
      </w:r>
    </w:p>
    <w:p w14:paraId="6346A8AC" w14:textId="77777777"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Residual deviance: 160.10  on 207  degrees of freedom</w:t>
      </w:r>
    </w:p>
    <w:p w14:paraId="28C1CD44" w14:textId="77777777"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AIC: 200.1</w:t>
      </w:r>
    </w:p>
    <w:p w14:paraId="67D5D12F" w14:textId="50B9F504" w:rsid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Number of Fisher Scoring iterations: 14</w:t>
      </w:r>
    </w:p>
    <w:p w14:paraId="08F96AC8" w14:textId="443F574A" w:rsidR="00FA4FBA" w:rsidRPr="00E034F0" w:rsidRDefault="00FA4FBA" w:rsidP="00AC760F">
      <w:pPr>
        <w:rPr>
          <w:rStyle w:val="gnkrckgcmsb"/>
          <w:rFonts w:ascii="Times New Roman" w:hAnsi="Times New Roman" w:cs="Times New Roman"/>
          <w:b/>
          <w:color w:val="000000" w:themeColor="text1"/>
          <w:sz w:val="24"/>
          <w:szCs w:val="24"/>
        </w:rPr>
      </w:pPr>
      <w:r w:rsidRPr="00E034F0">
        <w:rPr>
          <w:rStyle w:val="gnkrckgcmsb"/>
          <w:rFonts w:ascii="Times New Roman" w:hAnsi="Times New Roman" w:cs="Times New Roman"/>
          <w:b/>
          <w:color w:val="000000" w:themeColor="text1"/>
          <w:sz w:val="24"/>
          <w:szCs w:val="24"/>
        </w:rPr>
        <w:t xml:space="preserve">From above output, we observed that sex, chest pain, number of major vessels observed, max heart rate has effect on heart disease. </w:t>
      </w:r>
    </w:p>
    <w:p w14:paraId="4D047E89" w14:textId="5458C437" w:rsidR="00FA4FBA" w:rsidRPr="00E034F0" w:rsidRDefault="00FA4FBA" w:rsidP="00AC760F">
      <w:pPr>
        <w:rPr>
          <w:rStyle w:val="gnkrckgcmsb"/>
          <w:rFonts w:ascii="Times New Roman" w:hAnsi="Times New Roman" w:cs="Times New Roman"/>
          <w:b/>
          <w:color w:val="000000" w:themeColor="text1"/>
          <w:sz w:val="24"/>
          <w:szCs w:val="24"/>
        </w:rPr>
      </w:pPr>
      <w:r w:rsidRPr="00E034F0">
        <w:rPr>
          <w:rStyle w:val="gnkrckgcmsb"/>
          <w:rFonts w:ascii="Times New Roman" w:hAnsi="Times New Roman" w:cs="Times New Roman"/>
          <w:b/>
          <w:color w:val="000000" w:themeColor="text1"/>
          <w:sz w:val="24"/>
          <w:szCs w:val="24"/>
        </w:rPr>
        <w:t xml:space="preserve">Then, we decided to create another dataset that has significant variables only. </w:t>
      </w:r>
    </w:p>
    <w:p w14:paraId="10C6E061" w14:textId="3892A22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cor_data&lt;-</w:t>
      </w:r>
      <w:r w:rsidR="00381DF3">
        <w:rPr>
          <w:rStyle w:val="gnkrckgcmsb"/>
          <w:rFonts w:ascii="Times New Roman" w:hAnsi="Times New Roman" w:cs="Times New Roman"/>
          <w:color w:val="0000FF"/>
          <w:sz w:val="24"/>
          <w:szCs w:val="24"/>
        </w:rPr>
        <w:t>trainset</w:t>
      </w:r>
      <w:r w:rsidRPr="00AC760F">
        <w:rPr>
          <w:rStyle w:val="gnkrckgcmsb"/>
          <w:rFonts w:ascii="Times New Roman" w:hAnsi="Times New Roman" w:cs="Times New Roman"/>
          <w:color w:val="0000FF"/>
          <w:sz w:val="24"/>
          <w:szCs w:val="24"/>
        </w:rPr>
        <w:t>[,c(2,3,9,10,12,14)]</w:t>
      </w:r>
    </w:p>
    <w:p w14:paraId="389A96B8"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summary(cor_data)</w:t>
      </w:r>
    </w:p>
    <w:p w14:paraId="1D94F480" w14:textId="25F46994"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sex     chest_pain exercise_angina ST_depression  n_major_vasel    target</w:t>
      </w:r>
    </w:p>
    <w:p w14:paraId="76749C4D" w14:textId="3D5BFE9D"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lastRenderedPageBreak/>
        <w:t>0: 96   0:143      0:204           Min.   :0.00   Min.   :0.0000   0:138</w:t>
      </w:r>
    </w:p>
    <w:p w14:paraId="729D32F3" w14:textId="762C5F24"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1:207   1: 50      1: 99           1st Qu.:0.00   1st Qu.:0.0000   1:165</w:t>
      </w:r>
    </w:p>
    <w:p w14:paraId="13B89395" w14:textId="160057E0"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2: 87                      Median :0.80   Median :0.0000</w:t>
      </w:r>
    </w:p>
    <w:p w14:paraId="2B0285FC" w14:textId="4C3F7594"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3: 23                      Mean   :1.04   Mean   :0.7294</w:t>
      </w:r>
    </w:p>
    <w:p w14:paraId="1ADAD9A2" w14:textId="2B4F5D2A" w:rsidR="00AC760F" w:rsidRP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3rd Qu.:1.60   3rd Qu.:1.0000</w:t>
      </w:r>
    </w:p>
    <w:p w14:paraId="58DBE175" w14:textId="3A3D59A1" w:rsidR="00AC760F" w:rsidRDefault="00AC760F" w:rsidP="00AC760F">
      <w:pPr>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00" w:themeColor="text1"/>
          <w:sz w:val="24"/>
          <w:szCs w:val="24"/>
        </w:rPr>
        <w:t>Max.   :6.20   Max.   :4.0000</w:t>
      </w:r>
    </w:p>
    <w:p w14:paraId="5EA45864" w14:textId="58F6CD95" w:rsidR="00381DF3" w:rsidRPr="00E034F0" w:rsidRDefault="00381DF3" w:rsidP="00AC760F">
      <w:pPr>
        <w:rPr>
          <w:rStyle w:val="gnkrckgcmsb"/>
          <w:rFonts w:ascii="Times New Roman" w:hAnsi="Times New Roman" w:cs="Times New Roman"/>
          <w:b/>
          <w:color w:val="000000" w:themeColor="text1"/>
          <w:sz w:val="24"/>
          <w:szCs w:val="24"/>
        </w:rPr>
      </w:pPr>
      <w:r w:rsidRPr="00E034F0">
        <w:rPr>
          <w:rStyle w:val="gnkrckgcmsb"/>
          <w:rFonts w:ascii="Times New Roman" w:hAnsi="Times New Roman" w:cs="Times New Roman"/>
          <w:b/>
          <w:color w:val="000000" w:themeColor="text1"/>
          <w:sz w:val="24"/>
          <w:szCs w:val="24"/>
        </w:rPr>
        <w:t>However, before applying the model let’s see the variance inflation factor to check whether there is multicollinearity or not.</w:t>
      </w:r>
    </w:p>
    <w:p w14:paraId="06653BE5" w14:textId="029B762C"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variance inflation factor</w:t>
      </w:r>
    </w:p>
    <w:p w14:paraId="74B7735D"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vif(glm(target ~ ., data=cor_data, family="binomial"))</w:t>
      </w:r>
    </w:p>
    <w:p w14:paraId="3CD1B950" w14:textId="037C10F7"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                    </w:t>
      </w:r>
      <w:r w:rsidR="00F27B6C" w:rsidRPr="00F27B6C">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 xml:space="preserve">GVIF </w:t>
      </w:r>
      <w:r w:rsidR="00F27B6C" w:rsidRPr="00F27B6C">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 xml:space="preserve">Df </w:t>
      </w:r>
      <w:r w:rsidR="00F27B6C" w:rsidRPr="00F27B6C">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GVIF^(1/(2*Df))</w:t>
      </w:r>
    </w:p>
    <w:p w14:paraId="54BEF5B9" w14:textId="7BA11CA7"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sex             </w:t>
      </w:r>
      <w:r w:rsidR="00F27B6C" w:rsidRPr="00F27B6C">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1.056310  1        1.027770</w:t>
      </w:r>
    </w:p>
    <w:p w14:paraId="3CE594DF" w14:textId="3067804E"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chest_pain      </w:t>
      </w:r>
      <w:r w:rsidR="00F27B6C" w:rsidRPr="00F27B6C">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1.311732  3        1.046263</w:t>
      </w:r>
    </w:p>
    <w:p w14:paraId="4E8D009C" w14:textId="77777777"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exercise_angina 1.093148  1        1.045537</w:t>
      </w:r>
    </w:p>
    <w:p w14:paraId="125D3319" w14:textId="77777777"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ST_depression   1.152195  1        1.073403</w:t>
      </w:r>
    </w:p>
    <w:p w14:paraId="1C7DF211" w14:textId="0F39AD44" w:rsidR="00AC760F"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n_major_vasel   1.045553  1        1.022523</w:t>
      </w:r>
    </w:p>
    <w:p w14:paraId="32B8BEE7" w14:textId="3174B223" w:rsidR="00381DF3" w:rsidRPr="00E034F0" w:rsidRDefault="00381DF3" w:rsidP="00AC760F">
      <w:pPr>
        <w:jc w:val="both"/>
        <w:rPr>
          <w:rStyle w:val="gnkrckgcmsb"/>
          <w:rFonts w:ascii="Times New Roman" w:hAnsi="Times New Roman" w:cs="Times New Roman"/>
          <w:b/>
          <w:color w:val="000000" w:themeColor="text1"/>
          <w:sz w:val="24"/>
          <w:szCs w:val="24"/>
        </w:rPr>
      </w:pPr>
      <w:r w:rsidRPr="00E034F0">
        <w:rPr>
          <w:rStyle w:val="gnkrckgcmsb"/>
          <w:rFonts w:ascii="Times New Roman" w:hAnsi="Times New Roman" w:cs="Times New Roman"/>
          <w:b/>
          <w:color w:val="000000" w:themeColor="text1"/>
          <w:sz w:val="24"/>
          <w:szCs w:val="24"/>
        </w:rPr>
        <w:t xml:space="preserve">VIF seems to be low, and there is no multicollinearity in data. </w:t>
      </w:r>
      <w:r w:rsidR="00933B84" w:rsidRPr="00E034F0">
        <w:rPr>
          <w:rStyle w:val="gnkrckgcmsb"/>
          <w:rFonts w:ascii="Times New Roman" w:hAnsi="Times New Roman" w:cs="Times New Roman"/>
          <w:b/>
          <w:color w:val="000000" w:themeColor="text1"/>
          <w:sz w:val="24"/>
          <w:szCs w:val="24"/>
        </w:rPr>
        <w:t>So,</w:t>
      </w:r>
      <w:r w:rsidRPr="00E034F0">
        <w:rPr>
          <w:rStyle w:val="gnkrckgcmsb"/>
          <w:rFonts w:ascii="Times New Roman" w:hAnsi="Times New Roman" w:cs="Times New Roman"/>
          <w:b/>
          <w:color w:val="000000" w:themeColor="text1"/>
          <w:sz w:val="24"/>
          <w:szCs w:val="24"/>
        </w:rPr>
        <w:t xml:space="preserve"> we can move forward to apply the logit model on significant variables data.</w:t>
      </w:r>
    </w:p>
    <w:p w14:paraId="26BC418E"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logit1&lt;-glm(target~., data=cor_data, family=binomial)</w:t>
      </w:r>
    </w:p>
    <w:p w14:paraId="1F2BB416"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summary(logit1)</w:t>
      </w:r>
    </w:p>
    <w:p w14:paraId="5D21748B" w14:textId="77777777"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Call:</w:t>
      </w:r>
    </w:p>
    <w:p w14:paraId="561487C4" w14:textId="21F8D6BF"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glm(formula = target ~ ., family = binomial, data = cor_data)</w:t>
      </w:r>
    </w:p>
    <w:p w14:paraId="6CA93AD3" w14:textId="77777777"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Deviance Residuals: </w:t>
      </w:r>
    </w:p>
    <w:p w14:paraId="33429B93" w14:textId="77777777"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    Min       1Q   Median       3Q      Max  </w:t>
      </w:r>
    </w:p>
    <w:p w14:paraId="360D7EBF" w14:textId="3FF480AA"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2.3277  -0.5202   0.2011   0.5714   2.5038  </w:t>
      </w:r>
    </w:p>
    <w:p w14:paraId="3EC4382F" w14:textId="77777777"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Coefficients:</w:t>
      </w:r>
    </w:p>
    <w:p w14:paraId="08AC31E7" w14:textId="77777777"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                 Estimate Std. Error z value Pr(&gt;|z|)    </w:t>
      </w:r>
    </w:p>
    <w:p w14:paraId="510321B1" w14:textId="75E62263"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Intercept)        </w:t>
      </w:r>
      <w:r w:rsidR="00933B84">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1.9614     0.4348   4.511 6.44e-06 ***</w:t>
      </w:r>
    </w:p>
    <w:p w14:paraId="003054AD" w14:textId="5255325D"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sex1              </w:t>
      </w:r>
      <w:r w:rsidR="00933B84">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 xml:space="preserve">-1.4117     </w:t>
      </w:r>
      <w:r w:rsidR="00933B84" w:rsidRPr="00F27B6C">
        <w:rPr>
          <w:rStyle w:val="gnkrckgcmsb"/>
          <w:rFonts w:ascii="Times New Roman" w:hAnsi="Times New Roman" w:cs="Times New Roman"/>
          <w:color w:val="000000" w:themeColor="text1"/>
          <w:sz w:val="24"/>
          <w:szCs w:val="24"/>
        </w:rPr>
        <w:t xml:space="preserve">0.3894 </w:t>
      </w:r>
      <w:r w:rsidR="00933B84">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3.625 0.000289 ***</w:t>
      </w:r>
    </w:p>
    <w:p w14:paraId="592D2E5D" w14:textId="518E5948"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lastRenderedPageBreak/>
        <w:t xml:space="preserve">chest_pain1        </w:t>
      </w:r>
      <w:r w:rsidR="00933B84">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 xml:space="preserve">1.3498     0.4868   2.773 0.005560 ** </w:t>
      </w:r>
    </w:p>
    <w:p w14:paraId="3558847F" w14:textId="081092A9"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chest_pain2        </w:t>
      </w:r>
      <w:r w:rsidR="00933B84">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2.0905     0.4192   4.987 6.12e-07 ***</w:t>
      </w:r>
    </w:p>
    <w:p w14:paraId="1FDFD4C7" w14:textId="2979FCC4"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chest_pain3        </w:t>
      </w:r>
      <w:r w:rsidR="00933B84">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2.0161     0.6086   3</w:t>
      </w:r>
      <w:r w:rsidR="00933B84">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313 0.000924 ***</w:t>
      </w:r>
    </w:p>
    <w:p w14:paraId="68F2AB8F" w14:textId="77777777"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exercise_angina1  -1.2217     0.3721  -3.283 0.001028 ** </w:t>
      </w:r>
    </w:p>
    <w:p w14:paraId="40AC81EA" w14:textId="08B165B8"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ST_depression     </w:t>
      </w:r>
      <w:r w:rsidR="00933B84">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0.8060     0.1810  -4.454 8.42e-06 ***</w:t>
      </w:r>
    </w:p>
    <w:p w14:paraId="3500B63D" w14:textId="7A903756"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n_major_vasel     </w:t>
      </w:r>
      <w:r w:rsidR="00933B84">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 xml:space="preserve">-0.7635     0.1662 </w:t>
      </w:r>
      <w:r w:rsidR="00933B84">
        <w:rPr>
          <w:rStyle w:val="gnkrckgcmsb"/>
          <w:rFonts w:ascii="Times New Roman" w:hAnsi="Times New Roman" w:cs="Times New Roman"/>
          <w:color w:val="000000" w:themeColor="text1"/>
          <w:sz w:val="24"/>
          <w:szCs w:val="24"/>
        </w:rPr>
        <w:t xml:space="preserve"> </w:t>
      </w:r>
      <w:r w:rsidRPr="00F27B6C">
        <w:rPr>
          <w:rStyle w:val="gnkrckgcmsb"/>
          <w:rFonts w:ascii="Times New Roman" w:hAnsi="Times New Roman" w:cs="Times New Roman"/>
          <w:color w:val="000000" w:themeColor="text1"/>
          <w:sz w:val="24"/>
          <w:szCs w:val="24"/>
        </w:rPr>
        <w:t>-4.595 4.34e-06 ***</w:t>
      </w:r>
    </w:p>
    <w:p w14:paraId="775C1FE4" w14:textId="77777777"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w:t>
      </w:r>
    </w:p>
    <w:p w14:paraId="244076F3" w14:textId="77777777"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Signif. codes:  0 ‘***’ 0.001 ‘**’ 0.01 ‘*’ 0.05 ‘.’ 0.1 ‘ ’ 1</w:t>
      </w:r>
    </w:p>
    <w:p w14:paraId="5703BDAA" w14:textId="349F0499"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Dispersion parameter for binomial family taken to be 1)</w:t>
      </w:r>
    </w:p>
    <w:p w14:paraId="32A01B83" w14:textId="77777777" w:rsidR="00526025"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 xml:space="preserve">    Null deviance: </w:t>
      </w:r>
      <w:r w:rsidR="00766368">
        <w:rPr>
          <w:rStyle w:val="gnkrckgcmsb"/>
          <w:rFonts w:ascii="Times New Roman" w:hAnsi="Times New Roman" w:cs="Times New Roman"/>
          <w:color w:val="000000" w:themeColor="text1"/>
          <w:sz w:val="24"/>
          <w:szCs w:val="24"/>
        </w:rPr>
        <w:t xml:space="preserve">   </w:t>
      </w:r>
    </w:p>
    <w:p w14:paraId="4590188C" w14:textId="32D864CF"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417.64  on 302  degrees of freedom</w:t>
      </w:r>
    </w:p>
    <w:p w14:paraId="440A7B04" w14:textId="77777777"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Residual deviance: 238.32  on 295  degrees of freedom</w:t>
      </w:r>
    </w:p>
    <w:p w14:paraId="5BA08E38" w14:textId="53802970" w:rsidR="00AC760F" w:rsidRPr="00F27B6C"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AIC: 254.32</w:t>
      </w:r>
    </w:p>
    <w:p w14:paraId="0726A6C1" w14:textId="0E2A9707" w:rsidR="00AC760F" w:rsidRDefault="00AC760F"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Number of Fisher Scoring iterations: 5</w:t>
      </w:r>
    </w:p>
    <w:p w14:paraId="12F09F98" w14:textId="4BC90140" w:rsidR="00E034F0" w:rsidRPr="00E034F0" w:rsidRDefault="00E034F0" w:rsidP="00AC760F">
      <w:pPr>
        <w:jc w:val="both"/>
        <w:rPr>
          <w:rStyle w:val="gnkrckgcmsb"/>
          <w:rFonts w:ascii="Times New Roman" w:hAnsi="Times New Roman" w:cs="Times New Roman"/>
          <w:b/>
          <w:color w:val="000000" w:themeColor="text1"/>
          <w:sz w:val="24"/>
          <w:szCs w:val="24"/>
        </w:rPr>
      </w:pPr>
      <w:r w:rsidRPr="00E034F0">
        <w:rPr>
          <w:rStyle w:val="gnkrckgcmsb"/>
          <w:rFonts w:ascii="Times New Roman" w:hAnsi="Times New Roman" w:cs="Times New Roman"/>
          <w:b/>
          <w:color w:val="000000" w:themeColor="text1"/>
          <w:sz w:val="24"/>
          <w:szCs w:val="24"/>
        </w:rPr>
        <w:t xml:space="preserve">From the above results we can see that all the variables are significant, which is good for prediction. </w:t>
      </w:r>
      <w:r w:rsidR="00C94140">
        <w:rPr>
          <w:rStyle w:val="gnkrckgcmsb"/>
          <w:rFonts w:ascii="Times New Roman" w:hAnsi="Times New Roman" w:cs="Times New Roman"/>
          <w:b/>
          <w:color w:val="000000" w:themeColor="text1"/>
          <w:sz w:val="24"/>
          <w:szCs w:val="24"/>
        </w:rPr>
        <w:t>Let’s visualize the correlation.</w:t>
      </w:r>
    </w:p>
    <w:p w14:paraId="70D7FCCC"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cor_data$chest_pain&lt;-as.factor(cor_data$chest_pain)</w:t>
      </w:r>
    </w:p>
    <w:p w14:paraId="290A1147"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factor_heart_data$chest_pain&lt;-as.factor(heart_data$cp)</w:t>
      </w:r>
    </w:p>
    <w:p w14:paraId="02458B51"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logit1.df&lt;-tidy(logit1)</w:t>
      </w:r>
    </w:p>
    <w:p w14:paraId="40FE5095"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library(ggthemes)</w:t>
      </w:r>
    </w:p>
    <w:p w14:paraId="776639C5"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library(extrafont)</w:t>
      </w:r>
    </w:p>
    <w:p w14:paraId="27C34303"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logit1.df %&gt;%</w:t>
      </w:r>
    </w:p>
    <w:p w14:paraId="08EE9B17"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mutate(term=reorder(term,estimate)) %&gt;%</w:t>
      </w:r>
    </w:p>
    <w:p w14:paraId="44C08265"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ggplot(aes(term,estimate, fill=estimate))+</w:t>
      </w:r>
    </w:p>
    <w:p w14:paraId="285729A5"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geom_bar(stat="identity")+</w:t>
      </w:r>
    </w:p>
    <w:p w14:paraId="32E56753"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ggtitle("Effect of variables resulting Heart Disease")+</w:t>
      </w:r>
    </w:p>
    <w:p w14:paraId="25B9A077"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scale_fill_gradient(low="blue", high="red")+</w:t>
      </w:r>
    </w:p>
    <w:p w14:paraId="5D4DA961"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theme_economist()+</w:t>
      </w:r>
    </w:p>
    <w:p w14:paraId="0767D844"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geom_hline(yintercept=0)+</w:t>
      </w:r>
    </w:p>
    <w:p w14:paraId="35E05D01" w14:textId="5367BA36" w:rsid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lastRenderedPageBreak/>
        <w:t>+   coord_flip()</w:t>
      </w:r>
    </w:p>
    <w:p w14:paraId="4D5F9A9C" w14:textId="3EE6AB94" w:rsidR="00F27B6C" w:rsidRPr="00F27B6C" w:rsidRDefault="00F27B6C" w:rsidP="00AC760F">
      <w:pPr>
        <w:jc w:val="both"/>
        <w:rPr>
          <w:rStyle w:val="gnkrckgcmsb"/>
          <w:rFonts w:ascii="Times New Roman" w:hAnsi="Times New Roman" w:cs="Times New Roman"/>
          <w:color w:val="000000" w:themeColor="text1"/>
          <w:sz w:val="24"/>
          <w:szCs w:val="24"/>
        </w:rPr>
      </w:pPr>
      <w:r w:rsidRPr="00F27B6C">
        <w:rPr>
          <w:rStyle w:val="gnkrckgcmsb"/>
          <w:rFonts w:ascii="Times New Roman" w:hAnsi="Times New Roman" w:cs="Times New Roman"/>
          <w:color w:val="000000" w:themeColor="text1"/>
          <w:sz w:val="24"/>
          <w:szCs w:val="24"/>
        </w:rPr>
        <w:t>Output:</w:t>
      </w:r>
    </w:p>
    <w:p w14:paraId="2183EE0F" w14:textId="2BF80406" w:rsidR="00F27B6C" w:rsidRDefault="00F27B6C" w:rsidP="00AC760F">
      <w:pPr>
        <w:jc w:val="both"/>
        <w:rPr>
          <w:rStyle w:val="gnkrckgcmsb"/>
          <w:rFonts w:ascii="Times New Roman" w:hAnsi="Times New Roman" w:cs="Times New Roman"/>
          <w:color w:val="0000FF"/>
          <w:sz w:val="24"/>
          <w:szCs w:val="24"/>
        </w:rPr>
      </w:pPr>
      <w:r>
        <w:rPr>
          <w:rFonts w:ascii="Times New Roman" w:hAnsi="Times New Roman" w:cs="Times New Roman"/>
          <w:noProof/>
          <w:color w:val="0000FF"/>
          <w:sz w:val="24"/>
          <w:szCs w:val="24"/>
        </w:rPr>
        <w:drawing>
          <wp:inline distT="0" distB="0" distL="0" distR="0" wp14:anchorId="64BF12C0" wp14:editId="4DA52420">
            <wp:extent cx="5943600" cy="42646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ffect of various variables on Heart Disease.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264660"/>
                    </a:xfrm>
                    <a:prstGeom prst="rect">
                      <a:avLst/>
                    </a:prstGeom>
                  </pic:spPr>
                </pic:pic>
              </a:graphicData>
            </a:graphic>
          </wp:inline>
        </w:drawing>
      </w:r>
    </w:p>
    <w:p w14:paraId="7162F76E" w14:textId="77777777" w:rsidR="00F27B6C" w:rsidRDefault="00F27B6C" w:rsidP="00AC760F">
      <w:pPr>
        <w:jc w:val="both"/>
        <w:rPr>
          <w:rStyle w:val="gnkrckgcmsb"/>
          <w:rFonts w:ascii="Times New Roman" w:hAnsi="Times New Roman" w:cs="Times New Roman"/>
          <w:color w:val="0000FF"/>
          <w:sz w:val="24"/>
          <w:szCs w:val="24"/>
        </w:rPr>
      </w:pPr>
    </w:p>
    <w:p w14:paraId="0413A67D" w14:textId="434C40EA" w:rsidR="00F27B6C" w:rsidRDefault="00C94140" w:rsidP="00AC760F">
      <w:pPr>
        <w:jc w:val="both"/>
        <w:rPr>
          <w:rStyle w:val="gnkrckgcmsb"/>
          <w:rFonts w:ascii="Times New Roman" w:hAnsi="Times New Roman" w:cs="Times New Roman"/>
          <w:b/>
          <w:color w:val="000000" w:themeColor="text1"/>
          <w:sz w:val="24"/>
          <w:szCs w:val="24"/>
        </w:rPr>
      </w:pPr>
      <w:r w:rsidRPr="00C94140">
        <w:rPr>
          <w:rStyle w:val="gnkrckgcmsb"/>
          <w:rFonts w:ascii="Times New Roman" w:hAnsi="Times New Roman" w:cs="Times New Roman"/>
          <w:b/>
          <w:color w:val="000000" w:themeColor="text1"/>
          <w:sz w:val="24"/>
          <w:szCs w:val="24"/>
        </w:rPr>
        <w:t xml:space="preserve">From the above output, we observed that chest pain type 2 has the most impact on heart disease. Person having any type of chest pain is likely to have heart disease. Increase in number of major vessels and exercise angina reduces the chances of heart disease. </w:t>
      </w:r>
    </w:p>
    <w:p w14:paraId="5F63200E" w14:textId="2F9FF26A" w:rsidR="00526025" w:rsidRPr="00C94140" w:rsidRDefault="00526025" w:rsidP="00AC760F">
      <w:pPr>
        <w:jc w:val="both"/>
        <w:rPr>
          <w:rStyle w:val="gnkrckgcmsb"/>
          <w:rFonts w:ascii="Times New Roman" w:hAnsi="Times New Roman" w:cs="Times New Roman"/>
          <w:b/>
          <w:color w:val="000000" w:themeColor="text1"/>
          <w:sz w:val="24"/>
          <w:szCs w:val="24"/>
        </w:rPr>
      </w:pPr>
      <w:r>
        <w:rPr>
          <w:rStyle w:val="gnkrckgcmsb"/>
          <w:rFonts w:ascii="Times New Roman" w:hAnsi="Times New Roman" w:cs="Times New Roman"/>
          <w:b/>
          <w:color w:val="000000" w:themeColor="text1"/>
          <w:sz w:val="24"/>
          <w:szCs w:val="24"/>
        </w:rPr>
        <w:t xml:space="preserve">Our varianvce inflation factor result was good but still to avoid the problem of overfitting we performed cross validation using trainControl() function. </w:t>
      </w:r>
    </w:p>
    <w:p w14:paraId="30636FCA" w14:textId="3A204C15"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fitControl &lt;- trainControl(method = "repeatedcv",</w:t>
      </w:r>
    </w:p>
    <w:p w14:paraId="71C46ABA"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number = 10,</w:t>
      </w:r>
    </w:p>
    <w:p w14:paraId="173F5350"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repeats = 10,</w:t>
      </w:r>
    </w:p>
    <w:p w14:paraId="736BF3B5"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classProbs = TRUE,</w:t>
      </w:r>
    </w:p>
    <w:p w14:paraId="0F716A2E"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summaryFunction = twoClassSummary)</w:t>
      </w:r>
    </w:p>
    <w:p w14:paraId="0D033145"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trainset$target&lt;-make.names(trainset$target)</w:t>
      </w:r>
    </w:p>
    <w:p w14:paraId="4E85CD47"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lastRenderedPageBreak/>
        <w:t>&gt; set.seed(142)</w:t>
      </w:r>
    </w:p>
    <w:p w14:paraId="7E20F2E2"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trainset$target&lt;-as.factor(trainset$target)</w:t>
      </w:r>
    </w:p>
    <w:p w14:paraId="5112BCFD"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xml:space="preserve">&gt; generalized_model &lt;- caret::train(target ~ ., </w:t>
      </w:r>
    </w:p>
    <w:p w14:paraId="56E91D89"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data = trainset ,</w:t>
      </w:r>
    </w:p>
    <w:p w14:paraId="481EF2A0"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xml:space="preserve">+                           method = "glm", </w:t>
      </w:r>
    </w:p>
    <w:p w14:paraId="664EC681"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trControl = fitControl,</w:t>
      </w:r>
    </w:p>
    <w:p w14:paraId="77222FA8"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                           metric="ROC")</w:t>
      </w:r>
    </w:p>
    <w:p w14:paraId="758B3657"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There were 20 warnings (use warnings() to see them)</w:t>
      </w:r>
    </w:p>
    <w:p w14:paraId="78B0A09D"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generalized_model</w:t>
      </w:r>
    </w:p>
    <w:p w14:paraId="2B0E8E5D"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 xml:space="preserve">Generalized Linear Model </w:t>
      </w:r>
    </w:p>
    <w:p w14:paraId="6A0270F0"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227 samples</w:t>
      </w:r>
    </w:p>
    <w:p w14:paraId="7AB38E5C"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 xml:space="preserve"> 13 predictor</w:t>
      </w:r>
    </w:p>
    <w:p w14:paraId="55696432"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 xml:space="preserve">  2 classes: 'X0', 'X1' </w:t>
      </w:r>
    </w:p>
    <w:p w14:paraId="7050FCD4"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No pre-processing</w:t>
      </w:r>
    </w:p>
    <w:p w14:paraId="6E003617"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 xml:space="preserve">Resampling: Cross-Validated (10 fold, repeated 10 times) </w:t>
      </w:r>
    </w:p>
    <w:p w14:paraId="192811E9"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 xml:space="preserve">Summary of sample sizes: 205, 204, 205, 205, 205, 203, ... </w:t>
      </w:r>
    </w:p>
    <w:p w14:paraId="112A720F" w14:textId="122C579E"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Resampling results:</w:t>
      </w:r>
    </w:p>
    <w:p w14:paraId="246653F0"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 xml:space="preserve">  ROC        Sens       Spec     </w:t>
      </w:r>
    </w:p>
    <w:p w14:paraId="4F7894C8" w14:textId="5FF08E67" w:rsidR="00D824E1"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 xml:space="preserve">  0.8685239  0.7367273  0.8478205</w:t>
      </w:r>
    </w:p>
    <w:p w14:paraId="1EE8B41F" w14:textId="7BA8B4C8"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pred &lt;- predict(generalized_model,</w:t>
      </w:r>
      <w:r w:rsidR="00C94140">
        <w:rPr>
          <w:rStyle w:val="gnkrckgcmsb"/>
          <w:rFonts w:ascii="Times New Roman" w:hAnsi="Times New Roman" w:cs="Times New Roman"/>
          <w:color w:val="0000FF"/>
          <w:sz w:val="24"/>
          <w:szCs w:val="24"/>
        </w:rPr>
        <w:t xml:space="preserve"> </w:t>
      </w:r>
      <w:r w:rsidRPr="00AC760F">
        <w:rPr>
          <w:rStyle w:val="gnkrckgcmsb"/>
          <w:rFonts w:ascii="Times New Roman" w:hAnsi="Times New Roman" w:cs="Times New Roman"/>
          <w:color w:val="0000FF"/>
          <w:sz w:val="24"/>
          <w:szCs w:val="24"/>
        </w:rPr>
        <w:t>testset,type='raw')</w:t>
      </w:r>
    </w:p>
    <w:p w14:paraId="6052C73A"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summary(pred)</w:t>
      </w:r>
    </w:p>
    <w:p w14:paraId="62B1DE39"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 xml:space="preserve">X0 X1 </w:t>
      </w:r>
    </w:p>
    <w:p w14:paraId="5CA72EF6" w14:textId="2A93E5C7" w:rsidR="00AC760F"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 xml:space="preserve">33 43 </w:t>
      </w:r>
    </w:p>
    <w:p w14:paraId="06E2CD67" w14:textId="6AEF8DB2" w:rsidR="00D824E1" w:rsidRPr="00D824E1" w:rsidRDefault="00D824E1" w:rsidP="00AC760F">
      <w:pPr>
        <w:jc w:val="both"/>
        <w:rPr>
          <w:rStyle w:val="gnkrckgcmsb"/>
          <w:rFonts w:ascii="Times New Roman" w:hAnsi="Times New Roman" w:cs="Times New Roman"/>
          <w:b/>
          <w:color w:val="000000" w:themeColor="text1"/>
          <w:sz w:val="24"/>
          <w:szCs w:val="24"/>
        </w:rPr>
      </w:pPr>
      <w:r w:rsidRPr="00D824E1">
        <w:rPr>
          <w:rStyle w:val="gnkrckgcmsb"/>
          <w:rFonts w:ascii="Times New Roman" w:hAnsi="Times New Roman" w:cs="Times New Roman"/>
          <w:b/>
          <w:color w:val="000000" w:themeColor="text1"/>
          <w:sz w:val="24"/>
          <w:szCs w:val="24"/>
        </w:rPr>
        <w:t xml:space="preserve">Here we passed the test dataset for prediction using predict() function. </w:t>
      </w:r>
    </w:p>
    <w:p w14:paraId="14C16FAF"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pred</w:t>
      </w:r>
    </w:p>
    <w:p w14:paraId="5BE637A8"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 xml:space="preserve"> [1] X1 X1 X1 X1 X1 X1 X1 X1 X1 X1 X1 X1 X1 X1 X1 X1 X1 X1 X1 X1 X1 X1 X1 X1 X1 X0 X0 X1 X1 X1 X1 X1 X1 X1 X0 X1</w:t>
      </w:r>
    </w:p>
    <w:p w14:paraId="29F212E1"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37] X1 X1 X1 X1 X1 X0 X0 X0 X0 X0 X0 X1 X0 X0 X0 X0 X0 X0 X0 X0 X0 X0 X0 X0 X0 X1 X0 X0 X0 X0 X0 X0 X0 X1 X1 X0</w:t>
      </w:r>
    </w:p>
    <w:p w14:paraId="46CB1C54"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lastRenderedPageBreak/>
        <w:t>[73] X0 X1 X0 X0</w:t>
      </w:r>
    </w:p>
    <w:p w14:paraId="790A8D24"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Levels: X0 X1</w:t>
      </w:r>
    </w:p>
    <w:p w14:paraId="24D59AFC"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testset$target</w:t>
      </w:r>
    </w:p>
    <w:p w14:paraId="31A78798"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 xml:space="preserve"> [1] 1 1 1 1 1 1 1 1 1 1 1 1 1 1 1 1 1 1 1 1 1 1 1 1 1 1 1 1 1 1 1 1 1 1 1 1 1 1 1 1 1 0 0 0 0 0 0 0 0 0 0 0 0 0</w:t>
      </w:r>
    </w:p>
    <w:p w14:paraId="0309A817"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55] 0 0 0 0 0 0 0 0 0 0 0 0 0 0 0 0 0 0 0 0 0 0</w:t>
      </w:r>
    </w:p>
    <w:p w14:paraId="248233FA" w14:textId="031BE8CB" w:rsidR="00AC760F"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Levels: 0 1</w:t>
      </w:r>
    </w:p>
    <w:p w14:paraId="60BE626D" w14:textId="3D13763E" w:rsidR="00D824E1" w:rsidRDefault="00D824E1" w:rsidP="00AC760F">
      <w:pPr>
        <w:jc w:val="both"/>
        <w:rPr>
          <w:rStyle w:val="gnkrckgcmsb"/>
          <w:rFonts w:ascii="Times New Roman" w:hAnsi="Times New Roman" w:cs="Times New Roman"/>
          <w:color w:val="000000" w:themeColor="text1"/>
          <w:sz w:val="24"/>
          <w:szCs w:val="24"/>
        </w:rPr>
      </w:pPr>
      <w:r>
        <w:rPr>
          <w:rStyle w:val="gnkrckgcmsb"/>
          <w:rFonts w:ascii="Times New Roman" w:hAnsi="Times New Roman" w:cs="Times New Roman"/>
          <w:color w:val="000000" w:themeColor="text1"/>
          <w:sz w:val="24"/>
          <w:szCs w:val="24"/>
        </w:rPr>
        <w:t xml:space="preserve">We can compare the predicted values and observed values. </w:t>
      </w:r>
    </w:p>
    <w:p w14:paraId="2EAC0597" w14:textId="4CF0B866" w:rsidR="00D824E1" w:rsidRPr="009A2187" w:rsidRDefault="00D824E1" w:rsidP="00AC760F">
      <w:pPr>
        <w:jc w:val="both"/>
        <w:rPr>
          <w:rStyle w:val="gnkrckgcmsb"/>
          <w:rFonts w:ascii="Times New Roman" w:hAnsi="Times New Roman" w:cs="Times New Roman"/>
          <w:color w:val="000000" w:themeColor="text1"/>
          <w:sz w:val="24"/>
          <w:szCs w:val="24"/>
        </w:rPr>
      </w:pPr>
      <w:r>
        <w:rPr>
          <w:rStyle w:val="gnkrckgcmsb"/>
          <w:rFonts w:ascii="Times New Roman" w:hAnsi="Times New Roman" w:cs="Times New Roman"/>
          <w:color w:val="000000" w:themeColor="text1"/>
          <w:sz w:val="24"/>
          <w:szCs w:val="24"/>
        </w:rPr>
        <w:t xml:space="preserve">Here, we created a confusion matrix </w:t>
      </w:r>
    </w:p>
    <w:p w14:paraId="3210CB73"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Confusion_Matrix&lt;-table(testset$target, pred)</w:t>
      </w:r>
    </w:p>
    <w:p w14:paraId="4959CC26"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Confusion_Matrix</w:t>
      </w:r>
    </w:p>
    <w:p w14:paraId="14F9B1B0"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AC760F">
        <w:rPr>
          <w:rStyle w:val="gnkrckgcmsb"/>
          <w:rFonts w:ascii="Times New Roman" w:hAnsi="Times New Roman" w:cs="Times New Roman"/>
          <w:color w:val="0000FF"/>
          <w:sz w:val="24"/>
          <w:szCs w:val="24"/>
        </w:rPr>
        <w:t xml:space="preserve">   </w:t>
      </w:r>
      <w:r w:rsidRPr="009A2187">
        <w:rPr>
          <w:rStyle w:val="gnkrckgcmsb"/>
          <w:rFonts w:ascii="Times New Roman" w:hAnsi="Times New Roman" w:cs="Times New Roman"/>
          <w:color w:val="000000" w:themeColor="text1"/>
          <w:sz w:val="24"/>
          <w:szCs w:val="24"/>
        </w:rPr>
        <w:t>pred</w:t>
      </w:r>
    </w:p>
    <w:p w14:paraId="4A226549"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 xml:space="preserve">    X0 X1</w:t>
      </w:r>
    </w:p>
    <w:p w14:paraId="24946BC7" w14:textId="77777777" w:rsidR="00AC760F" w:rsidRPr="009A2187" w:rsidRDefault="00AC760F" w:rsidP="00AC760F">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 xml:space="preserve">  0 30  5</w:t>
      </w:r>
    </w:p>
    <w:p w14:paraId="6CF764FE" w14:textId="4FA1E73C" w:rsidR="00AC760F" w:rsidRPr="00D824E1" w:rsidRDefault="00AC760F" w:rsidP="00D824E1">
      <w:pPr>
        <w:pStyle w:val="ListParagraph"/>
        <w:numPr>
          <w:ilvl w:val="0"/>
          <w:numId w:val="6"/>
        </w:numPr>
        <w:jc w:val="both"/>
        <w:rPr>
          <w:rStyle w:val="gnkrckgcmsb"/>
          <w:rFonts w:ascii="Times New Roman" w:hAnsi="Times New Roman" w:cs="Times New Roman"/>
          <w:color w:val="000000" w:themeColor="text1"/>
          <w:sz w:val="24"/>
          <w:szCs w:val="24"/>
        </w:rPr>
      </w:pPr>
      <w:r w:rsidRPr="00D824E1">
        <w:rPr>
          <w:rStyle w:val="gnkrckgcmsb"/>
          <w:rFonts w:ascii="Times New Roman" w:hAnsi="Times New Roman" w:cs="Times New Roman"/>
          <w:color w:val="000000" w:themeColor="text1"/>
          <w:sz w:val="24"/>
          <w:szCs w:val="24"/>
        </w:rPr>
        <w:t>3 38</w:t>
      </w:r>
    </w:p>
    <w:p w14:paraId="0DD56C21" w14:textId="1608D8FF" w:rsidR="00D824E1" w:rsidRPr="00D824E1" w:rsidRDefault="00D824E1" w:rsidP="00D824E1">
      <w:pPr>
        <w:jc w:val="both"/>
        <w:rPr>
          <w:rStyle w:val="gnkrckgcmsb"/>
          <w:rFonts w:ascii="Times New Roman" w:hAnsi="Times New Roman" w:cs="Times New Roman"/>
          <w:color w:val="000000" w:themeColor="text1"/>
          <w:sz w:val="24"/>
          <w:szCs w:val="24"/>
        </w:rPr>
      </w:pPr>
      <w:r>
        <w:rPr>
          <w:rStyle w:val="gnkrckgcmsb"/>
          <w:rFonts w:ascii="Times New Roman" w:hAnsi="Times New Roman" w:cs="Times New Roman"/>
          <w:color w:val="000000" w:themeColor="text1"/>
          <w:sz w:val="24"/>
          <w:szCs w:val="24"/>
        </w:rPr>
        <w:t xml:space="preserve">In the end we determined the accuracy of our model. </w:t>
      </w:r>
    </w:p>
    <w:p w14:paraId="69EA4AD9"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accuracy&lt;-sum(diag(Confusion_Matrix))/sum(Confusion_Matrix)</w:t>
      </w:r>
    </w:p>
    <w:p w14:paraId="5C465A4C" w14:textId="77777777" w:rsidR="00AC760F" w:rsidRPr="00AC760F" w:rsidRDefault="00AC760F" w:rsidP="00AC760F">
      <w:pPr>
        <w:jc w:val="both"/>
        <w:rPr>
          <w:rStyle w:val="gnkrckgcmsb"/>
          <w:rFonts w:ascii="Times New Roman" w:hAnsi="Times New Roman" w:cs="Times New Roman"/>
          <w:color w:val="0000FF"/>
          <w:sz w:val="24"/>
          <w:szCs w:val="24"/>
        </w:rPr>
      </w:pPr>
      <w:r w:rsidRPr="00AC760F">
        <w:rPr>
          <w:rStyle w:val="gnkrckgcmsb"/>
          <w:rFonts w:ascii="Times New Roman" w:hAnsi="Times New Roman" w:cs="Times New Roman"/>
          <w:color w:val="0000FF"/>
          <w:sz w:val="24"/>
          <w:szCs w:val="24"/>
        </w:rPr>
        <w:t>&gt; accuracy</w:t>
      </w:r>
    </w:p>
    <w:p w14:paraId="328DEEEE" w14:textId="4F6DE575" w:rsidR="00530FB3" w:rsidRDefault="00AC760F" w:rsidP="009A2187">
      <w:pPr>
        <w:jc w:val="both"/>
        <w:rPr>
          <w:rStyle w:val="gnkrckgcmsb"/>
          <w:rFonts w:ascii="Times New Roman" w:hAnsi="Times New Roman" w:cs="Times New Roman"/>
          <w:color w:val="000000" w:themeColor="text1"/>
          <w:sz w:val="24"/>
          <w:szCs w:val="24"/>
        </w:rPr>
      </w:pPr>
      <w:r w:rsidRPr="009A2187">
        <w:rPr>
          <w:rStyle w:val="gnkrckgcmsb"/>
          <w:rFonts w:ascii="Times New Roman" w:hAnsi="Times New Roman" w:cs="Times New Roman"/>
          <w:color w:val="000000" w:themeColor="text1"/>
          <w:sz w:val="24"/>
          <w:szCs w:val="24"/>
        </w:rPr>
        <w:t>[1] 0.8947368</w:t>
      </w:r>
    </w:p>
    <w:p w14:paraId="2B66B1B8" w14:textId="4B7CBEBE" w:rsidR="00D972EB" w:rsidRDefault="00610357" w:rsidP="009A2187">
      <w:pPr>
        <w:jc w:val="both"/>
        <w:rPr>
          <w:rStyle w:val="gnkrckgcmsb"/>
          <w:rFonts w:ascii="Times New Roman" w:hAnsi="Times New Roman" w:cs="Times New Roman"/>
          <w:color w:val="000000" w:themeColor="text1"/>
          <w:sz w:val="24"/>
          <w:szCs w:val="24"/>
        </w:rPr>
      </w:pPr>
      <w:r>
        <w:rPr>
          <w:rStyle w:val="gnkrckgcmsb"/>
          <w:rFonts w:ascii="Times New Roman" w:hAnsi="Times New Roman" w:cs="Times New Roman"/>
          <w:color w:val="000000" w:themeColor="text1"/>
          <w:sz w:val="24"/>
          <w:szCs w:val="24"/>
        </w:rPr>
        <w:t>W</w:t>
      </w:r>
      <w:r w:rsidRPr="00610357">
        <w:rPr>
          <w:rStyle w:val="gnkrckgcmsb"/>
          <w:rFonts w:ascii="Times New Roman" w:hAnsi="Times New Roman" w:cs="Times New Roman"/>
          <w:color w:val="000000" w:themeColor="text1"/>
          <w:sz w:val="24"/>
          <w:szCs w:val="24"/>
        </w:rPr>
        <w:t>e got 89.47% accuracy.</w:t>
      </w:r>
    </w:p>
    <w:p w14:paraId="0BAE4D41" w14:textId="77777777" w:rsidR="00E94D03" w:rsidRDefault="00E94D03" w:rsidP="009A2187">
      <w:pPr>
        <w:jc w:val="both"/>
        <w:rPr>
          <w:rStyle w:val="gnkrckgcmsb"/>
          <w:rFonts w:ascii="Times New Roman" w:hAnsi="Times New Roman" w:cs="Times New Roman"/>
          <w:color w:val="000000" w:themeColor="text1"/>
          <w:sz w:val="24"/>
          <w:szCs w:val="24"/>
        </w:rPr>
      </w:pPr>
    </w:p>
    <w:p w14:paraId="6BF2C2D5" w14:textId="5C5AA77F" w:rsidR="00D972EB" w:rsidRDefault="00D972EB" w:rsidP="00D972EB">
      <w:pPr>
        <w:jc w:val="center"/>
        <w:rPr>
          <w:rStyle w:val="gnkrckgcmsb"/>
          <w:rFonts w:ascii="Times New Roman" w:hAnsi="Times New Roman" w:cs="Times New Roman"/>
          <w:b/>
          <w:color w:val="000000" w:themeColor="text1"/>
          <w:sz w:val="24"/>
          <w:szCs w:val="24"/>
        </w:rPr>
      </w:pPr>
      <w:r w:rsidRPr="00D972EB">
        <w:rPr>
          <w:rStyle w:val="gnkrckgcmsb"/>
          <w:rFonts w:ascii="Times New Roman" w:hAnsi="Times New Roman" w:cs="Times New Roman"/>
          <w:b/>
          <w:color w:val="000000" w:themeColor="text1"/>
          <w:sz w:val="24"/>
          <w:szCs w:val="24"/>
        </w:rPr>
        <w:t>CONCLUSION</w:t>
      </w:r>
    </w:p>
    <w:p w14:paraId="63E22F6B" w14:textId="52604968" w:rsidR="00D57052" w:rsidRDefault="009F5CFF" w:rsidP="0051394D">
      <w:pPr>
        <w:jc w:val="both"/>
        <w:rPr>
          <w:rStyle w:val="gnkrckgcmsb"/>
          <w:rFonts w:ascii="Times New Roman" w:hAnsi="Times New Roman" w:cs="Times New Roman"/>
          <w:color w:val="000000" w:themeColor="text1"/>
          <w:sz w:val="24"/>
          <w:szCs w:val="24"/>
        </w:rPr>
      </w:pPr>
      <w:r w:rsidRPr="009F5CFF">
        <w:rPr>
          <w:rStyle w:val="gnkrckgcmsb"/>
          <w:rFonts w:ascii="Times New Roman" w:hAnsi="Times New Roman" w:cs="Times New Roman"/>
          <w:color w:val="000000" w:themeColor="text1"/>
          <w:sz w:val="24"/>
          <w:szCs w:val="24"/>
        </w:rPr>
        <w:t xml:space="preserve">We analyzed various parameters that risk in causing heart disease, and we created a predictive model </w:t>
      </w:r>
      <w:r>
        <w:rPr>
          <w:rStyle w:val="gnkrckgcmsb"/>
          <w:rFonts w:ascii="Times New Roman" w:hAnsi="Times New Roman" w:cs="Times New Roman"/>
          <w:color w:val="000000" w:themeColor="text1"/>
          <w:sz w:val="24"/>
          <w:szCs w:val="24"/>
        </w:rPr>
        <w:t xml:space="preserve">with 89.47% accuracy </w:t>
      </w:r>
      <w:r w:rsidRPr="009F5CFF">
        <w:rPr>
          <w:rStyle w:val="gnkrckgcmsb"/>
          <w:rFonts w:ascii="Times New Roman" w:hAnsi="Times New Roman" w:cs="Times New Roman"/>
          <w:color w:val="000000" w:themeColor="text1"/>
          <w:sz w:val="24"/>
          <w:szCs w:val="24"/>
        </w:rPr>
        <w:t>that can help us determine beforehand whether preventive measure needs to be taken so that we can avoid heart disease and heart strokes. We examined the relationship between one categorical response variable and various categorical independent variables, so we chose Logistic Regression for prediction. To get better results, we can keep on increasing various parameters and increase the size of the data.</w:t>
      </w:r>
    </w:p>
    <w:p w14:paraId="0C6F2C24" w14:textId="77777777" w:rsidR="00C30DF3" w:rsidRDefault="00C30DF3" w:rsidP="0051394D">
      <w:pPr>
        <w:jc w:val="both"/>
        <w:rPr>
          <w:rStyle w:val="gnkrckgcmsb"/>
          <w:rFonts w:ascii="Times New Roman" w:hAnsi="Times New Roman" w:cs="Times New Roman"/>
          <w:color w:val="000000" w:themeColor="text1"/>
          <w:sz w:val="24"/>
          <w:szCs w:val="24"/>
        </w:rPr>
      </w:pPr>
    </w:p>
    <w:p w14:paraId="48F9750E" w14:textId="77777777" w:rsidR="00C30DF3" w:rsidRDefault="00C30DF3" w:rsidP="0051394D">
      <w:pPr>
        <w:jc w:val="both"/>
        <w:rPr>
          <w:rStyle w:val="gnkrckgcmsb"/>
          <w:rFonts w:ascii="Times New Roman" w:hAnsi="Times New Roman" w:cs="Times New Roman"/>
          <w:color w:val="000000" w:themeColor="text1"/>
          <w:sz w:val="24"/>
          <w:szCs w:val="24"/>
        </w:rPr>
      </w:pPr>
    </w:p>
    <w:p w14:paraId="685DED10" w14:textId="77777777" w:rsidR="00C30DF3" w:rsidRDefault="00C30DF3" w:rsidP="0051394D">
      <w:pPr>
        <w:jc w:val="both"/>
        <w:rPr>
          <w:rStyle w:val="gnkrckgcmsb"/>
          <w:rFonts w:ascii="Times New Roman" w:hAnsi="Times New Roman" w:cs="Times New Roman"/>
          <w:color w:val="000000" w:themeColor="text1"/>
          <w:sz w:val="24"/>
          <w:szCs w:val="24"/>
        </w:rPr>
      </w:pPr>
      <w:r>
        <w:rPr>
          <w:rStyle w:val="gnkrckgcmsb"/>
          <w:rFonts w:ascii="Times New Roman" w:hAnsi="Times New Roman" w:cs="Times New Roman"/>
          <w:color w:val="000000" w:themeColor="text1"/>
          <w:sz w:val="24"/>
          <w:szCs w:val="24"/>
        </w:rPr>
        <w:lastRenderedPageBreak/>
        <w:t>TEAM CONTRIBUTION:</w:t>
      </w:r>
    </w:p>
    <w:p w14:paraId="52ED0F5E" w14:textId="3F96631D" w:rsidR="00C30DF3" w:rsidRDefault="00C30DF3" w:rsidP="0014258A">
      <w:pPr>
        <w:jc w:val="both"/>
        <w:rPr>
          <w:rStyle w:val="gnkrckgcmsb"/>
          <w:rFonts w:ascii="Times New Roman" w:hAnsi="Times New Roman" w:cs="Times New Roman"/>
          <w:color w:val="000000" w:themeColor="text1"/>
          <w:sz w:val="24"/>
          <w:szCs w:val="24"/>
        </w:rPr>
      </w:pPr>
      <w:r w:rsidRPr="00C30DF3">
        <w:rPr>
          <w:rStyle w:val="gnkrckgcmsb"/>
          <w:rFonts w:ascii="Times New Roman" w:hAnsi="Times New Roman" w:cs="Times New Roman"/>
          <w:color w:val="000000" w:themeColor="text1"/>
          <w:sz w:val="24"/>
          <w:szCs w:val="24"/>
        </w:rPr>
        <w:t>Everyone contributed equally as we helped each other when anyone of us was stuck on certain</w:t>
      </w:r>
      <w:r w:rsidR="00336D17">
        <w:rPr>
          <w:rStyle w:val="gnkrckgcmsb"/>
          <w:rFonts w:ascii="Times New Roman" w:hAnsi="Times New Roman" w:cs="Times New Roman"/>
          <w:color w:val="000000" w:themeColor="text1"/>
          <w:sz w:val="24"/>
          <w:szCs w:val="24"/>
        </w:rPr>
        <w:t xml:space="preserve"> </w:t>
      </w:r>
      <w:r w:rsidRPr="00C30DF3">
        <w:rPr>
          <w:rStyle w:val="gnkrckgcmsb"/>
          <w:rFonts w:ascii="Times New Roman" w:hAnsi="Times New Roman" w:cs="Times New Roman"/>
          <w:color w:val="000000" w:themeColor="text1"/>
          <w:sz w:val="24"/>
          <w:szCs w:val="24"/>
        </w:rPr>
        <w:t>point and that was the key highlight of our project. Our team-work led to a successful completion of our project.</w:t>
      </w:r>
    </w:p>
    <w:p w14:paraId="7612925A" w14:textId="41857D4F" w:rsidR="00D57052" w:rsidRDefault="00D57052" w:rsidP="009511F3">
      <w:pPr>
        <w:rPr>
          <w:rStyle w:val="gnkrckgcmsb"/>
          <w:rFonts w:ascii="Times New Roman" w:hAnsi="Times New Roman" w:cs="Times New Roman"/>
          <w:b/>
          <w:color w:val="000000" w:themeColor="text1"/>
          <w:sz w:val="24"/>
          <w:szCs w:val="24"/>
        </w:rPr>
      </w:pPr>
    </w:p>
    <w:p w14:paraId="392507DB" w14:textId="73B32E3C" w:rsidR="00D57052" w:rsidRPr="00D57052" w:rsidRDefault="00D57052" w:rsidP="00D57052">
      <w:pPr>
        <w:jc w:val="both"/>
        <w:rPr>
          <w:rStyle w:val="gnkrckgcmsb"/>
          <w:rFonts w:ascii="Times New Roman" w:hAnsi="Times New Roman" w:cs="Times New Roman"/>
          <w:color w:val="000000" w:themeColor="text1"/>
          <w:sz w:val="24"/>
          <w:szCs w:val="24"/>
        </w:rPr>
      </w:pPr>
      <w:r w:rsidRPr="00D57052">
        <w:rPr>
          <w:rStyle w:val="gnkrckgcmsb"/>
          <w:rFonts w:ascii="Times New Roman" w:hAnsi="Times New Roman" w:cs="Times New Roman"/>
          <w:color w:val="000000" w:themeColor="text1"/>
          <w:sz w:val="24"/>
          <w:szCs w:val="24"/>
        </w:rPr>
        <w:t>REFERENCES</w:t>
      </w:r>
    </w:p>
    <w:p w14:paraId="3C019953" w14:textId="0CD0E2E4" w:rsidR="00D57052" w:rsidRPr="00D57052" w:rsidRDefault="00D57052" w:rsidP="00D57052">
      <w:pPr>
        <w:pStyle w:val="ListParagraph"/>
        <w:numPr>
          <w:ilvl w:val="0"/>
          <w:numId w:val="2"/>
        </w:numPr>
        <w:jc w:val="both"/>
        <w:rPr>
          <w:rStyle w:val="gnkrckgcmsb"/>
          <w:rFonts w:ascii="Times New Roman" w:hAnsi="Times New Roman" w:cs="Times New Roman"/>
          <w:color w:val="000000" w:themeColor="text1"/>
          <w:sz w:val="24"/>
          <w:szCs w:val="24"/>
        </w:rPr>
      </w:pPr>
      <w:r w:rsidRPr="00D57052">
        <w:rPr>
          <w:rStyle w:val="gnkrckgcmsb"/>
          <w:rFonts w:ascii="Times New Roman" w:hAnsi="Times New Roman" w:cs="Times New Roman"/>
          <w:color w:val="000000" w:themeColor="text1"/>
          <w:sz w:val="24"/>
          <w:szCs w:val="24"/>
        </w:rPr>
        <w:t xml:space="preserve">Heart Disease UCI. (2019). Kaggle.com. Retrieved 29 March 2019, from </w:t>
      </w:r>
      <w:hyperlink r:id="rId16" w:history="1">
        <w:r w:rsidRPr="00D57052">
          <w:rPr>
            <w:rStyle w:val="Hyperlink"/>
            <w:rFonts w:ascii="Times New Roman" w:hAnsi="Times New Roman" w:cs="Times New Roman"/>
            <w:sz w:val="24"/>
            <w:szCs w:val="24"/>
          </w:rPr>
          <w:t>https://www.kaggle.com/ronitf/heart-disease-uci/kernels</w:t>
        </w:r>
      </w:hyperlink>
    </w:p>
    <w:p w14:paraId="3CC7847D" w14:textId="29A7E1A3" w:rsidR="00D57052" w:rsidRPr="00D57052" w:rsidRDefault="00D57052" w:rsidP="00D57052">
      <w:pPr>
        <w:pStyle w:val="ListParagraph"/>
        <w:numPr>
          <w:ilvl w:val="0"/>
          <w:numId w:val="2"/>
        </w:numPr>
        <w:jc w:val="both"/>
        <w:rPr>
          <w:rStyle w:val="gnkrckgcmsb"/>
          <w:rFonts w:ascii="Times New Roman" w:hAnsi="Times New Roman" w:cs="Times New Roman"/>
          <w:color w:val="000000" w:themeColor="text1"/>
          <w:sz w:val="24"/>
          <w:szCs w:val="24"/>
        </w:rPr>
      </w:pPr>
      <w:r w:rsidRPr="00D57052">
        <w:rPr>
          <w:rStyle w:val="gnkrckgcmsb"/>
          <w:rFonts w:ascii="Times New Roman" w:hAnsi="Times New Roman" w:cs="Times New Roman"/>
          <w:color w:val="000000" w:themeColor="text1"/>
          <w:sz w:val="24"/>
          <w:szCs w:val="24"/>
        </w:rPr>
        <w:t xml:space="preserve">ggplot2 histogram : Easy histogram graph with ggplot2 R package - Easy Guides - Wiki - STHDA. (2019). Sthda.com. Retrieved 29 March 2019, from </w:t>
      </w:r>
      <w:hyperlink r:id="rId17" w:history="1">
        <w:r w:rsidRPr="00D57052">
          <w:rPr>
            <w:rStyle w:val="Hyperlink"/>
            <w:rFonts w:ascii="Times New Roman" w:hAnsi="Times New Roman" w:cs="Times New Roman"/>
            <w:sz w:val="24"/>
            <w:szCs w:val="24"/>
          </w:rPr>
          <w:t>http://www.sthda.com/english/wiki/ggplot2-histogram-easy-histogram-graph-with-ggplot2-r-package</w:t>
        </w:r>
      </w:hyperlink>
    </w:p>
    <w:p w14:paraId="7CE8D75A" w14:textId="6831DDCC" w:rsidR="00D57052" w:rsidRPr="00D57052" w:rsidRDefault="00D57052" w:rsidP="00D57052">
      <w:pPr>
        <w:pStyle w:val="ListParagraph"/>
        <w:numPr>
          <w:ilvl w:val="0"/>
          <w:numId w:val="2"/>
        </w:numPr>
        <w:jc w:val="both"/>
        <w:rPr>
          <w:rStyle w:val="gnkrckgcmsb"/>
          <w:rFonts w:ascii="Times New Roman" w:hAnsi="Times New Roman" w:cs="Times New Roman"/>
          <w:color w:val="000000" w:themeColor="text1"/>
          <w:sz w:val="24"/>
          <w:szCs w:val="24"/>
        </w:rPr>
      </w:pPr>
      <w:r w:rsidRPr="00D57052">
        <w:rPr>
          <w:rStyle w:val="gnkrckgcmsb"/>
          <w:rFonts w:ascii="Times New Roman" w:hAnsi="Times New Roman" w:cs="Times New Roman"/>
          <w:color w:val="000000" w:themeColor="text1"/>
          <w:sz w:val="24"/>
          <w:szCs w:val="24"/>
        </w:rPr>
        <w:t xml:space="preserve">A Short Introduction to the caret Package. (2019). Cran.r-project.org. Retrieved 29 March 2019, from </w:t>
      </w:r>
      <w:hyperlink r:id="rId18" w:history="1">
        <w:r w:rsidRPr="00D57052">
          <w:rPr>
            <w:rStyle w:val="Hyperlink"/>
            <w:rFonts w:ascii="Times New Roman" w:hAnsi="Times New Roman" w:cs="Times New Roman"/>
            <w:sz w:val="24"/>
            <w:szCs w:val="24"/>
          </w:rPr>
          <w:t>https://cran.r-project.org/web/packages/caret/vignettes/caret.html</w:t>
        </w:r>
      </w:hyperlink>
    </w:p>
    <w:p w14:paraId="79A22BE4" w14:textId="5BB68B75" w:rsidR="00D57052" w:rsidRPr="00D57052" w:rsidRDefault="00D57052" w:rsidP="00D57052">
      <w:pPr>
        <w:pStyle w:val="ListParagraph"/>
        <w:numPr>
          <w:ilvl w:val="0"/>
          <w:numId w:val="2"/>
        </w:numPr>
        <w:jc w:val="both"/>
        <w:rPr>
          <w:rStyle w:val="gnkrckgcmsb"/>
          <w:rFonts w:ascii="Times New Roman" w:hAnsi="Times New Roman" w:cs="Times New Roman"/>
          <w:color w:val="000000" w:themeColor="text1"/>
          <w:sz w:val="24"/>
          <w:szCs w:val="24"/>
        </w:rPr>
      </w:pPr>
      <w:r w:rsidRPr="00D57052">
        <w:rPr>
          <w:rStyle w:val="gnkrckgcmsb"/>
          <w:rFonts w:ascii="Times New Roman" w:hAnsi="Times New Roman" w:cs="Times New Roman"/>
          <w:color w:val="000000" w:themeColor="text1"/>
          <w:sz w:val="24"/>
          <w:szCs w:val="24"/>
        </w:rPr>
        <w:t xml:space="preserve">Cui, B. (2019). Introduction to DataExplorer. Cran.r-project.org. Retrieved 29 March 2019, from </w:t>
      </w:r>
      <w:hyperlink r:id="rId19" w:history="1">
        <w:r w:rsidRPr="00D57052">
          <w:rPr>
            <w:rStyle w:val="Hyperlink"/>
            <w:rFonts w:ascii="Times New Roman" w:hAnsi="Times New Roman" w:cs="Times New Roman"/>
            <w:sz w:val="24"/>
            <w:szCs w:val="24"/>
          </w:rPr>
          <w:t>https://cran.r-project.org/web/packages/DataExplorer/vignettes/dataexplorer-intro.html</w:t>
        </w:r>
      </w:hyperlink>
    </w:p>
    <w:p w14:paraId="07271275" w14:textId="1DFE09BB" w:rsidR="00D57052" w:rsidRDefault="00D57052" w:rsidP="00D57052">
      <w:pPr>
        <w:pStyle w:val="ListParagraph"/>
        <w:numPr>
          <w:ilvl w:val="0"/>
          <w:numId w:val="2"/>
        </w:numPr>
        <w:jc w:val="both"/>
        <w:rPr>
          <w:rStyle w:val="gnkrckgcmsb"/>
          <w:rFonts w:ascii="Times New Roman" w:hAnsi="Times New Roman" w:cs="Times New Roman"/>
          <w:color w:val="000000" w:themeColor="text1"/>
          <w:sz w:val="24"/>
          <w:szCs w:val="24"/>
        </w:rPr>
      </w:pPr>
      <w:r w:rsidRPr="00D57052">
        <w:rPr>
          <w:rStyle w:val="gnkrckgcmsb"/>
          <w:rFonts w:ascii="Times New Roman" w:hAnsi="Times New Roman" w:cs="Times New Roman"/>
          <w:color w:val="000000" w:themeColor="text1"/>
          <w:sz w:val="24"/>
          <w:szCs w:val="24"/>
        </w:rPr>
        <w:t xml:space="preserve">Machine Learning Part 3 : Logistic Regression. (2017). Towards Data Science. Retrieved 29 March 2019, from </w:t>
      </w:r>
      <w:hyperlink r:id="rId20" w:history="1">
        <w:r w:rsidRPr="00AA7713">
          <w:rPr>
            <w:rStyle w:val="Hyperlink"/>
            <w:rFonts w:ascii="Times New Roman" w:hAnsi="Times New Roman" w:cs="Times New Roman"/>
            <w:sz w:val="24"/>
            <w:szCs w:val="24"/>
          </w:rPr>
          <w:t>https://towardsdatascience.com/machine-learning-part-3-logistics-regression-9d890928680f</w:t>
        </w:r>
      </w:hyperlink>
    </w:p>
    <w:p w14:paraId="725DD814" w14:textId="5FB671FB" w:rsidR="00D57052" w:rsidRDefault="00D57052" w:rsidP="000F2FF3">
      <w:pPr>
        <w:pStyle w:val="ListParagraph"/>
        <w:numPr>
          <w:ilvl w:val="0"/>
          <w:numId w:val="2"/>
        </w:numPr>
        <w:jc w:val="both"/>
        <w:rPr>
          <w:rStyle w:val="gnkrckgcmsb"/>
          <w:rFonts w:ascii="Times New Roman" w:hAnsi="Times New Roman" w:cs="Times New Roman"/>
          <w:color w:val="000000" w:themeColor="text1"/>
          <w:sz w:val="24"/>
          <w:szCs w:val="24"/>
        </w:rPr>
      </w:pPr>
      <w:r w:rsidRPr="00D57052">
        <w:rPr>
          <w:rStyle w:val="gnkrckgcmsb"/>
          <w:rFonts w:ascii="Times New Roman" w:hAnsi="Times New Roman" w:cs="Times New Roman"/>
          <w:color w:val="000000" w:themeColor="text1"/>
          <w:sz w:val="24"/>
          <w:szCs w:val="24"/>
        </w:rPr>
        <w:t xml:space="preserve">Evaluating Logistic Regression Models. (2015). R-bloggers. Retrieved 29 March 2019, from </w:t>
      </w:r>
      <w:hyperlink r:id="rId21" w:history="1">
        <w:r w:rsidRPr="00AA7713">
          <w:rPr>
            <w:rStyle w:val="Hyperlink"/>
            <w:rFonts w:ascii="Times New Roman" w:hAnsi="Times New Roman" w:cs="Times New Roman"/>
            <w:sz w:val="24"/>
            <w:szCs w:val="24"/>
          </w:rPr>
          <w:t>https://www.r-bloggers.com/evaluating-logistic-regression-models/</w:t>
        </w:r>
      </w:hyperlink>
    </w:p>
    <w:p w14:paraId="753FA271" w14:textId="389419D3" w:rsidR="000F2FF3" w:rsidRDefault="000F2FF3" w:rsidP="000F2FF3">
      <w:pPr>
        <w:pStyle w:val="ListParagraph"/>
        <w:numPr>
          <w:ilvl w:val="0"/>
          <w:numId w:val="2"/>
        </w:numPr>
        <w:jc w:val="both"/>
        <w:rPr>
          <w:rStyle w:val="gnkrckgcmsb"/>
          <w:rFonts w:ascii="Times New Roman" w:hAnsi="Times New Roman" w:cs="Times New Roman"/>
          <w:color w:val="000000" w:themeColor="text1"/>
          <w:sz w:val="24"/>
          <w:szCs w:val="24"/>
        </w:rPr>
      </w:pPr>
      <w:r w:rsidRPr="000F2FF3">
        <w:rPr>
          <w:rStyle w:val="gnkrckgcmsb"/>
          <w:rFonts w:ascii="Times New Roman" w:hAnsi="Times New Roman" w:cs="Times New Roman"/>
          <w:color w:val="000000" w:themeColor="text1"/>
          <w:sz w:val="24"/>
          <w:szCs w:val="24"/>
        </w:rPr>
        <w:t xml:space="preserve">package, F., docs, R., &amp; browser, R. (2019). theme_economist: ggplot color theme based on the Economist in ggthemes: Extra Themes, Scales and Geoms for 'ggplot2'. Rdrr.io. Retrieved 29 March 2019, from </w:t>
      </w:r>
      <w:hyperlink r:id="rId22" w:history="1">
        <w:r w:rsidRPr="00AA7713">
          <w:rPr>
            <w:rStyle w:val="Hyperlink"/>
            <w:rFonts w:ascii="Times New Roman" w:hAnsi="Times New Roman" w:cs="Times New Roman"/>
            <w:sz w:val="24"/>
            <w:szCs w:val="24"/>
          </w:rPr>
          <w:t>https://rdrr.io/cran/ggthemes/man/theme_economist.html</w:t>
        </w:r>
      </w:hyperlink>
    </w:p>
    <w:p w14:paraId="4B348A70" w14:textId="77777777" w:rsidR="000F2FF3" w:rsidRPr="000F2FF3" w:rsidRDefault="000F2FF3" w:rsidP="000F2FF3">
      <w:pPr>
        <w:ind w:left="360"/>
        <w:jc w:val="both"/>
        <w:rPr>
          <w:rStyle w:val="gnkrckgcmsb"/>
          <w:rFonts w:ascii="Times New Roman" w:hAnsi="Times New Roman" w:cs="Times New Roman"/>
          <w:color w:val="000000" w:themeColor="text1"/>
          <w:sz w:val="24"/>
          <w:szCs w:val="24"/>
        </w:rPr>
      </w:pPr>
    </w:p>
    <w:p w14:paraId="0A5665F3" w14:textId="77777777" w:rsidR="00D824E1" w:rsidRPr="009A2187" w:rsidRDefault="00D824E1" w:rsidP="009A2187">
      <w:pPr>
        <w:jc w:val="both"/>
        <w:rPr>
          <w:rFonts w:ascii="Times New Roman" w:hAnsi="Times New Roman" w:cs="Times New Roman"/>
          <w:color w:val="000000" w:themeColor="text1"/>
          <w:sz w:val="24"/>
          <w:szCs w:val="24"/>
        </w:rPr>
      </w:pPr>
    </w:p>
    <w:sectPr w:rsidR="00D824E1" w:rsidRPr="009A21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235D7"/>
    <w:multiLevelType w:val="hybridMultilevel"/>
    <w:tmpl w:val="48C64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0155A"/>
    <w:multiLevelType w:val="hybridMultilevel"/>
    <w:tmpl w:val="6A0270CA"/>
    <w:lvl w:ilvl="0" w:tplc="68E0EBC4">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 w15:restartNumberingAfterBreak="0">
    <w:nsid w:val="5A356511"/>
    <w:multiLevelType w:val="hybridMultilevel"/>
    <w:tmpl w:val="24ECC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EC17D3"/>
    <w:multiLevelType w:val="hybridMultilevel"/>
    <w:tmpl w:val="3CAC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4E49E3"/>
    <w:multiLevelType w:val="hybridMultilevel"/>
    <w:tmpl w:val="9D44A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650768"/>
    <w:multiLevelType w:val="hybridMultilevel"/>
    <w:tmpl w:val="BA609976"/>
    <w:lvl w:ilvl="0" w:tplc="E1CAA216">
      <w:start w:val="1"/>
      <w:numFmt w:val="bullet"/>
      <w:lvlText w:val="•"/>
      <w:lvlJc w:val="left"/>
      <w:pPr>
        <w:tabs>
          <w:tab w:val="num" w:pos="720"/>
        </w:tabs>
        <w:ind w:left="720" w:hanging="360"/>
      </w:pPr>
      <w:rPr>
        <w:rFonts w:ascii="Arial" w:hAnsi="Arial" w:cs="Times New Roman" w:hint="default"/>
      </w:rPr>
    </w:lvl>
    <w:lvl w:ilvl="1" w:tplc="94840A28">
      <w:start w:val="1"/>
      <w:numFmt w:val="bullet"/>
      <w:lvlText w:val="•"/>
      <w:lvlJc w:val="left"/>
      <w:pPr>
        <w:tabs>
          <w:tab w:val="num" w:pos="1440"/>
        </w:tabs>
        <w:ind w:left="1440" w:hanging="360"/>
      </w:pPr>
      <w:rPr>
        <w:rFonts w:ascii="Arial" w:hAnsi="Arial" w:cs="Times New Roman" w:hint="default"/>
      </w:rPr>
    </w:lvl>
    <w:lvl w:ilvl="2" w:tplc="180CE512">
      <w:start w:val="1"/>
      <w:numFmt w:val="bullet"/>
      <w:lvlText w:val="•"/>
      <w:lvlJc w:val="left"/>
      <w:pPr>
        <w:tabs>
          <w:tab w:val="num" w:pos="2160"/>
        </w:tabs>
        <w:ind w:left="2160" w:hanging="360"/>
      </w:pPr>
      <w:rPr>
        <w:rFonts w:ascii="Arial" w:hAnsi="Arial" w:cs="Times New Roman" w:hint="default"/>
      </w:rPr>
    </w:lvl>
    <w:lvl w:ilvl="3" w:tplc="97DECE2C">
      <w:start w:val="1"/>
      <w:numFmt w:val="bullet"/>
      <w:lvlText w:val="•"/>
      <w:lvlJc w:val="left"/>
      <w:pPr>
        <w:tabs>
          <w:tab w:val="num" w:pos="2880"/>
        </w:tabs>
        <w:ind w:left="2880" w:hanging="360"/>
      </w:pPr>
      <w:rPr>
        <w:rFonts w:ascii="Arial" w:hAnsi="Arial" w:cs="Times New Roman" w:hint="default"/>
      </w:rPr>
    </w:lvl>
    <w:lvl w:ilvl="4" w:tplc="16FE6D80">
      <w:start w:val="1"/>
      <w:numFmt w:val="bullet"/>
      <w:lvlText w:val="•"/>
      <w:lvlJc w:val="left"/>
      <w:pPr>
        <w:tabs>
          <w:tab w:val="num" w:pos="3600"/>
        </w:tabs>
        <w:ind w:left="3600" w:hanging="360"/>
      </w:pPr>
      <w:rPr>
        <w:rFonts w:ascii="Arial" w:hAnsi="Arial" w:cs="Times New Roman" w:hint="default"/>
      </w:rPr>
    </w:lvl>
    <w:lvl w:ilvl="5" w:tplc="66F8D600">
      <w:start w:val="1"/>
      <w:numFmt w:val="bullet"/>
      <w:lvlText w:val="•"/>
      <w:lvlJc w:val="left"/>
      <w:pPr>
        <w:tabs>
          <w:tab w:val="num" w:pos="4320"/>
        </w:tabs>
        <w:ind w:left="4320" w:hanging="360"/>
      </w:pPr>
      <w:rPr>
        <w:rFonts w:ascii="Arial" w:hAnsi="Arial" w:cs="Times New Roman" w:hint="default"/>
      </w:rPr>
    </w:lvl>
    <w:lvl w:ilvl="6" w:tplc="4C9EBE8C">
      <w:start w:val="1"/>
      <w:numFmt w:val="bullet"/>
      <w:lvlText w:val="•"/>
      <w:lvlJc w:val="left"/>
      <w:pPr>
        <w:tabs>
          <w:tab w:val="num" w:pos="5040"/>
        </w:tabs>
        <w:ind w:left="5040" w:hanging="360"/>
      </w:pPr>
      <w:rPr>
        <w:rFonts w:ascii="Arial" w:hAnsi="Arial" w:cs="Times New Roman" w:hint="default"/>
      </w:rPr>
    </w:lvl>
    <w:lvl w:ilvl="7" w:tplc="73D04C16">
      <w:start w:val="1"/>
      <w:numFmt w:val="bullet"/>
      <w:lvlText w:val="•"/>
      <w:lvlJc w:val="left"/>
      <w:pPr>
        <w:tabs>
          <w:tab w:val="num" w:pos="5760"/>
        </w:tabs>
        <w:ind w:left="5760" w:hanging="360"/>
      </w:pPr>
      <w:rPr>
        <w:rFonts w:ascii="Arial" w:hAnsi="Arial" w:cs="Times New Roman" w:hint="default"/>
      </w:rPr>
    </w:lvl>
    <w:lvl w:ilvl="8" w:tplc="50FE80F4">
      <w:start w:val="1"/>
      <w:numFmt w:val="bullet"/>
      <w:lvlText w:val="•"/>
      <w:lvlJc w:val="left"/>
      <w:pPr>
        <w:tabs>
          <w:tab w:val="num" w:pos="6480"/>
        </w:tabs>
        <w:ind w:left="6480" w:hanging="360"/>
      </w:pPr>
      <w:rPr>
        <w:rFonts w:ascii="Arial" w:hAnsi="Arial" w:cs="Times New Roman" w:hint="default"/>
      </w:rPr>
    </w:lvl>
  </w:abstractNum>
  <w:num w:numId="1">
    <w:abstractNumId w:val="5"/>
  </w:num>
  <w:num w:numId="2">
    <w:abstractNumId w:val="0"/>
  </w:num>
  <w:num w:numId="3">
    <w:abstractNumId w:val="2"/>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yMLU0tDS3MDEyNzVR0lEKTi0uzszPAykwqgUAuLskIiwAAAA="/>
  </w:docVars>
  <w:rsids>
    <w:rsidRoot w:val="00230233"/>
    <w:rsid w:val="0009092C"/>
    <w:rsid w:val="00093F99"/>
    <w:rsid w:val="000F2FF3"/>
    <w:rsid w:val="001351BC"/>
    <w:rsid w:val="0014258A"/>
    <w:rsid w:val="001E30D1"/>
    <w:rsid w:val="001E7FC3"/>
    <w:rsid w:val="002151FB"/>
    <w:rsid w:val="00230233"/>
    <w:rsid w:val="00332A26"/>
    <w:rsid w:val="00336D17"/>
    <w:rsid w:val="00360DF8"/>
    <w:rsid w:val="00381DF3"/>
    <w:rsid w:val="003B06E5"/>
    <w:rsid w:val="003C4313"/>
    <w:rsid w:val="004072B7"/>
    <w:rsid w:val="0051394D"/>
    <w:rsid w:val="00526025"/>
    <w:rsid w:val="00530FB3"/>
    <w:rsid w:val="00570770"/>
    <w:rsid w:val="00594715"/>
    <w:rsid w:val="00610357"/>
    <w:rsid w:val="00615B6F"/>
    <w:rsid w:val="006C0500"/>
    <w:rsid w:val="00766368"/>
    <w:rsid w:val="007A2CB5"/>
    <w:rsid w:val="007D54E8"/>
    <w:rsid w:val="008209F7"/>
    <w:rsid w:val="008B08EF"/>
    <w:rsid w:val="00933B84"/>
    <w:rsid w:val="00946FBC"/>
    <w:rsid w:val="009511F3"/>
    <w:rsid w:val="00960E72"/>
    <w:rsid w:val="009A2187"/>
    <w:rsid w:val="009F5857"/>
    <w:rsid w:val="009F5CFF"/>
    <w:rsid w:val="00AC5B09"/>
    <w:rsid w:val="00AC7546"/>
    <w:rsid w:val="00AC760F"/>
    <w:rsid w:val="00AE5350"/>
    <w:rsid w:val="00B22117"/>
    <w:rsid w:val="00B32A9F"/>
    <w:rsid w:val="00C30DF3"/>
    <w:rsid w:val="00C6040B"/>
    <w:rsid w:val="00C94140"/>
    <w:rsid w:val="00CC23D7"/>
    <w:rsid w:val="00CD4E18"/>
    <w:rsid w:val="00CE0DC6"/>
    <w:rsid w:val="00D00C36"/>
    <w:rsid w:val="00D57052"/>
    <w:rsid w:val="00D724B9"/>
    <w:rsid w:val="00D824E1"/>
    <w:rsid w:val="00D972EB"/>
    <w:rsid w:val="00E034F0"/>
    <w:rsid w:val="00E46DD9"/>
    <w:rsid w:val="00E94D03"/>
    <w:rsid w:val="00ED4565"/>
    <w:rsid w:val="00EF2C4E"/>
    <w:rsid w:val="00F27B6C"/>
    <w:rsid w:val="00FA4FBA"/>
    <w:rsid w:val="00FC7398"/>
    <w:rsid w:val="00FE50A8"/>
    <w:rsid w:val="00FF3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4F72C"/>
  <w15:chartTrackingRefBased/>
  <w15:docId w15:val="{06C94BB1-EF3F-4A7C-AD4A-0458EB84E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46DD9"/>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E46DD9"/>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E46DD9"/>
    <w:pPr>
      <w:spacing w:after="0" w:line="480" w:lineRule="auto"/>
      <w:jc w:val="center"/>
    </w:pPr>
    <w:rPr>
      <w:rFonts w:eastAsiaTheme="minorEastAsia"/>
      <w:kern w:val="24"/>
      <w:sz w:val="24"/>
      <w:szCs w:val="24"/>
      <w:lang w:eastAsia="ja-JP"/>
    </w:rPr>
  </w:style>
  <w:style w:type="paragraph" w:styleId="ListParagraph">
    <w:name w:val="List Paragraph"/>
    <w:basedOn w:val="Normal"/>
    <w:uiPriority w:val="34"/>
    <w:qFormat/>
    <w:rsid w:val="00960E72"/>
    <w:pPr>
      <w:spacing w:line="256" w:lineRule="auto"/>
      <w:ind w:left="720"/>
      <w:contextualSpacing/>
    </w:pPr>
  </w:style>
  <w:style w:type="character" w:customStyle="1" w:styleId="gnkrckgcmsb">
    <w:name w:val="gnkrckgcmsb"/>
    <w:basedOn w:val="DefaultParagraphFont"/>
    <w:rsid w:val="00530FB3"/>
  </w:style>
  <w:style w:type="character" w:styleId="Hyperlink">
    <w:name w:val="Hyperlink"/>
    <w:basedOn w:val="DefaultParagraphFont"/>
    <w:uiPriority w:val="99"/>
    <w:unhideWhenUsed/>
    <w:rsid w:val="00D57052"/>
    <w:rPr>
      <w:color w:val="0563C1" w:themeColor="hyperlink"/>
      <w:u w:val="single"/>
    </w:rPr>
  </w:style>
  <w:style w:type="character" w:styleId="UnresolvedMention">
    <w:name w:val="Unresolved Mention"/>
    <w:basedOn w:val="DefaultParagraphFont"/>
    <w:uiPriority w:val="99"/>
    <w:semiHidden/>
    <w:unhideWhenUsed/>
    <w:rsid w:val="00D570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267422">
      <w:bodyDiv w:val="1"/>
      <w:marLeft w:val="0"/>
      <w:marRight w:val="0"/>
      <w:marTop w:val="0"/>
      <w:marBottom w:val="0"/>
      <w:divBdr>
        <w:top w:val="none" w:sz="0" w:space="0" w:color="auto"/>
        <w:left w:val="none" w:sz="0" w:space="0" w:color="auto"/>
        <w:bottom w:val="none" w:sz="0" w:space="0" w:color="auto"/>
        <w:right w:val="none" w:sz="0" w:space="0" w:color="auto"/>
      </w:divBdr>
    </w:div>
    <w:div w:id="147714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cran.r-project.org/web/packages/caret/vignettes/caret.html" TargetMode="External"/><Relationship Id="rId3" Type="http://schemas.openxmlformats.org/officeDocument/2006/relationships/settings" Target="settings.xml"/><Relationship Id="rId21" Type="http://schemas.openxmlformats.org/officeDocument/2006/relationships/hyperlink" Target="https://www.r-bloggers.com/evaluating-logistic-regression-models/"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www.sthda.com/english/wiki/ggplot2-histogram-easy-histogram-graph-with-ggplot2-r-packag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kaggle.com/ronitf/heart-disease-uci/kernels" TargetMode="External"/><Relationship Id="rId20" Type="http://schemas.openxmlformats.org/officeDocument/2006/relationships/hyperlink" Target="https://towardsdatascience.com/machine-learning-part-3-logistics-regression-9d890928680f"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glossaryDocument" Target="glossary/document.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hyperlink" Target="https://cran.r-project.org/web/packages/DataExplorer/vignettes/dataexplorer-intro.html"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rdrr.io/cran/ggthemes/man/theme_economist.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5EE124600A44B848763DF4A628D53EE"/>
        <w:category>
          <w:name w:val="General"/>
          <w:gallery w:val="placeholder"/>
        </w:category>
        <w:types>
          <w:type w:val="bbPlcHdr"/>
        </w:types>
        <w:behaviors>
          <w:behavior w:val="content"/>
        </w:behaviors>
        <w:guid w:val="{D72B9ADA-EDCF-47F6-9532-7449AF1DB29B}"/>
      </w:docPartPr>
      <w:docPartBody>
        <w:p w:rsidR="00077F3C" w:rsidRDefault="00F776EC" w:rsidP="00F776EC">
          <w:pPr>
            <w:pStyle w:val="A5EE124600A44B848763DF4A628D53EE"/>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76EC"/>
    <w:rsid w:val="00077F3C"/>
    <w:rsid w:val="005D3E8E"/>
    <w:rsid w:val="00B55AA0"/>
    <w:rsid w:val="00F77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5EE124600A44B848763DF4A628D53EE">
    <w:name w:val="A5EE124600A44B848763DF4A628D53EE"/>
    <w:rsid w:val="00F776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6</TotalTime>
  <Pages>19</Pages>
  <Words>3315</Words>
  <Characters>1890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PREDICTION</dc:title>
  <dc:subject/>
  <dc:creator>Arvind</dc:creator>
  <cp:keywords/>
  <dc:description/>
  <cp:lastModifiedBy>Arvind</cp:lastModifiedBy>
  <cp:revision>47</cp:revision>
  <dcterms:created xsi:type="dcterms:W3CDTF">2019-03-28T22:31:00Z</dcterms:created>
  <dcterms:modified xsi:type="dcterms:W3CDTF">2019-03-29T03:51:00Z</dcterms:modified>
</cp:coreProperties>
</file>